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Arial" w:hAnsi="Arial" w:cs="Arial"/>
          <w:b/>
          <w:sz w:val="32"/>
        </w:rPr>
      </w:pPr>
      <w:r>
        <w:rPr>
          <w:rFonts w:hint="eastAsia" w:ascii="Arial" w:hAnsi="Arial" w:cs="Arial"/>
          <w:b/>
          <w:sz w:val="32"/>
        </w:rPr>
        <w:t>Material</w:t>
      </w:r>
      <w:r>
        <w:rPr>
          <w:rFonts w:ascii="Arial" w:hAnsi="Arial" w:cs="Arial"/>
          <w:b/>
          <w:sz w:val="32"/>
        </w:rPr>
        <w:t xml:space="preserve"> </w:t>
      </w:r>
      <w:r>
        <w:rPr>
          <w:rFonts w:hint="eastAsia" w:ascii="Arial" w:hAnsi="Arial" w:cs="Arial"/>
          <w:b/>
          <w:sz w:val="32"/>
        </w:rPr>
        <w:t>Deposit</w:t>
      </w:r>
      <w:r>
        <w:rPr>
          <w:rFonts w:ascii="Arial" w:hAnsi="Arial" w:cs="Arial"/>
          <w:b/>
          <w:sz w:val="32"/>
        </w:rPr>
        <w:t xml:space="preserve"> </w:t>
      </w:r>
      <w:r>
        <w:rPr>
          <w:rFonts w:hint="eastAsia" w:ascii="Arial" w:hAnsi="Arial" w:cs="Arial"/>
          <w:b/>
          <w:sz w:val="32"/>
        </w:rPr>
        <w:t>Form</w:t>
      </w:r>
      <w:r>
        <w:rPr>
          <w:rFonts w:ascii="Arial" w:hAnsi="Arial" w:cs="Arial"/>
          <w:b/>
          <w:sz w:val="32"/>
        </w:rPr>
        <w:t xml:space="preserve"> </w:t>
      </w:r>
      <w:r>
        <w:rPr>
          <w:rFonts w:hint="eastAsia" w:ascii="Arial" w:hAnsi="Arial" w:cs="Arial"/>
          <w:b/>
          <w:sz w:val="32"/>
        </w:rPr>
        <w:t>实验材料共享表</w:t>
      </w:r>
    </w:p>
    <w:p>
      <w:pPr>
        <w:pStyle w:val="12"/>
        <w:numPr>
          <w:ilvl w:val="0"/>
          <w:numId w:val="1"/>
        </w:numPr>
        <w:spacing w:line="240" w:lineRule="exact"/>
        <w:ind w:left="142" w:hanging="142" w:firstLineChars="0"/>
        <w:rPr>
          <w:rFonts w:ascii="Arial" w:hAnsi="Arial" w:cs="Arial"/>
          <w:sz w:val="16"/>
          <w:szCs w:val="16"/>
        </w:rPr>
      </w:pPr>
      <w:r>
        <w:rPr>
          <w:rFonts w:hint="eastAsia" w:ascii="Arial" w:hAnsi="Arial" w:cs="Arial"/>
          <w:sz w:val="16"/>
          <w:szCs w:val="16"/>
        </w:rPr>
        <w:t>Please</w:t>
      </w:r>
      <w:r>
        <w:rPr>
          <w:rFonts w:ascii="Arial" w:hAnsi="Arial" w:cs="Arial"/>
          <w:sz w:val="16"/>
          <w:szCs w:val="16"/>
        </w:rPr>
        <w:t xml:space="preserve"> send the completed form to Yingzi Ju</w:t>
      </w:r>
      <w:r>
        <w:rPr>
          <w:rFonts w:hint="eastAsia" w:ascii="Arial" w:hAnsi="Arial" w:cs="Arial"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hint="eastAsia" w:ascii="Arial" w:hAnsi="Arial" w:cs="Arial"/>
          <w:sz w:val="16"/>
          <w:szCs w:val="16"/>
        </w:rPr>
        <w:t>请填写表单并发送给鞠英姿（</w:t>
      </w:r>
      <w:r>
        <w:fldChar w:fldCharType="begin"/>
      </w:r>
      <w:r>
        <w:instrText xml:space="preserve"> HYPERLINK "mailto:juyingzi@cibr.ac.cn" </w:instrText>
      </w:r>
      <w:r>
        <w:fldChar w:fldCharType="separate"/>
      </w:r>
      <w:r>
        <w:rPr>
          <w:rStyle w:val="9"/>
          <w:rFonts w:hint="eastAsia"/>
          <w:sz w:val="16"/>
          <w:szCs w:val="16"/>
        </w:rPr>
        <w:t>juyingzi@cibr.ac.cn</w:t>
      </w:r>
      <w:r>
        <w:rPr>
          <w:rStyle w:val="9"/>
          <w:rFonts w:hint="eastAsia"/>
          <w:sz w:val="16"/>
          <w:szCs w:val="16"/>
        </w:rPr>
        <w:fldChar w:fldCharType="end"/>
      </w:r>
      <w:r>
        <w:rPr>
          <w:rFonts w:ascii="Arial" w:hAnsi="Arial" w:cs="Arial"/>
          <w:sz w:val="16"/>
          <w:szCs w:val="16"/>
        </w:rPr>
        <w:t xml:space="preserve"> 1013</w:t>
      </w:r>
      <w:r>
        <w:rPr>
          <w:rFonts w:hint="eastAsia" w:ascii="Arial" w:hAnsi="Arial" w:cs="Arial"/>
          <w:sz w:val="16"/>
          <w:szCs w:val="16"/>
        </w:rPr>
        <w:t>室）。</w:t>
      </w:r>
    </w:p>
    <w:p>
      <w:pPr>
        <w:pStyle w:val="12"/>
        <w:numPr>
          <w:ilvl w:val="0"/>
          <w:numId w:val="1"/>
        </w:numPr>
        <w:spacing w:line="240" w:lineRule="exact"/>
        <w:ind w:left="142" w:hanging="142" w:firstLineChars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Please also provide the </w:t>
      </w:r>
      <w:r>
        <w:rPr>
          <w:rFonts w:hint="eastAsia" w:ascii="Arial" w:hAnsi="Arial" w:cs="Arial"/>
          <w:sz w:val="16"/>
          <w:szCs w:val="16"/>
        </w:rPr>
        <w:t>detailed</w:t>
      </w:r>
      <w:r>
        <w:rPr>
          <w:rFonts w:ascii="Arial" w:hAnsi="Arial" w:cs="Arial"/>
          <w:sz w:val="16"/>
          <w:szCs w:val="16"/>
        </w:rPr>
        <w:t xml:space="preserve"> information by filling Form VC54 </w:t>
      </w:r>
      <w:r>
        <w:rPr>
          <w:rFonts w:hint="eastAsia" w:ascii="Arial" w:hAnsi="Arial" w:cs="Arial"/>
          <w:sz w:val="16"/>
          <w:szCs w:val="16"/>
        </w:rPr>
        <w:t>(</w:t>
      </w:r>
      <w:r>
        <w:rPr>
          <w:rFonts w:ascii="Arial" w:hAnsi="Arial" w:cs="Arial"/>
          <w:sz w:val="16"/>
          <w:szCs w:val="16"/>
        </w:rPr>
        <w:t xml:space="preserve">for plasmid) or Form VC55 (for cell line), respectively. </w:t>
      </w:r>
      <w:r>
        <w:rPr>
          <w:rFonts w:hint="eastAsia" w:ascii="Arial" w:hAnsi="Arial" w:cs="Arial"/>
          <w:sz w:val="16"/>
          <w:szCs w:val="16"/>
        </w:rPr>
        <w:t>请分别填写表单VC</w:t>
      </w:r>
      <w:r>
        <w:rPr>
          <w:rFonts w:ascii="Arial" w:hAnsi="Arial" w:cs="Arial"/>
          <w:sz w:val="16"/>
          <w:szCs w:val="16"/>
        </w:rPr>
        <w:t>54</w:t>
      </w:r>
      <w:r>
        <w:rPr>
          <w:rFonts w:hint="eastAsia" w:ascii="Arial" w:hAnsi="Arial" w:cs="Arial"/>
          <w:sz w:val="16"/>
          <w:szCs w:val="16"/>
        </w:rPr>
        <w:t>（质粒）或VC</w:t>
      </w:r>
      <w:r>
        <w:rPr>
          <w:rFonts w:ascii="Arial" w:hAnsi="Arial" w:cs="Arial"/>
          <w:sz w:val="16"/>
          <w:szCs w:val="16"/>
        </w:rPr>
        <w:t>55</w:t>
      </w:r>
      <w:r>
        <w:rPr>
          <w:rFonts w:hint="eastAsia" w:ascii="Arial" w:hAnsi="Arial" w:cs="Arial"/>
          <w:sz w:val="16"/>
          <w:szCs w:val="16"/>
        </w:rPr>
        <w:t>（细胞系）以提供共享材料的详细信息。</w:t>
      </w:r>
    </w:p>
    <w:tbl>
      <w:tblPr>
        <w:tblStyle w:val="15"/>
        <w:tblW w:w="8291" w:type="dxa"/>
        <w:tblInd w:w="0" w:type="dxa"/>
        <w:tblBorders>
          <w:top w:val="single" w:color="80C588" w:themeColor="background1" w:themeShade="BF" w:sz="4" w:space="0"/>
          <w:left w:val="single" w:color="80C588" w:themeColor="background1" w:themeShade="BF" w:sz="4" w:space="0"/>
          <w:bottom w:val="single" w:color="80C588" w:themeColor="background1" w:themeShade="BF" w:sz="4" w:space="0"/>
          <w:right w:val="single" w:color="80C588" w:themeColor="background1" w:themeShade="BF" w:sz="4" w:space="0"/>
          <w:insideH w:val="single" w:color="80C588" w:themeColor="background1" w:themeShade="BF" w:sz="4" w:space="0"/>
          <w:insideV w:val="single" w:color="80C588" w:themeColor="background1" w:themeShade="BF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83"/>
        <w:gridCol w:w="1996"/>
        <w:gridCol w:w="1055"/>
        <w:gridCol w:w="1421"/>
        <w:gridCol w:w="3336"/>
      </w:tblGrid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3534" w:type="dxa"/>
            <w:gridSpan w:val="3"/>
            <w:vMerge w:val="restart"/>
            <w:tcBorders>
              <w:top w:val="single" w:color="auto" w:sz="8" w:space="0"/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Principal Investigator</w:t>
            </w:r>
          </w:p>
          <w:p>
            <w:pPr>
              <w:tabs>
                <w:tab w:val="left" w:pos="3440"/>
              </w:tabs>
              <w:snapToGrid w:val="0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实验室负责人</w:t>
            </w:r>
          </w:p>
        </w:tc>
        <w:tc>
          <w:tcPr>
            <w:tcW w:w="4757" w:type="dxa"/>
            <w:gridSpan w:val="2"/>
            <w:tcBorders>
              <w:top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HoloLens MDL2 Assets" w:hAnsi="HoloLens MDL2 Assets" w:cs="Arial"/>
                <w:szCs w:val="21"/>
              </w:rPr>
              <w:t></w:t>
            </w:r>
            <w:r>
              <w:rPr>
                <w:rFonts w:ascii="Arial" w:hAnsi="Arial" w:eastAsia="宋体" w:cs="Arial"/>
                <w:szCs w:val="21"/>
              </w:rPr>
              <w:t>:</w:t>
            </w:r>
            <w:r>
              <w:rPr>
                <w:rFonts w:ascii="Arial" w:hAnsi="Arial" w:eastAsia="宋体" w:cs="Arial"/>
                <w:szCs w:val="21"/>
              </w:rPr>
              <w:tab/>
            </w:r>
            <w:bookmarkStart w:id="0" w:name="_GoBack"/>
            <w:sdt>
              <w:sdtPr>
                <w:rPr>
                  <w:rStyle w:val="20"/>
                  <w:rFonts w:cs="Arial"/>
                </w:rPr>
                <w:alias w:val="PI name"/>
                <w:tag w:val="PI name"/>
                <w:id w:val="-1299456994"/>
                <w:placeholder>
                  <w:docPart w:val="24588979DA164ED5B6F1B2013087028D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b w:val="0"/>
                  <w:sz w:val="21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  <w:szCs w:val="21"/>
                  </w:rPr>
                  <w:t>PI name / 实验室负责人</w:t>
                </w:r>
                <w:bookmarkEnd w:id="0"/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3534" w:type="dxa"/>
            <w:gridSpan w:val="3"/>
            <w:vMerge w:val="continue"/>
            <w:tcBorders>
              <w:left w:val="single" w:color="auto" w:sz="8" w:space="0"/>
              <w:bottom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57" w:type="dxa"/>
            <w:gridSpan w:val="2"/>
            <w:tcBorders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eastAsia="宋体" w:cs="Arial"/>
                <w:sz w:val="24"/>
              </w:rPr>
            </w:pPr>
            <w:r>
              <w:rPr>
                <w:rFonts w:ascii="Arial" w:hAnsi="Arial" w:eastAsia="宋体" w:cs="Arial"/>
                <w:sz w:val="20"/>
              </w:rPr>
              <w:sym w:font="Wingdings" w:char="F02A"/>
            </w:r>
            <w:r>
              <w:rPr>
                <w:rFonts w:ascii="Arial" w:hAnsi="Arial" w:eastAsia="宋体" w:cs="Arial"/>
                <w:sz w:val="20"/>
              </w:rPr>
              <w:t>:</w:t>
            </w:r>
            <w:r>
              <w:rPr>
                <w:rFonts w:ascii="Arial" w:hAnsi="Arial" w:eastAsia="宋体" w:cs="Arial"/>
                <w:sz w:val="20"/>
              </w:rPr>
              <w:tab/>
            </w:r>
            <w:sdt>
              <w:sdtPr>
                <w:rPr>
                  <w:rStyle w:val="24"/>
                  <w:rFonts w:cs="Arial"/>
                </w:rPr>
                <w:alias w:val="PI Email"/>
                <w:tag w:val="PI Email"/>
                <w:id w:val="-408624922"/>
                <w:placeholder>
                  <w:docPart w:val="393AA428D59149FDBC5835A6DF79AE23"/>
                </w:placeholder>
                <w:showingPlcHdr/>
              </w:sdtPr>
              <w:sdtEndPr>
                <w:rPr>
                  <w:rStyle w:val="24"/>
                  <w:rFonts w:cs="Arial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  <w:sz w:val="20"/>
                  </w:rPr>
                  <w:t>PI Email / 实验室负责人邮箱</w:t>
                </w:r>
              </w:sdtContent>
            </w:sdt>
          </w:p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eastAsia="宋体" w:cs="Arial"/>
                <w:sz w:val="20"/>
              </w:rPr>
              <w:sym w:font="Wingdings 2" w:char="F027"/>
            </w:r>
            <w:r>
              <w:rPr>
                <w:rFonts w:ascii="Arial" w:hAnsi="Arial" w:eastAsia="宋体" w:cs="Arial"/>
                <w:sz w:val="20"/>
              </w:rPr>
              <w:t>:</w:t>
            </w:r>
            <w:r>
              <w:rPr>
                <w:rFonts w:ascii="Arial" w:hAnsi="Arial" w:eastAsia="宋体" w:cs="Arial"/>
                <w:sz w:val="20"/>
              </w:rPr>
              <w:tab/>
            </w:r>
            <w:sdt>
              <w:sdtPr>
                <w:rPr>
                  <w:rStyle w:val="24"/>
                  <w:rFonts w:cs="Arial"/>
                </w:rPr>
                <w:alias w:val="PI phone #"/>
                <w:tag w:val="PI phone #"/>
                <w:id w:val="1251092451"/>
                <w:placeholder>
                  <w:docPart w:val="5F77C4531CCE42B1A46C2DBA4B53C386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  <w:sz w:val="20"/>
                  </w:rPr>
                  <w:t>PI Phone # / 实验室负责人电话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3534" w:type="dxa"/>
            <w:gridSpan w:val="3"/>
            <w:vMerge w:val="restart"/>
            <w:tcBorders>
              <w:top w:val="single" w:color="auto" w:sz="8" w:space="0"/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hint="eastAsia" w:ascii="Arial" w:hAnsi="Arial" w:eastAsia="宋体" w:cs="Arial"/>
                <w:b/>
                <w:sz w:val="24"/>
              </w:rPr>
              <w:t>Depositor</w:t>
            </w:r>
          </w:p>
          <w:p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hint="eastAsia" w:ascii="Arial" w:hAnsi="Arial" w:eastAsia="宋体" w:cs="Arial"/>
                <w:b/>
                <w:sz w:val="24"/>
              </w:rPr>
              <w:t>材料提供人</w:t>
            </w:r>
          </w:p>
        </w:tc>
        <w:tc>
          <w:tcPr>
            <w:tcW w:w="4757" w:type="dxa"/>
            <w:gridSpan w:val="2"/>
            <w:tcBorders>
              <w:top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HoloLens MDL2 Assets" w:hAnsi="HoloLens MDL2 Assets" w:cs="Arial"/>
                <w:szCs w:val="21"/>
              </w:rPr>
              <w:t></w:t>
            </w:r>
            <w:r>
              <w:rPr>
                <w:rFonts w:ascii="Arial" w:hAnsi="Arial" w:eastAsia="宋体" w:cs="Arial"/>
                <w:szCs w:val="21"/>
              </w:rPr>
              <w:t>:</w:t>
            </w:r>
            <w:r>
              <w:rPr>
                <w:rFonts w:ascii="Arial" w:hAnsi="Arial" w:eastAsia="宋体" w:cs="Arial"/>
                <w:szCs w:val="21"/>
              </w:rPr>
              <w:tab/>
            </w:r>
            <w:sdt>
              <w:sdtPr>
                <w:rPr>
                  <w:rStyle w:val="20"/>
                  <w:rFonts w:cs="Arial"/>
                  <w:szCs w:val="21"/>
                </w:rPr>
                <w:alias w:val="Depositor name"/>
                <w:tag w:val="Depositor name"/>
                <w:id w:val="-1978146474"/>
                <w:placeholder>
                  <w:docPart w:val="FDAC5F51583143D08E98E03E90395695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b w:val="0"/>
                  <w:sz w:val="21"/>
                  <w:szCs w:val="21"/>
                </w:rPr>
              </w:sdtEndPr>
              <w:sdtContent>
                <w:r>
                  <w:rPr>
                    <w:rStyle w:val="14"/>
                    <w:szCs w:val="21"/>
                  </w:rPr>
                  <w:t xml:space="preserve">Depositor / </w:t>
                </w:r>
                <w:r>
                  <w:rPr>
                    <w:rStyle w:val="14"/>
                    <w:rFonts w:hint="eastAsia"/>
                    <w:szCs w:val="21"/>
                  </w:rPr>
                  <w:t>共享人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3534" w:type="dxa"/>
            <w:gridSpan w:val="3"/>
            <w:vMerge w:val="continue"/>
            <w:tcBorders>
              <w:left w:val="single" w:color="auto" w:sz="8" w:space="0"/>
              <w:bottom w:val="single" w:color="auto" w:sz="8" w:space="0"/>
            </w:tcBorders>
          </w:tcPr>
          <w:p>
            <w:pPr>
              <w:tabs>
                <w:tab w:val="left" w:pos="3440"/>
              </w:tabs>
              <w:snapToGrid w:val="0"/>
              <w:jc w:val="left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57" w:type="dxa"/>
            <w:gridSpan w:val="2"/>
            <w:tcBorders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eastAsia="宋体" w:cs="Arial"/>
                <w:sz w:val="24"/>
              </w:rPr>
            </w:pPr>
            <w:r>
              <w:rPr>
                <w:rFonts w:ascii="Arial" w:hAnsi="Arial" w:eastAsia="宋体" w:cs="Arial"/>
                <w:sz w:val="20"/>
              </w:rPr>
              <w:sym w:font="Wingdings" w:char="F02A"/>
            </w:r>
            <w:r>
              <w:rPr>
                <w:rFonts w:ascii="Arial" w:hAnsi="Arial" w:eastAsia="宋体" w:cs="Arial"/>
                <w:sz w:val="20"/>
              </w:rPr>
              <w:t>:</w:t>
            </w:r>
            <w:r>
              <w:rPr>
                <w:rFonts w:ascii="Arial" w:hAnsi="Arial" w:eastAsia="宋体" w:cs="Arial"/>
                <w:sz w:val="20"/>
              </w:rPr>
              <w:tab/>
            </w:r>
            <w:sdt>
              <w:sdtPr>
                <w:rPr>
                  <w:rStyle w:val="24"/>
                  <w:rFonts w:cs="Arial"/>
                </w:rPr>
                <w:alias w:val="Depositor Email"/>
                <w:tag w:val="Depositor Email"/>
                <w:id w:val="195812306"/>
                <w:placeholder>
                  <w:docPart w:val="ADEAE699A8E8480997D67AE21EC12E5C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  <w:rFonts w:hint="eastAsia"/>
                    <w:sz w:val="20"/>
                  </w:rPr>
                  <w:t>Depositor</w:t>
                </w:r>
                <w:r>
                  <w:rPr>
                    <w:rStyle w:val="14"/>
                    <w:sz w:val="20"/>
                  </w:rPr>
                  <w:t xml:space="preserve"> Email / </w:t>
                </w:r>
                <w:r>
                  <w:rPr>
                    <w:rStyle w:val="14"/>
                    <w:rFonts w:hint="eastAsia"/>
                    <w:sz w:val="20"/>
                  </w:rPr>
                  <w:t>共享人邮箱</w:t>
                </w:r>
                <w:r>
                  <w:rPr>
                    <w:rStyle w:val="14"/>
                  </w:rPr>
                  <w:t xml:space="preserve"> </w:t>
                </w:r>
              </w:sdtContent>
            </w:sdt>
          </w:p>
          <w:p>
            <w:pPr>
              <w:tabs>
                <w:tab w:val="left" w:pos="559"/>
                <w:tab w:val="left" w:pos="3440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eastAsia="宋体" w:cs="Arial"/>
                <w:sz w:val="20"/>
              </w:rPr>
              <w:sym w:font="Wingdings 2" w:char="F027"/>
            </w:r>
            <w:r>
              <w:rPr>
                <w:rFonts w:ascii="Arial" w:hAnsi="Arial" w:eastAsia="宋体" w:cs="Arial"/>
                <w:sz w:val="20"/>
              </w:rPr>
              <w:t>:</w:t>
            </w:r>
            <w:r>
              <w:rPr>
                <w:rFonts w:ascii="Arial" w:hAnsi="Arial" w:eastAsia="宋体" w:cs="Arial"/>
                <w:sz w:val="20"/>
              </w:rPr>
              <w:tab/>
            </w:r>
            <w:sdt>
              <w:sdtPr>
                <w:rPr>
                  <w:rStyle w:val="24"/>
                  <w:rFonts w:cs="Arial"/>
                </w:rPr>
                <w:alias w:val="Depositor phone #"/>
                <w:tag w:val="Depositor phone #"/>
                <w:id w:val="1748687122"/>
                <w:placeholder>
                  <w:docPart w:val="F50D440D179F4C6CB87EA53D39237848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  <w:rFonts w:hint="eastAsia"/>
                    <w:sz w:val="20"/>
                  </w:rPr>
                  <w:t>Depositor</w:t>
                </w:r>
                <w:r>
                  <w:rPr>
                    <w:rStyle w:val="14"/>
                    <w:sz w:val="20"/>
                  </w:rPr>
                  <w:t xml:space="preserve"> phone # / </w:t>
                </w:r>
                <w:r>
                  <w:rPr>
                    <w:rStyle w:val="14"/>
                    <w:rFonts w:hint="eastAsia"/>
                    <w:sz w:val="20"/>
                  </w:rPr>
                  <w:t>共享人电话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" w:hRule="exact"/>
        </w:trPr>
        <w:tc>
          <w:tcPr>
            <w:tcW w:w="8291" w:type="dxa"/>
            <w:gridSpan w:val="5"/>
            <w:tcBorders>
              <w:top w:val="single" w:color="auto" w:sz="8" w:space="0"/>
              <w:bottom w:val="single" w:color="auto" w:sz="8" w:space="0"/>
            </w:tcBorders>
          </w:tcPr>
          <w:p>
            <w:pPr>
              <w:tabs>
                <w:tab w:val="left" w:pos="3440"/>
              </w:tabs>
              <w:rPr>
                <w:rFonts w:ascii="Arial" w:hAnsi="Arial" w:cs="Arial"/>
                <w:sz w:val="24"/>
              </w:rPr>
            </w:pP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8291" w:type="dxa"/>
            <w:gridSpan w:val="5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p>
            <w:pPr>
              <w:tabs>
                <w:tab w:val="left" w:pos="3440"/>
              </w:tabs>
              <w:spacing w:line="320" w:lineRule="exact"/>
              <w:ind w:left="266"/>
              <w:jc w:val="left"/>
              <w:rPr>
                <w:rFonts w:ascii="Arial" w:hAnsi="Arial" w:cs="Arial"/>
                <w:b/>
                <w:sz w:val="18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Deposited</w:t>
            </w:r>
            <w:r>
              <w:rPr>
                <w:rFonts w:ascii="Arial" w:hAnsi="Arial" w:cs="Arial"/>
                <w:b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b/>
                <w:szCs w:val="21"/>
              </w:rPr>
              <w:t>material</w:t>
            </w:r>
            <w:r>
              <w:rPr>
                <w:rFonts w:ascii="Arial" w:hAnsi="Arial" w:cs="Arial"/>
                <w:b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b/>
                <w:szCs w:val="21"/>
              </w:rPr>
              <w:t>list</w:t>
            </w:r>
            <w:r>
              <w:rPr>
                <w:rFonts w:ascii="Arial" w:hAnsi="Arial" w:cs="Arial"/>
                <w:b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b/>
                <w:szCs w:val="21"/>
              </w:rPr>
              <w:t xml:space="preserve">共享材料列表 </w:t>
            </w: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#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spacing w:line="240" w:lineRule="exact"/>
              <w:ind w:left="77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Material</w:t>
            </w:r>
            <w:r>
              <w:rPr>
                <w:rFonts w:ascii="Arial" w:hAnsi="Arial" w:cs="Arial"/>
                <w:b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b/>
                <w:szCs w:val="21"/>
              </w:rPr>
              <w:t>type</w:t>
            </w:r>
          </w:p>
          <w:p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材料种类</w:t>
            </w:r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spacing w:line="240" w:lineRule="exact"/>
              <w:ind w:left="77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N</w:t>
            </w:r>
            <w:r>
              <w:rPr>
                <w:rFonts w:ascii="Arial" w:hAnsi="Arial" w:cs="Arial"/>
                <w:b/>
                <w:szCs w:val="21"/>
              </w:rPr>
              <w:t>ame</w:t>
            </w:r>
          </w:p>
          <w:p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名称</w:t>
            </w: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1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-259292198"/>
                <w:placeholder>
                  <w:docPart w:val="150F26F0901E4ED79B04160A0F7650F0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-1802989595"/>
                <w:placeholder>
                  <w:docPart w:val="A42C445D1196425B84DCAAB7565CAA87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2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-1358584103"/>
                <w:placeholder>
                  <w:docPart w:val="AB1ABAF2BFAF4BF594FA3DB4023703D6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725424666"/>
                <w:placeholder>
                  <w:docPart w:val="3DACA860B3E54103AABE653BA229D469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-1239783450"/>
                <w:placeholder>
                  <w:docPart w:val="E848DE405E32458D9E7D66D5E0911D4B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1286926550"/>
                <w:placeholder>
                  <w:docPart w:val="2172AA56144B40918897818F9B896AF7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-1393724798"/>
                <w:placeholder>
                  <w:docPart w:val="83ADFF269F9F4CA09FD776A372C2977B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756249333"/>
                <w:placeholder>
                  <w:docPart w:val="BE09D4B6FBEE41068C87173CDFEC7602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-2005886658"/>
                <w:placeholder>
                  <w:docPart w:val="905D46D224CC461F84B49F570231B407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756017666"/>
                <w:placeholder>
                  <w:docPart w:val="431BA7D613074D0D95A86421A37DB31C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6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195427426"/>
                <w:placeholder>
                  <w:docPart w:val="7822FDBA9BCE46B38F8EA530605D9645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-1698458396"/>
                <w:placeholder>
                  <w:docPart w:val="9952800448C849959EF921361197CBA9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7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1554126665"/>
                <w:placeholder>
                  <w:docPart w:val="76F17C4997374A33BF90113E8F437F5C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-1992861229"/>
                <w:placeholder>
                  <w:docPart w:val="0A53FB674C41402CB190463ABF55EAE2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8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1130278403"/>
                <w:placeholder>
                  <w:docPart w:val="4274F4859C6748AC99CF50BDC5F1C305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183404534"/>
                <w:placeholder>
                  <w:docPart w:val="70A0E21D368D490282ED969C4AA9628C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9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1324095652"/>
                <w:placeholder>
                  <w:docPart w:val="F72A35B81D6C4CCAB2F76DF6A57716A2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-1717730569"/>
                <w:placeholder>
                  <w:docPart w:val="C8C4A8FA01C94066BD43D46F6B34DFBA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10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-1640111648"/>
                <w:placeholder>
                  <w:docPart w:val="FEFBB8E4658F49A1B51993194C4855BA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-1391343186"/>
                <w:placeholder>
                  <w:docPart w:val="0931F6338DF743B6AC69B52DC1033E01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11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-1969577391"/>
                <w:placeholder>
                  <w:docPart w:val="96CB9C0E134348D28F65AF3DFB928D7E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1522433101"/>
                <w:placeholder>
                  <w:docPart w:val="3D0539A22D40454C99B0E2A54158BD38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exact"/>
        </w:trPr>
        <w:tc>
          <w:tcPr>
            <w:tcW w:w="483" w:type="dxa"/>
            <w:tcBorders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12</w:t>
            </w:r>
          </w:p>
        </w:tc>
        <w:tc>
          <w:tcPr>
            <w:tcW w:w="1996" w:type="dxa"/>
            <w:tcBorders>
              <w:right w:val="single" w:color="80C588" w:themeColor="background1" w:themeShade="BF" w:sz="4" w:space="0"/>
            </w:tcBorders>
            <w:vAlign w:val="center"/>
          </w:tcPr>
          <w:p>
            <w:pPr>
              <w:tabs>
                <w:tab w:val="left" w:pos="3440"/>
              </w:tabs>
              <w:ind w:left="170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type"/>
                <w:tag w:val="Material type"/>
                <w:id w:val="-558397595"/>
                <w:placeholder>
                  <w:docPart w:val="DCF58A39178D48B78B1988AA37E5B23E"/>
                </w:placeholder>
                <w:dropDownList>
                  <w:listItem w:displayText="Plasmid" w:value="Plasmid"/>
                  <w:listItem w:displayText="E.Coli strain" w:value="E.Coli strain"/>
                  <w:listItem w:displayText="Cell line" w:value="Cell line"/>
                </w:dropDownList>
              </w:sdtPr>
              <w:sdtEndPr>
                <w:rPr>
                  <w:rStyle w:val="24"/>
                </w:rPr>
              </w:sdtEndPr>
              <w:sdtContent>
                <w:r>
                  <w:rPr>
                    <w:rStyle w:val="14"/>
                  </w:rPr>
                  <w:t>Choose type</w:t>
                </w:r>
              </w:sdtContent>
            </w:sdt>
          </w:p>
        </w:tc>
        <w:tc>
          <w:tcPr>
            <w:tcW w:w="5811" w:type="dxa"/>
            <w:gridSpan w:val="3"/>
            <w:tcBorders>
              <w:left w:val="single" w:color="80C588" w:themeColor="background1" w:themeShade="BF" w:sz="4" w:space="0"/>
              <w:right w:val="single" w:color="auto" w:sz="8" w:space="0"/>
            </w:tcBorders>
            <w:shd w:val="clear" w:color="auto" w:fill="CCE8CF" w:themeFill="background1"/>
            <w:vAlign w:val="center"/>
          </w:tcPr>
          <w:p>
            <w:pPr>
              <w:tabs>
                <w:tab w:val="left" w:pos="3440"/>
              </w:tabs>
              <w:ind w:left="113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24"/>
                </w:rPr>
                <w:alias w:val="Material full name"/>
                <w:tag w:val="Material full name"/>
                <w:id w:val="-1848403275"/>
                <w:placeholder>
                  <w:docPart w:val="CCA9734D54244F88B075A434345E1393"/>
                </w:placeholder>
                <w:showingPlcHdr/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lick to input </w:t>
                </w:r>
                <w:r>
                  <w:rPr>
                    <w:rStyle w:val="14"/>
                    <w:rFonts w:hint="eastAsia"/>
                  </w:rPr>
                  <w:t>material</w:t>
                </w:r>
                <w:r>
                  <w:rPr>
                    <w:rStyle w:val="14"/>
                  </w:rPr>
                  <w:t xml:space="preserve"> nam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" w:hRule="exact"/>
        </w:trPr>
        <w:tc>
          <w:tcPr>
            <w:tcW w:w="8291" w:type="dxa"/>
            <w:gridSpan w:val="5"/>
            <w:tcBorders>
              <w:top w:val="single" w:color="auto" w:sz="8" w:space="0"/>
              <w:bottom w:val="single" w:color="auto" w:sz="8" w:space="0"/>
            </w:tcBorders>
            <w:shd w:val="clear" w:color="auto" w:fill="auto"/>
            <w:vAlign w:val="center"/>
          </w:tcPr>
          <w:p>
            <w:pPr>
              <w:tabs>
                <w:tab w:val="left" w:pos="3440"/>
              </w:tabs>
              <w:jc w:val="center"/>
            </w:pP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50" w:hRule="exact"/>
        </w:trPr>
        <w:tc>
          <w:tcPr>
            <w:tcW w:w="2479" w:type="dxa"/>
            <w:gridSpan w:val="2"/>
            <w:tcBorders>
              <w:top w:val="single" w:color="auto" w:sz="8" w:space="0"/>
              <w:left w:val="single" w:color="auto" w:sz="8" w:space="0"/>
              <w:right w:val="single" w:color="80C588" w:themeColor="background1" w:themeShade="BF" w:sz="2" w:space="0"/>
            </w:tcBorders>
            <w:shd w:val="clear" w:color="auto" w:fill="BCE1C0" w:themeFill="background1" w:themeFillShade="F2"/>
            <w:vAlign w:val="center"/>
          </w:tcPr>
          <w:sdt>
            <w:sdtPr>
              <w:rPr>
                <w:rStyle w:val="20"/>
              </w:rPr>
              <w:alias w:val="Depositor sign here"/>
              <w:tag w:val="Depositor sign here"/>
              <w:id w:val="-2140716239"/>
              <w:placeholder>
                <w:docPart w:val="A1979E1D8AE04297839434B5E53DB880"/>
              </w:placeholder>
              <w:showingPlcHdr/>
            </w:sdtPr>
            <w:sdtEndPr>
              <w:rPr>
                <w:rStyle w:val="20"/>
              </w:rPr>
            </w:sdtEndPr>
            <w:sdtContent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Depositor</w:t>
                </w:r>
              </w:p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hAnsi="Arial" w:cs="Arial"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共享</w:t>
                </w: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人</w:t>
                </w:r>
              </w:p>
            </w:sdtContent>
          </w:sdt>
        </w:tc>
        <w:tc>
          <w:tcPr>
            <w:tcW w:w="2476" w:type="dxa"/>
            <w:gridSpan w:val="2"/>
            <w:tcBorders>
              <w:top w:val="single" w:color="auto" w:sz="8" w:space="0"/>
              <w:left w:val="single" w:color="80C588" w:themeColor="background1" w:themeShade="BF" w:sz="2" w:space="0"/>
              <w:right w:val="single" w:color="auto" w:sz="4" w:space="0"/>
            </w:tcBorders>
            <w:shd w:val="clear" w:color="auto" w:fill="BCE1C0" w:themeFill="background1" w:themeFillShade="F2"/>
            <w:vAlign w:val="center"/>
          </w:tcPr>
          <w:sdt>
            <w:sdtPr>
              <w:rPr>
                <w:rStyle w:val="20"/>
              </w:rPr>
              <w:alias w:val="PI sign here"/>
              <w:tag w:val="PI sign here"/>
              <w:id w:val="-208424752"/>
              <w:placeholder>
                <w:docPart w:val="43E14A2DDDED4F08A0DD6AF4C6078C83"/>
              </w:placeholder>
              <w:showingPlcHdr/>
            </w:sdtPr>
            <w:sdtEndPr>
              <w:rPr>
                <w:rStyle w:val="7"/>
                <w:rFonts w:cs="Arial" w:asciiTheme="minorHAnsi" w:hAnsiTheme="minorHAnsi" w:eastAsiaTheme="minorEastAsia"/>
                <w:b w:val="0"/>
                <w:sz w:val="21"/>
              </w:rPr>
            </w:sdtEndPr>
            <w:sdtContent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PI</w:t>
                </w:r>
              </w:p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hAnsi="Arial" w:eastAsia="宋体"/>
                    <w:b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负责</w:t>
                </w:r>
                <w:r>
                  <w:rPr>
                    <w:rStyle w:val="14"/>
                    <w:rFonts w:hint="eastAsia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人</w:t>
                </w:r>
              </w:p>
            </w:sdtContent>
          </w:sdt>
        </w:tc>
        <w:tc>
          <w:tcPr>
            <w:tcW w:w="3336" w:type="dxa"/>
            <w:tcBorders>
              <w:top w:val="single" w:color="auto" w:sz="8" w:space="0"/>
              <w:left w:val="single" w:color="auto" w:sz="4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sdt>
            <w:sdtPr>
              <w:rPr>
                <w:rStyle w:val="20"/>
              </w:rPr>
              <w:alias w:val="Receiver sign here"/>
              <w:tag w:val="Receiver sign here"/>
              <w:id w:val="1945336151"/>
              <w:placeholder>
                <w:docPart w:val="E77AFFBC02A94AA7A83B53019D4B99DA"/>
              </w:placeholder>
              <w:showingPlcHdr/>
            </w:sdtPr>
            <w:sdtEndPr>
              <w:rPr>
                <w:rStyle w:val="20"/>
              </w:rPr>
            </w:sdtEndPr>
            <w:sdtContent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Receiver</w:t>
                </w:r>
              </w:p>
              <w:p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hAnsi="Arial" w:eastAsia="宋体"/>
                    <w:b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Style w:val="14"/>
                    <w:rFonts w:hint="eastAsia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接收</w:t>
                </w:r>
                <w:r>
                  <w:rPr>
                    <w:rStyle w:val="14"/>
                    <w:b/>
                    <w:color w:val="CCE8CF" w:themeColor="background1"/>
                    <w:sz w:val="36"/>
                    <w14:textFill>
                      <w14:solidFill>
                        <w14:schemeClr w14:val="bg1"/>
                      </w14:solidFill>
                    </w14:textFill>
                  </w:rPr>
                  <w:t>人</w:t>
                </w:r>
              </w:p>
            </w:sdtContent>
          </w:sdt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4955" w:type="dxa"/>
            <w:gridSpan w:val="4"/>
            <w:tcBorders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ind w:left="124"/>
              <w:jc w:val="left"/>
              <w:rPr>
                <w:rFonts w:ascii="Arial" w:hAnsi="Arial" w:cs="Arial"/>
                <w:b/>
                <w:sz w:val="24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Material</w:t>
            </w:r>
            <w:r>
              <w:rPr>
                <w:rFonts w:ascii="Arial" w:hAnsi="Arial" w:cs="Arial"/>
                <w:b/>
                <w:szCs w:val="21"/>
              </w:rPr>
              <w:t xml:space="preserve"> </w:t>
            </w:r>
            <w:r>
              <w:rPr>
                <w:rFonts w:hint="eastAsia" w:ascii="Arial" w:hAnsi="Arial" w:cs="Arial"/>
                <w:b/>
                <w:szCs w:val="21"/>
              </w:rPr>
              <w:t>deposit</w:t>
            </w:r>
            <w:r>
              <w:rPr>
                <w:rFonts w:ascii="Arial" w:hAnsi="Arial" w:cs="Arial"/>
                <w:b/>
                <w:szCs w:val="21"/>
              </w:rPr>
              <w:t xml:space="preserve"> date 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sdt>
              <w:sdtPr>
                <w:rPr>
                  <w:rStyle w:val="23"/>
                </w:rPr>
                <w:alias w:val="Submitting date"/>
                <w:tag w:val="Submitting date"/>
                <w:id w:val="1757398054"/>
                <w:placeholder>
                  <w:docPart w:val="EF75E13DD0AF4475A8A1A7081622D697"/>
                </w:placeholder>
                <w:showingPlcHdr/>
                <w:date w:fullDate="2019-09-23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</w:rPr>
                  <w:t xml:space="preserve">Choose the </w:t>
                </w:r>
                <w:r>
                  <w:rPr>
                    <w:rStyle w:val="14"/>
                    <w:rFonts w:hint="eastAsia"/>
                  </w:rPr>
                  <w:t>dat</w:t>
                </w:r>
                <w:r>
                  <w:rPr>
                    <w:rStyle w:val="14"/>
                  </w:rPr>
                  <w:t>e</w:t>
                </w:r>
              </w:sdtContent>
            </w:sdt>
          </w:p>
        </w:tc>
        <w:tc>
          <w:tcPr>
            <w:tcW w:w="3336" w:type="dxa"/>
            <w:tcBorders>
              <w:left w:val="single" w:color="auto" w:sz="4" w:space="0"/>
              <w:bottom w:val="single" w:color="auto" w:sz="8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p>
            <w:pPr>
              <w:spacing w:before="100" w:beforeAutospacing="1" w:line="240" w:lineRule="exact"/>
              <w:ind w:left="125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hint="eastAsia" w:ascii="Arial" w:hAnsi="Arial" w:cs="Arial"/>
                <w:b/>
                <w:szCs w:val="21"/>
              </w:rPr>
              <w:t>Receiving</w:t>
            </w:r>
            <w:r>
              <w:rPr>
                <w:rFonts w:ascii="Arial" w:hAnsi="Arial" w:cs="Arial"/>
                <w:b/>
                <w:szCs w:val="21"/>
              </w:rPr>
              <w:t xml:space="preserve"> date </w:t>
            </w:r>
            <w:sdt>
              <w:sdtPr>
                <w:rPr>
                  <w:rStyle w:val="23"/>
                </w:rPr>
                <w:alias w:val="Write the delivery date"/>
                <w:tag w:val="Write the delivery date"/>
                <w:id w:val="1289855162"/>
                <w:placeholder>
                  <w:docPart w:val="E7C83B7C56F24A1CA0CA5D85EC63C3EA"/>
                </w:placeholder>
                <w:showingPlcHdr/>
                <w:date w:fullDate="2019-09-26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32"/>
                </w:rPr>
              </w:sdtEndPr>
              <w:sdtContent>
                <w:r>
                  <w:rPr>
                    <w:rStyle w:val="14"/>
                    <w:b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  <w:t xml:space="preserve">Write the </w:t>
                </w:r>
                <w:r>
                  <w:rPr>
                    <w:rStyle w:val="14"/>
                    <w:rFonts w:hint="eastAsia"/>
                    <w:b/>
                    <w:color w:val="CCE8CF" w:themeColor="background1"/>
                    <w:sz w:val="24"/>
                    <w14:textFill>
                      <w14:solidFill>
                        <w14:schemeClr w14:val="bg1"/>
                      </w14:solidFill>
                    </w14:textFill>
                  </w:rPr>
                  <w:t>date</w:t>
                </w:r>
              </w:sdtContent>
            </w:sdt>
          </w:p>
        </w:tc>
      </w:tr>
    </w:tbl>
    <w:p>
      <w:pPr>
        <w:pStyle w:val="12"/>
        <w:spacing w:line="200" w:lineRule="exact"/>
        <w:ind w:firstLine="0" w:firstLineChars="0"/>
      </w:pPr>
      <w:r>
        <w:rPr>
          <w:rFonts w:ascii="Arial" w:hAnsi="Arial" w:cs="Arial"/>
          <w:sz w:val="16"/>
          <w:szCs w:val="16"/>
        </w:rPr>
        <w:t>* Please confirm that the PI is willing to share the material</w:t>
      </w:r>
      <w:r>
        <w:rPr>
          <w:rFonts w:hint="eastAsia" w:ascii="Arial" w:hAnsi="Arial" w:cs="Arial"/>
          <w:sz w:val="16"/>
          <w:szCs w:val="16"/>
        </w:rPr>
        <w:t>s</w:t>
      </w:r>
      <w:r>
        <w:rPr>
          <w:rFonts w:ascii="Arial" w:hAnsi="Arial" w:cs="Arial"/>
          <w:sz w:val="16"/>
          <w:szCs w:val="16"/>
        </w:rPr>
        <w:t xml:space="preserve"> before submitting the form. If special MTA is required for the material required, please note in the list or Email.</w:t>
      </w:r>
      <w:r>
        <w:rPr>
          <w:rFonts w:hint="eastAsia" w:ascii="Arial" w:hAnsi="Arial" w:cs="Arial"/>
          <w:sz w:val="16"/>
          <w:szCs w:val="16"/>
        </w:rPr>
        <w:t>在提交表格之前请首先和PI确认共享材料。如果需要材申请使用该共享材料时需要签署其他MTA，请在列表或邮件中注明。</w:t>
      </w:r>
      <w:r>
        <w:t xml:space="preserve"> </w:t>
      </w:r>
    </w:p>
    <w:sectPr>
      <w:headerReference r:id="rId3" w:type="default"/>
      <w:footerReference r:id="rId4" w:type="default"/>
      <w:pgSz w:w="11906" w:h="16838"/>
      <w:pgMar w:top="2410" w:right="1800" w:bottom="1440" w:left="1800" w:header="567" w:footer="567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HoloLens MDL2 Assets">
    <w:panose1 w:val="050A0102010101010101"/>
    <w:charset w:val="00"/>
    <w:family w:val="roman"/>
    <w:pitch w:val="default"/>
    <w:sig w:usb0="00000000" w:usb1="10000000" w:usb2="00000000" w:usb3="00000000" w:csb0="0000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tabs>
        <w:tab w:val="clear" w:pos="4153"/>
        <w:tab w:val="clear" w:pos="8306"/>
      </w:tabs>
      <w:ind w:left="851" w:hanging="426"/>
      <w:rPr>
        <w:rFonts w:ascii="Times New Roman" w:hAnsi="Times New Roman" w:cs="Times New Roman"/>
        <w:color w:val="63B96C" w:themeColor="background1" w:themeShade="A6"/>
      </w:rPr>
    </w:pPr>
    <w:r>
      <w:rPr>
        <w:rFonts w:ascii="Times New Roman" w:hAnsi="Times New Roman" w:cs="Times New Roman"/>
        <w:color w:val="63B96C" w:themeColor="background1" w:themeShade="A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6510</wp:posOffset>
              </wp:positionH>
              <wp:positionV relativeFrom="paragraph">
                <wp:posOffset>-26035</wp:posOffset>
              </wp:positionV>
              <wp:extent cx="5292090" cy="0"/>
              <wp:effectExtent l="0" t="0" r="0" b="0"/>
              <wp:wrapNone/>
              <wp:docPr id="11" name="直接连接符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292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1.3pt;margin-top:-2.05pt;height:0pt;width:416.7pt;z-index:251659264;mso-width-relative:page;mso-height-relative:page;" filled="f" stroked="t" coordsize="21600,21600" o:gfxdata="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">
              <v:fill on="f" focussize="0,0"/>
              <v:stroke weight="0.5pt" color="#44964D [1612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="Times New Roman" w:hAnsi="Times New Roman" w:cs="Times New Roman"/>
        <w:color w:val="63B96C" w:themeColor="background1" w:themeShade="A6"/>
      </w:rPr>
      <w:t xml:space="preserve">Head of Vector Core: Fei Zhao (PhD),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zhaofei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zhaofei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</w:t>
    </w:r>
    <w:r>
      <w:rPr>
        <w:rFonts w:ascii="Times New Roman" w:hAnsi="Times New Roman" w:cs="Times New Roman"/>
        <w:color w:val="63B96C" w:themeColor="background1" w:themeShade="A6"/>
      </w:rPr>
      <w:sym w:font="Wingdings 2" w:char="F027"/>
    </w:r>
    <w:r>
      <w:rPr>
        <w:rFonts w:ascii="Times New Roman" w:hAnsi="Times New Roman" w:cs="Times New Roman"/>
        <w:color w:val="63B96C" w:themeColor="background1" w:themeShade="A6"/>
      </w:rPr>
      <w:t>010-8191 2695, Office RM-1003</w:t>
    </w:r>
  </w:p>
  <w:p>
    <w:pPr>
      <w:pStyle w:val="3"/>
      <w:tabs>
        <w:tab w:val="clear" w:pos="4153"/>
        <w:tab w:val="clear" w:pos="8306"/>
      </w:tabs>
      <w:ind w:left="851" w:hanging="426"/>
      <w:rPr>
        <w:rFonts w:ascii="Times New Roman" w:hAnsi="Times New Roman" w:cs="Times New Roman"/>
        <w:color w:val="63B96C" w:themeColor="background1" w:themeShade="A6"/>
      </w:rPr>
    </w:pPr>
    <w:r>
      <w:rPr>
        <w:rFonts w:ascii="Times New Roman" w:hAnsi="Times New Roman" w:cs="Times New Roman"/>
        <w:color w:val="63B96C" w:themeColor="background1" w:themeShade="A6"/>
      </w:rPr>
      <w:t>Staffs: Yu</w:t>
    </w:r>
    <w:r>
      <w:rPr>
        <w:rFonts w:hint="eastAsia" w:ascii="Times New Roman" w:hAnsi="Times New Roman" w:cs="Times New Roman"/>
        <w:color w:val="63B96C" w:themeColor="background1" w:themeShade="A6"/>
        <w:lang w:val="en-US" w:eastAsia="zh-CN"/>
      </w:rPr>
      <w:t>an Ma</w:t>
    </w:r>
    <w:r>
      <w:rPr>
        <w:rFonts w:ascii="Times New Roman" w:hAnsi="Times New Roman" w:cs="Times New Roman"/>
        <w:color w:val="63B96C" w:themeColor="background1" w:themeShade="A6"/>
      </w:rPr>
      <w:t xml:space="preserve">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juyingzi@cibr.ac.cn" </w:instrText>
    </w:r>
    <w:r>
      <w:fldChar w:fldCharType="separate"/>
    </w:r>
    <w:r>
      <w:rPr>
        <w:rStyle w:val="9"/>
        <w:rFonts w:hint="eastAsia" w:ascii="Times New Roman" w:hAnsi="Times New Roman" w:cs="Times New Roman"/>
        <w:i/>
        <w:color w:val="63B96C" w:themeColor="background1" w:themeShade="A6"/>
        <w:lang w:val="en-US" w:eastAsia="zh-CN"/>
      </w:rPr>
      <w:t>mayua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ouTong Zhou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zhouyouto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zhouyouto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aLing Song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songyali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songyali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ang Li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liya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liya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</w:t>
    </w:r>
    <w:r>
      <w:rPr>
        <w:rFonts w:ascii="Times New Roman" w:hAnsi="Times New Roman" w:cs="Times New Roman"/>
        <w:color w:val="63B96C" w:themeColor="background1" w:themeShade="A6"/>
      </w:rPr>
      <w:sym w:font="Wingdings 2" w:char="F027"/>
    </w:r>
    <w:r>
      <w:rPr>
        <w:rFonts w:ascii="Times New Roman" w:hAnsi="Times New Roman" w:cs="Times New Roman"/>
        <w:color w:val="63B96C" w:themeColor="background1" w:themeShade="A6"/>
      </w:rPr>
      <w:t>010-8191 2695, Office RM-1001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  <w:spacing w:line="312" w:lineRule="auto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>
      <w:drawing>
        <wp:anchor distT="0" distB="0" distL="114300" distR="114300" simplePos="0" relativeHeight="251660288" behindDoc="0" locked="1" layoutInCell="1" allowOverlap="1">
          <wp:simplePos x="0" y="0"/>
          <wp:positionH relativeFrom="page">
            <wp:posOffset>53340</wp:posOffset>
          </wp:positionH>
          <wp:positionV relativeFrom="page">
            <wp:posOffset>68580</wp:posOffset>
          </wp:positionV>
          <wp:extent cx="1440180" cy="1440180"/>
          <wp:effectExtent l="0" t="0" r="8255" b="8255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44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2336" behindDoc="1" locked="0" layoutInCell="1" allowOverlap="1">
              <wp:simplePos x="0" y="0"/>
              <wp:positionH relativeFrom="page">
                <wp:posOffset>6120765</wp:posOffset>
              </wp:positionH>
              <wp:positionV relativeFrom="page">
                <wp:posOffset>540385</wp:posOffset>
              </wp:positionV>
              <wp:extent cx="961390" cy="1404620"/>
              <wp:effectExtent l="38100" t="57150" r="123825" b="116205"/>
              <wp:wrapNone/>
              <wp:docPr id="226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12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6"/>
                            </w:rPr>
                            <w:t>Form VC231</w:t>
                          </w:r>
                        </w:p>
                        <w:p>
                          <w:pPr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(updated 2019/12/31)</w:t>
                          </w:r>
                        </w:p>
                      </w:txbxContent>
                    </wps:txbx>
                    <wps:bodyPr rot="0" vert="horz" wrap="non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文本框 2" o:spid="_x0000_s1026" o:spt="202" type="#_x0000_t202" style="position:absolute;left:0pt;margin-left:481.95pt;margin-top:42.55pt;height:110.6pt;width:75.7pt;mso-position-horizontal-relative:page;mso-position-vertical-relative:page;mso-wrap-style:none;z-index:-251654144;mso-width-relative:page;mso-height-relative:margin;mso-height-percent:200;" fillcolor="#FFFFFF" filled="t" stroked="f" coordsize="21600,21600" o:gfxdata="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">
              <v:fill on="t" focussize="0,0"/>
              <v:stroke on="f" miterlimit="8" joinstyle="miter"/>
              <v:imagedata o:title=""/>
              <o:lock v:ext="edit" aspectratio="f"/>
              <v:shadow on="t" color="#000000" opacity="19660f" offset="1.56472440944882pt,2.07645669291339pt" origin="0f,0f" matrix="65536f,0f,0f,65536f"/>
              <v:textbox inset="1.5mm,0.5mm,1.5mm,0.5mm" style="mso-fit-shape-to-text:t;">
                <w:txbxContent>
                  <w:p>
                    <w:pPr>
                      <w:jc w:val="center"/>
                      <w:rPr>
                        <w:rFonts w:ascii="Arial" w:hAnsi="Arial" w:cs="Arial"/>
                        <w:b/>
                        <w:sz w:val="16"/>
                      </w:rPr>
                    </w:pPr>
                    <w:r>
                      <w:rPr>
                        <w:rFonts w:ascii="Arial" w:hAnsi="Arial" w:cs="Arial"/>
                        <w:b/>
                        <w:sz w:val="16"/>
                      </w:rPr>
                      <w:t>Form VC231</w:t>
                    </w:r>
                  </w:p>
                  <w:p>
                    <w:pPr>
                      <w:jc w:val="center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(updated 2019/12/31)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>
      <w:rPr>
        <w:rFonts w:hint="eastAsia"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Core  </w:t>
    </w:r>
    <w:r>
      <w:rPr>
        <w:rFonts w:hint="eastAsia"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</w:p>
  <w:p>
    <w:pPr>
      <w:pStyle w:val="4"/>
      <w:pBdr>
        <w:bottom w:val="none" w:color="auto" w:sz="0" w:space="0"/>
      </w:pBdr>
      <w:spacing w:line="360" w:lineRule="auto"/>
    </w:pPr>
    <w:r>
      <w:rPr>
        <w:rFonts w:ascii="Arial" w:hAnsi="Arial" w:cs="Arial"/>
        <w:b/>
        <w:sz w:val="40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87325</wp:posOffset>
              </wp:positionH>
              <wp:positionV relativeFrom="paragraph">
                <wp:posOffset>461010</wp:posOffset>
              </wp:positionV>
              <wp:extent cx="5076190" cy="0"/>
              <wp:effectExtent l="0" t="0" r="0" b="0"/>
              <wp:wrapNone/>
              <wp:docPr id="227" name="直接连接符 2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7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14.75pt;margin-top:36.3pt;height:0pt;width:399.7pt;z-index:251661312;mso-width-relative:page;mso-height-relative:page;" filled="f" stroked="t" coordsize="21600,21600" o:gfxdata="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">
              <v:fill on="f" focussize="0,0"/>
              <v:stroke weight="1pt" color="#000000 [3200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="Arial" w:hAnsi="Arial" w:cs="Arial"/>
        <w:b/>
        <w:sz w:val="40"/>
      </w:rPr>
      <w:t xml:space="preserve">Service Request Form  </w:t>
    </w:r>
    <w:r>
      <w:rPr>
        <w:rFonts w:hint="eastAsia" w:ascii="Arial" w:hAnsi="Arial" w:cs="Arial"/>
        <w:b/>
        <w:sz w:val="40"/>
      </w:rPr>
      <w:t>服务申请表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44637C4"/>
    <w:multiLevelType w:val="multilevel"/>
    <w:tmpl w:val="244637C4"/>
    <w:lvl w:ilvl="0" w:tentative="0">
      <w:start w:val="1"/>
      <w:numFmt w:val="bullet"/>
      <w:lvlText w:val="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dit="forms" w:formatting="1" w:enforcement="1" w:cryptProviderType="rsaFull" w:cryptAlgorithmClass="hash" w:cryptAlgorithmType="typeAny" w:cryptAlgorithmSid="4" w:cryptSpinCount="0" w:hash="8AeJBEJzU+8iO3fnDBhX6AzN5l0=" w:salt="+kbtJwvzTmAgDL8nqYc6BA=="/>
  <w:defaultTabStop w:val="567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lMLc2MjE2MDM3MTcyUdpeDU4uLM/DyQAsNaAB3ztEUsAAAA"/>
  </w:docVars>
  <w:rsids>
    <w:rsidRoot w:val="00445462"/>
    <w:rsid w:val="00003B2D"/>
    <w:rsid w:val="00004DE9"/>
    <w:rsid w:val="00005BCD"/>
    <w:rsid w:val="000235B1"/>
    <w:rsid w:val="00023866"/>
    <w:rsid w:val="00031211"/>
    <w:rsid w:val="000314E7"/>
    <w:rsid w:val="00034314"/>
    <w:rsid w:val="0004286C"/>
    <w:rsid w:val="0006699C"/>
    <w:rsid w:val="00074B89"/>
    <w:rsid w:val="00090258"/>
    <w:rsid w:val="00092FA1"/>
    <w:rsid w:val="00097B20"/>
    <w:rsid w:val="00097D5E"/>
    <w:rsid w:val="000A5A41"/>
    <w:rsid w:val="000B73FC"/>
    <w:rsid w:val="000C0CFA"/>
    <w:rsid w:val="000C12D2"/>
    <w:rsid w:val="000D5C54"/>
    <w:rsid w:val="000E49F5"/>
    <w:rsid w:val="000E4B6C"/>
    <w:rsid w:val="000F15A7"/>
    <w:rsid w:val="00112FF1"/>
    <w:rsid w:val="00121D39"/>
    <w:rsid w:val="00141232"/>
    <w:rsid w:val="00144780"/>
    <w:rsid w:val="00153EF9"/>
    <w:rsid w:val="00163DB4"/>
    <w:rsid w:val="001714C7"/>
    <w:rsid w:val="001725BA"/>
    <w:rsid w:val="0018243A"/>
    <w:rsid w:val="001847E8"/>
    <w:rsid w:val="001B468B"/>
    <w:rsid w:val="001C096F"/>
    <w:rsid w:val="001C3772"/>
    <w:rsid w:val="001C60CB"/>
    <w:rsid w:val="001D4674"/>
    <w:rsid w:val="001E2813"/>
    <w:rsid w:val="00212926"/>
    <w:rsid w:val="00213E51"/>
    <w:rsid w:val="0021491F"/>
    <w:rsid w:val="00215D21"/>
    <w:rsid w:val="002163A5"/>
    <w:rsid w:val="002275CE"/>
    <w:rsid w:val="00230D1C"/>
    <w:rsid w:val="0024589D"/>
    <w:rsid w:val="002469FB"/>
    <w:rsid w:val="00256458"/>
    <w:rsid w:val="0025774F"/>
    <w:rsid w:val="00260290"/>
    <w:rsid w:val="002802D4"/>
    <w:rsid w:val="002814EE"/>
    <w:rsid w:val="00282026"/>
    <w:rsid w:val="002962C2"/>
    <w:rsid w:val="002A5FE5"/>
    <w:rsid w:val="002A6B40"/>
    <w:rsid w:val="002A7A27"/>
    <w:rsid w:val="002C2AC0"/>
    <w:rsid w:val="002C5976"/>
    <w:rsid w:val="002D188D"/>
    <w:rsid w:val="002D2EE7"/>
    <w:rsid w:val="002D3905"/>
    <w:rsid w:val="002D51DF"/>
    <w:rsid w:val="002F69D7"/>
    <w:rsid w:val="00300621"/>
    <w:rsid w:val="00302715"/>
    <w:rsid w:val="003034BC"/>
    <w:rsid w:val="00304696"/>
    <w:rsid w:val="003059D7"/>
    <w:rsid w:val="00312618"/>
    <w:rsid w:val="003178AC"/>
    <w:rsid w:val="003272E1"/>
    <w:rsid w:val="00330A53"/>
    <w:rsid w:val="003315C8"/>
    <w:rsid w:val="00337AB9"/>
    <w:rsid w:val="00340B99"/>
    <w:rsid w:val="0034308C"/>
    <w:rsid w:val="00363000"/>
    <w:rsid w:val="00365909"/>
    <w:rsid w:val="0039789D"/>
    <w:rsid w:val="003A15C1"/>
    <w:rsid w:val="003A5FB0"/>
    <w:rsid w:val="003B2598"/>
    <w:rsid w:val="003C4077"/>
    <w:rsid w:val="003C4FFC"/>
    <w:rsid w:val="003E6C42"/>
    <w:rsid w:val="003F3A9C"/>
    <w:rsid w:val="00401770"/>
    <w:rsid w:val="00420821"/>
    <w:rsid w:val="0042656F"/>
    <w:rsid w:val="00427FB5"/>
    <w:rsid w:val="00430674"/>
    <w:rsid w:val="00433CCC"/>
    <w:rsid w:val="00442697"/>
    <w:rsid w:val="00445462"/>
    <w:rsid w:val="00457BED"/>
    <w:rsid w:val="004608F2"/>
    <w:rsid w:val="004617F3"/>
    <w:rsid w:val="0046729C"/>
    <w:rsid w:val="004754AA"/>
    <w:rsid w:val="004759A4"/>
    <w:rsid w:val="00476934"/>
    <w:rsid w:val="00483BE1"/>
    <w:rsid w:val="00485224"/>
    <w:rsid w:val="0048552E"/>
    <w:rsid w:val="00496674"/>
    <w:rsid w:val="004A161E"/>
    <w:rsid w:val="004A2358"/>
    <w:rsid w:val="004C2358"/>
    <w:rsid w:val="004D720B"/>
    <w:rsid w:val="004E6883"/>
    <w:rsid w:val="004F0DAD"/>
    <w:rsid w:val="005050F0"/>
    <w:rsid w:val="00516865"/>
    <w:rsid w:val="00530A27"/>
    <w:rsid w:val="005323BE"/>
    <w:rsid w:val="00543932"/>
    <w:rsid w:val="00546321"/>
    <w:rsid w:val="005606D6"/>
    <w:rsid w:val="00561199"/>
    <w:rsid w:val="00563F52"/>
    <w:rsid w:val="005715C2"/>
    <w:rsid w:val="00572DDF"/>
    <w:rsid w:val="005757E3"/>
    <w:rsid w:val="00582ACD"/>
    <w:rsid w:val="005A3282"/>
    <w:rsid w:val="005A7036"/>
    <w:rsid w:val="005B2ACD"/>
    <w:rsid w:val="005B50F5"/>
    <w:rsid w:val="005C3D1A"/>
    <w:rsid w:val="005D23A9"/>
    <w:rsid w:val="005D3AD2"/>
    <w:rsid w:val="005F3722"/>
    <w:rsid w:val="005F3823"/>
    <w:rsid w:val="00634526"/>
    <w:rsid w:val="0064706E"/>
    <w:rsid w:val="00650F5C"/>
    <w:rsid w:val="00656579"/>
    <w:rsid w:val="00661933"/>
    <w:rsid w:val="00671D77"/>
    <w:rsid w:val="00674DFC"/>
    <w:rsid w:val="00681EC7"/>
    <w:rsid w:val="0068238F"/>
    <w:rsid w:val="00686F36"/>
    <w:rsid w:val="00687096"/>
    <w:rsid w:val="00692738"/>
    <w:rsid w:val="006C2A19"/>
    <w:rsid w:val="006C65B9"/>
    <w:rsid w:val="006D30B7"/>
    <w:rsid w:val="006D3466"/>
    <w:rsid w:val="006D36F4"/>
    <w:rsid w:val="006D4006"/>
    <w:rsid w:val="006E0555"/>
    <w:rsid w:val="006E1355"/>
    <w:rsid w:val="006E7630"/>
    <w:rsid w:val="00703EC4"/>
    <w:rsid w:val="00705DA6"/>
    <w:rsid w:val="0071418F"/>
    <w:rsid w:val="00714789"/>
    <w:rsid w:val="00717904"/>
    <w:rsid w:val="00724EBC"/>
    <w:rsid w:val="00731257"/>
    <w:rsid w:val="007652D3"/>
    <w:rsid w:val="007759B7"/>
    <w:rsid w:val="00775DF1"/>
    <w:rsid w:val="00780C5F"/>
    <w:rsid w:val="007B02AC"/>
    <w:rsid w:val="007B204C"/>
    <w:rsid w:val="007B49A7"/>
    <w:rsid w:val="007C3286"/>
    <w:rsid w:val="007D5801"/>
    <w:rsid w:val="007E14AD"/>
    <w:rsid w:val="007E570D"/>
    <w:rsid w:val="007E79A9"/>
    <w:rsid w:val="008172CA"/>
    <w:rsid w:val="008255D4"/>
    <w:rsid w:val="00831E16"/>
    <w:rsid w:val="00841C20"/>
    <w:rsid w:val="00845EC2"/>
    <w:rsid w:val="00851830"/>
    <w:rsid w:val="008611AE"/>
    <w:rsid w:val="0086509B"/>
    <w:rsid w:val="00870784"/>
    <w:rsid w:val="008755DA"/>
    <w:rsid w:val="00877C08"/>
    <w:rsid w:val="008A6E0B"/>
    <w:rsid w:val="008A7DA6"/>
    <w:rsid w:val="008B4911"/>
    <w:rsid w:val="008C7A78"/>
    <w:rsid w:val="008D6101"/>
    <w:rsid w:val="008E26FA"/>
    <w:rsid w:val="008F301E"/>
    <w:rsid w:val="0090251F"/>
    <w:rsid w:val="00906290"/>
    <w:rsid w:val="00910DDD"/>
    <w:rsid w:val="0091194C"/>
    <w:rsid w:val="0092184F"/>
    <w:rsid w:val="00924DD3"/>
    <w:rsid w:val="00962572"/>
    <w:rsid w:val="009671A6"/>
    <w:rsid w:val="009907A1"/>
    <w:rsid w:val="0099119C"/>
    <w:rsid w:val="00994BC0"/>
    <w:rsid w:val="00996303"/>
    <w:rsid w:val="009A02BE"/>
    <w:rsid w:val="009A6076"/>
    <w:rsid w:val="009B2974"/>
    <w:rsid w:val="009C509E"/>
    <w:rsid w:val="009D3CF1"/>
    <w:rsid w:val="009D64BE"/>
    <w:rsid w:val="009D72F9"/>
    <w:rsid w:val="009F0591"/>
    <w:rsid w:val="009F2048"/>
    <w:rsid w:val="00A1206A"/>
    <w:rsid w:val="00A17322"/>
    <w:rsid w:val="00A40D3A"/>
    <w:rsid w:val="00A47807"/>
    <w:rsid w:val="00A479BE"/>
    <w:rsid w:val="00A60223"/>
    <w:rsid w:val="00A7429D"/>
    <w:rsid w:val="00A858D6"/>
    <w:rsid w:val="00A933CF"/>
    <w:rsid w:val="00A95C93"/>
    <w:rsid w:val="00AC3C7F"/>
    <w:rsid w:val="00AC49F5"/>
    <w:rsid w:val="00AD012F"/>
    <w:rsid w:val="00AD18C8"/>
    <w:rsid w:val="00AD5D8E"/>
    <w:rsid w:val="00AD7E75"/>
    <w:rsid w:val="00AE0CAE"/>
    <w:rsid w:val="00AE3DD5"/>
    <w:rsid w:val="00AE5385"/>
    <w:rsid w:val="00AF0193"/>
    <w:rsid w:val="00B03684"/>
    <w:rsid w:val="00B04D9D"/>
    <w:rsid w:val="00B137B5"/>
    <w:rsid w:val="00B205BC"/>
    <w:rsid w:val="00B21F13"/>
    <w:rsid w:val="00B41260"/>
    <w:rsid w:val="00B4156B"/>
    <w:rsid w:val="00B42CA9"/>
    <w:rsid w:val="00B60881"/>
    <w:rsid w:val="00B73966"/>
    <w:rsid w:val="00B80246"/>
    <w:rsid w:val="00B8565A"/>
    <w:rsid w:val="00B904E1"/>
    <w:rsid w:val="00B95855"/>
    <w:rsid w:val="00BA2D09"/>
    <w:rsid w:val="00BB7065"/>
    <w:rsid w:val="00BC2D42"/>
    <w:rsid w:val="00BD2DC4"/>
    <w:rsid w:val="00BD62A5"/>
    <w:rsid w:val="00BE40E7"/>
    <w:rsid w:val="00BE68EA"/>
    <w:rsid w:val="00BF4628"/>
    <w:rsid w:val="00C006B2"/>
    <w:rsid w:val="00C01FD2"/>
    <w:rsid w:val="00C115A8"/>
    <w:rsid w:val="00C400D7"/>
    <w:rsid w:val="00C5641A"/>
    <w:rsid w:val="00C63606"/>
    <w:rsid w:val="00C65D21"/>
    <w:rsid w:val="00C66534"/>
    <w:rsid w:val="00C66C11"/>
    <w:rsid w:val="00C77CCC"/>
    <w:rsid w:val="00CA00E7"/>
    <w:rsid w:val="00CA4A0B"/>
    <w:rsid w:val="00CB7061"/>
    <w:rsid w:val="00CC2BE0"/>
    <w:rsid w:val="00CC6D6B"/>
    <w:rsid w:val="00CD2940"/>
    <w:rsid w:val="00CE624C"/>
    <w:rsid w:val="00CE714F"/>
    <w:rsid w:val="00CF0F64"/>
    <w:rsid w:val="00D156D8"/>
    <w:rsid w:val="00D17C9F"/>
    <w:rsid w:val="00D20A11"/>
    <w:rsid w:val="00D234FD"/>
    <w:rsid w:val="00D43736"/>
    <w:rsid w:val="00D43DCD"/>
    <w:rsid w:val="00D52B36"/>
    <w:rsid w:val="00D62850"/>
    <w:rsid w:val="00D6421D"/>
    <w:rsid w:val="00D67928"/>
    <w:rsid w:val="00D728DA"/>
    <w:rsid w:val="00D7724B"/>
    <w:rsid w:val="00D80BE1"/>
    <w:rsid w:val="00D81DD1"/>
    <w:rsid w:val="00DA6D8D"/>
    <w:rsid w:val="00DB63CD"/>
    <w:rsid w:val="00DC01B5"/>
    <w:rsid w:val="00DC0EA6"/>
    <w:rsid w:val="00DC11D3"/>
    <w:rsid w:val="00DC2E12"/>
    <w:rsid w:val="00DC4277"/>
    <w:rsid w:val="00DC5210"/>
    <w:rsid w:val="00DC5525"/>
    <w:rsid w:val="00DC643F"/>
    <w:rsid w:val="00DD17CC"/>
    <w:rsid w:val="00DF1FB9"/>
    <w:rsid w:val="00DF3427"/>
    <w:rsid w:val="00E0221F"/>
    <w:rsid w:val="00E11BFF"/>
    <w:rsid w:val="00E137B0"/>
    <w:rsid w:val="00E403DF"/>
    <w:rsid w:val="00E44542"/>
    <w:rsid w:val="00E44F1C"/>
    <w:rsid w:val="00E518E1"/>
    <w:rsid w:val="00E548D4"/>
    <w:rsid w:val="00E65B2E"/>
    <w:rsid w:val="00E66AAC"/>
    <w:rsid w:val="00E7645C"/>
    <w:rsid w:val="00E92ECB"/>
    <w:rsid w:val="00EA3B17"/>
    <w:rsid w:val="00EA6992"/>
    <w:rsid w:val="00EB042F"/>
    <w:rsid w:val="00ED0D20"/>
    <w:rsid w:val="00EE7FE3"/>
    <w:rsid w:val="00EF1F48"/>
    <w:rsid w:val="00EF256F"/>
    <w:rsid w:val="00EF3ABB"/>
    <w:rsid w:val="00EF67FF"/>
    <w:rsid w:val="00F00B41"/>
    <w:rsid w:val="00F01469"/>
    <w:rsid w:val="00F02E70"/>
    <w:rsid w:val="00F04250"/>
    <w:rsid w:val="00F06BF0"/>
    <w:rsid w:val="00F326FA"/>
    <w:rsid w:val="00F35FD4"/>
    <w:rsid w:val="00F41087"/>
    <w:rsid w:val="00F55569"/>
    <w:rsid w:val="00F56A6D"/>
    <w:rsid w:val="00F73CBB"/>
    <w:rsid w:val="00F77098"/>
    <w:rsid w:val="00F81796"/>
    <w:rsid w:val="00F824EE"/>
    <w:rsid w:val="00F83586"/>
    <w:rsid w:val="00F87A48"/>
    <w:rsid w:val="00F932A1"/>
    <w:rsid w:val="00F94CF6"/>
    <w:rsid w:val="00FB0102"/>
    <w:rsid w:val="00FB2CB9"/>
    <w:rsid w:val="00FB4662"/>
    <w:rsid w:val="00FB7951"/>
    <w:rsid w:val="00FD0DF9"/>
    <w:rsid w:val="00FE0964"/>
    <w:rsid w:val="00FE670C"/>
    <w:rsid w:val="00FE6B7E"/>
    <w:rsid w:val="00FF5B54"/>
    <w:rsid w:val="57654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18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8">
    <w:name w:val="Emphasis"/>
    <w:basedOn w:val="7"/>
    <w:qFormat/>
    <w:uiPriority w:val="20"/>
    <w:rPr>
      <w:i/>
      <w:iCs/>
    </w:rPr>
  </w:style>
  <w:style w:type="character" w:styleId="9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7"/>
    <w:link w:val="3"/>
    <w:uiPriority w:val="99"/>
    <w:rPr>
      <w:sz w:val="18"/>
      <w:szCs w:val="18"/>
    </w:rPr>
  </w:style>
  <w:style w:type="paragraph" w:styleId="12">
    <w:name w:val="List Paragraph"/>
    <w:basedOn w:val="1"/>
    <w:qFormat/>
    <w:uiPriority w:val="34"/>
    <w:pPr>
      <w:ind w:firstLine="420" w:firstLineChars="200"/>
    </w:pPr>
  </w:style>
  <w:style w:type="character" w:customStyle="1" w:styleId="13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character" w:styleId="14">
    <w:name w:val="Placeholder Text"/>
    <w:basedOn w:val="7"/>
    <w:semiHidden/>
    <w:uiPriority w:val="99"/>
    <w:rPr>
      <w:color w:val="808080"/>
    </w:rPr>
  </w:style>
  <w:style w:type="table" w:customStyle="1" w:styleId="15">
    <w:name w:val="Grid Table Light"/>
    <w:basedOn w:val="6"/>
    <w:uiPriority w:val="40"/>
    <w:tblPr>
      <w:tblBorders>
        <w:top w:val="single" w:color="80C588" w:themeColor="background1" w:themeShade="BF" w:sz="4" w:space="0"/>
        <w:left w:val="single" w:color="80C588" w:themeColor="background1" w:themeShade="BF" w:sz="4" w:space="0"/>
        <w:bottom w:val="single" w:color="80C588" w:themeColor="background1" w:themeShade="BF" w:sz="4" w:space="0"/>
        <w:right w:val="single" w:color="80C588" w:themeColor="background1" w:themeShade="BF" w:sz="4" w:space="0"/>
        <w:insideH w:val="single" w:color="80C588" w:themeColor="background1" w:themeShade="BF" w:sz="4" w:space="0"/>
        <w:insideV w:val="single" w:color="80C588" w:themeColor="background1" w:themeShade="BF" w:sz="4" w:space="0"/>
      </w:tblBorders>
    </w:tblPr>
  </w:style>
  <w:style w:type="character" w:customStyle="1" w:styleId="16">
    <w:name w:val="标题 1 字符"/>
    <w:basedOn w:val="7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7">
    <w:name w:val="Intense Emphasis"/>
    <w:basedOn w:val="7"/>
    <w:qFormat/>
    <w:uiPriority w:val="21"/>
    <w:rPr>
      <w:i/>
      <w:iCs/>
      <w:color w:val="4472C4" w:themeColor="accent1"/>
      <w14:textFill>
        <w14:solidFill>
          <w14:schemeClr w14:val="accent1"/>
        </w14:solidFill>
      </w14:textFill>
    </w:rPr>
  </w:style>
  <w:style w:type="character" w:customStyle="1" w:styleId="18">
    <w:name w:val="标题 字符"/>
    <w:basedOn w:val="7"/>
    <w:link w:val="5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9">
    <w:name w:val="12-arial-宋体"/>
    <w:basedOn w:val="7"/>
    <w:qFormat/>
    <w:uiPriority w:val="1"/>
    <w:rPr>
      <w:rFonts w:ascii="Arial" w:hAnsi="Arial" w:eastAsia="宋体"/>
      <w:color w:val="000000" w:themeColor="text1"/>
      <w:sz w:val="24"/>
      <w14:textFill>
        <w14:solidFill>
          <w14:schemeClr w14:val="tx1"/>
        </w14:solidFill>
      </w14:textFill>
    </w:rPr>
  </w:style>
  <w:style w:type="character" w:customStyle="1" w:styleId="20">
    <w:name w:val="12-arial-宋体-B"/>
    <w:basedOn w:val="7"/>
    <w:qFormat/>
    <w:uiPriority w:val="1"/>
    <w:rPr>
      <w:rFonts w:ascii="Arial" w:hAnsi="Arial" w:eastAsia="宋体"/>
      <w:b/>
      <w:sz w:val="24"/>
    </w:rPr>
  </w:style>
  <w:style w:type="character" w:customStyle="1" w:styleId="21">
    <w:name w:val="12-arial-宋体-gray"/>
    <w:basedOn w:val="7"/>
    <w:qFormat/>
    <w:uiPriority w:val="1"/>
    <w:rPr>
      <w:rFonts w:ascii="Arial" w:hAnsi="Arial" w:eastAsia="宋体"/>
      <w:b/>
      <w:color w:val="BDE1C1" w:themeColor="background1" w:themeShade="F2"/>
      <w:sz w:val="24"/>
    </w:rPr>
  </w:style>
  <w:style w:type="character" w:customStyle="1" w:styleId="22">
    <w:name w:val="12-Arial-宋体-White"/>
    <w:basedOn w:val="7"/>
    <w:qFormat/>
    <w:uiPriority w:val="1"/>
    <w:rPr>
      <w:rFonts w:ascii="Arial" w:hAnsi="Arial" w:eastAsia="宋体"/>
      <w:b/>
      <w:color w:val="CCE8CF" w:themeColor="background1"/>
      <w:sz w:val="24"/>
      <w14:textFill>
        <w14:solidFill>
          <w14:schemeClr w14:val="bg1"/>
        </w14:solidFill>
      </w14:textFill>
    </w:rPr>
  </w:style>
  <w:style w:type="character" w:customStyle="1" w:styleId="23">
    <w:name w:val="10-arial-宋体"/>
    <w:basedOn w:val="19"/>
    <w:qFormat/>
    <w:uiPriority w:val="1"/>
    <w:rPr>
      <w:rFonts w:ascii="Arial" w:hAnsi="Arial" w:eastAsia="宋体"/>
      <w:color w:val="000000" w:themeColor="text1"/>
      <w:sz w:val="20"/>
      <w14:textFill>
        <w14:solidFill>
          <w14:schemeClr w14:val="tx1"/>
        </w14:solidFill>
      </w14:textFill>
    </w:rPr>
  </w:style>
  <w:style w:type="character" w:customStyle="1" w:styleId="24">
    <w:name w:val="10-Arial-宋体"/>
    <w:basedOn w:val="19"/>
    <w:qFormat/>
    <w:uiPriority w:val="1"/>
    <w:rPr>
      <w:rFonts w:ascii="Arial" w:hAnsi="Arial" w:eastAsia="宋体"/>
      <w:color w:val="000000" w:themeColor="text1"/>
      <w:sz w:val="20"/>
      <w14:textFill>
        <w14:solidFill>
          <w14:schemeClr w14:val="tx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glossaryDocument" Target="glossary/document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image2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24588979DA164ED5B6F1B2013087028D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7AEDFB90-82EF-4A14-ABEC-1399B7F8C3A6}"/>
      </w:docPartPr>
      <w:docPartBody>
        <w:p>
          <w:r>
            <w:rPr>
              <w:rStyle w:val="4"/>
              <w:rFonts w:ascii="Arial" w:hAnsi="Arial" w:eastAsia="宋体" w:cs="Arial"/>
              <w:szCs w:val="21"/>
            </w:rPr>
            <w:t>PI name / 实验室负责人</w:t>
          </w:r>
        </w:p>
      </w:docPartBody>
    </w:docPart>
    <w:docPart>
      <w:docPartPr>
        <w:name w:val="393AA428D59149FDBC5835A6DF79AE23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077920C-29D4-4A22-96E3-42FEC8035ED7}"/>
      </w:docPartPr>
      <w:docPartBody>
        <w:p>
          <w:r>
            <w:rPr>
              <w:rStyle w:val="4"/>
              <w:rFonts w:ascii="Arial" w:hAnsi="Arial" w:eastAsia="宋体" w:cs="Arial"/>
              <w:sz w:val="20"/>
            </w:rPr>
            <w:t>PI Email / 实验室负责人邮箱</w:t>
          </w:r>
        </w:p>
      </w:docPartBody>
    </w:docPart>
    <w:docPart>
      <w:docPartPr>
        <w:name w:val="5F77C4531CCE42B1A46C2DBA4B53C38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B0D0740-ADEB-4F77-B12A-2C1D70EF0816}"/>
      </w:docPartPr>
      <w:docPartBody>
        <w:p>
          <w:r>
            <w:rPr>
              <w:rStyle w:val="4"/>
              <w:rFonts w:ascii="Arial" w:hAnsi="Arial" w:eastAsia="宋体" w:cs="Arial"/>
              <w:sz w:val="20"/>
            </w:rPr>
            <w:t>PI Phone # / 实验室负责人电话</w:t>
          </w:r>
        </w:p>
      </w:docPartBody>
    </w:docPart>
    <w:docPart>
      <w:docPartPr>
        <w:name w:val="FDAC5F51583143D08E98E03E90395695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92CE47CC-38CD-40E7-8D6E-97AD5A575AED}"/>
      </w:docPartPr>
      <w:docPartBody>
        <w:p>
          <w:r>
            <w:rPr>
              <w:rStyle w:val="4"/>
              <w:szCs w:val="21"/>
            </w:rPr>
            <w:t xml:space="preserve">Depositor / </w:t>
          </w:r>
          <w:r>
            <w:rPr>
              <w:rStyle w:val="4"/>
              <w:rFonts w:hint="eastAsia"/>
              <w:szCs w:val="21"/>
            </w:rPr>
            <w:t>共享人</w:t>
          </w:r>
        </w:p>
      </w:docPartBody>
    </w:docPart>
    <w:docPart>
      <w:docPartPr>
        <w:name w:val="ADEAE699A8E8480997D67AE21EC12E5C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BE45E38-AEA5-4BA3-9446-8962E5687330}"/>
      </w:docPartPr>
      <w:docPartBody>
        <w:p>
          <w:r>
            <w:rPr>
              <w:rStyle w:val="4"/>
              <w:rFonts w:hint="eastAsia"/>
              <w:sz w:val="20"/>
            </w:rPr>
            <w:t>Depositor</w:t>
          </w:r>
          <w:r>
            <w:rPr>
              <w:rStyle w:val="4"/>
              <w:sz w:val="20"/>
            </w:rPr>
            <w:t xml:space="preserve"> Email / </w:t>
          </w:r>
          <w:r>
            <w:rPr>
              <w:rStyle w:val="4"/>
              <w:rFonts w:hint="eastAsia"/>
              <w:sz w:val="20"/>
            </w:rPr>
            <w:t>共享人邮箱</w:t>
          </w:r>
          <w:r>
            <w:rPr>
              <w:rStyle w:val="4"/>
            </w:rPr>
            <w:t xml:space="preserve"> </w:t>
          </w:r>
        </w:p>
      </w:docPartBody>
    </w:docPart>
    <w:docPart>
      <w:docPartPr>
        <w:name w:val="F50D440D179F4C6CB87EA53D39237848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F928DAA-15F4-4DE5-9A3A-2346ADBBF294}"/>
      </w:docPartPr>
      <w:docPartBody>
        <w:p>
          <w:r>
            <w:rPr>
              <w:rStyle w:val="4"/>
              <w:rFonts w:hint="eastAsia"/>
              <w:sz w:val="20"/>
            </w:rPr>
            <w:t>Depositor</w:t>
          </w:r>
          <w:r>
            <w:rPr>
              <w:rStyle w:val="4"/>
              <w:sz w:val="20"/>
            </w:rPr>
            <w:t xml:space="preserve"> phone # / </w:t>
          </w:r>
          <w:r>
            <w:rPr>
              <w:rStyle w:val="4"/>
              <w:rFonts w:hint="eastAsia"/>
              <w:sz w:val="20"/>
            </w:rPr>
            <w:t>共享人电话</w:t>
          </w:r>
        </w:p>
      </w:docPartBody>
    </w:docPart>
    <w:docPart>
      <w:docPartPr>
        <w:name w:val="150F26F0901E4ED79B04160A0F7650F0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AE5EC076-9789-418A-BD7B-2E8D3EA8EB07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A42C445D1196425B84DCAAB7565CAA8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894FE59-A86A-4715-8C5C-F534432D98B6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AB1ABAF2BFAF4BF594FA3DB4023703D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217482F-6358-4C81-B328-438181FEE73A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3DACA860B3E54103AABE653BA229D469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802B1B3-1AB5-4DD4-A524-DC2A75C67DBF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E848DE405E32458D9E7D66D5E0911D4B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731FB80-A732-43F9-9D9F-EA4924D717E8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2172AA56144B40918897818F9B896AF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C377160-E7FC-420E-834C-9DFB4E977FEF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83ADFF269F9F4CA09FD776A372C2977B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2BE20CD-5957-4061-91D8-ECB6D82D92F6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BE09D4B6FBEE41068C87173CDFEC7602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40655667-91AB-45E5-91CA-6E25A4EE929B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905D46D224CC461F84B49F570231B40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8C3A8306-1FEA-41F2-8615-31404CDA6D4B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431BA7D613074D0D95A86421A37DB31C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E6338786-3BD0-4F98-B843-CD3D6BFEE77A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7822FDBA9BCE46B38F8EA530605D9645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EC2D3987-4CE5-417D-B1A7-D3BF85A75D51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9952800448C849959EF921361197CBA9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1041539-40A2-4A01-A084-E5109132371F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76F17C4997374A33BF90113E8F437F5C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E9302EAA-DE84-42AA-954C-09A3407EC16C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0A53FB674C41402CB190463ABF55EAE2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2E07192-D000-4E69-A699-7BFCF97EED77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4274F4859C6748AC99CF50BDC5F1C305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ECC465C0-D10A-4E41-AA95-2E543186A1A8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70A0E21D368D490282ED969C4AA9628C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A1BCB8CC-8581-4683-A272-77682B946F44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F72A35B81D6C4CCAB2F76DF6A57716A2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A29F018-F1F8-436A-9806-788AC06394EB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C8C4A8FA01C94066BD43D46F6B34DFBA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65BE8A82-1C7B-4A77-B2C8-40305B6E5FA9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FEFBB8E4658F49A1B51993194C4855BA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B51602C-F21D-4204-BA47-65DA523BAEB9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0931F6338DF743B6AC69B52DC1033E01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BAB1D4C-6312-4C04-87D0-207811A785E3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96CB9C0E134348D28F65AF3DFB928D7E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A7B6FA2F-D099-4408-8E5D-C4207CB8E420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3D0539A22D40454C99B0E2A54158BD38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7430F403-93E8-43BB-A353-D44B736AF2EF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DCF58A39178D48B78B1988AA37E5B23E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C096AD23-73D7-4E33-9D4C-502C1E3CAC6E}"/>
      </w:docPartPr>
      <w:docPartBody>
        <w:p>
          <w:r>
            <w:rPr>
              <w:rStyle w:val="4"/>
              <w:rFonts w:hint="eastAsia" w:ascii="Arial" w:hAnsi="Arial" w:cs="Arial"/>
            </w:rPr>
            <w:t>Construct</w:t>
          </w:r>
        </w:p>
      </w:docPartBody>
    </w:docPart>
    <w:docPart>
      <w:docPartPr>
        <w:name w:val="CCA9734D54244F88B075A434345E1393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B0799C1-28A1-4E0C-9980-A3E7C70B66A9}"/>
      </w:docPartPr>
      <w:docPartBody>
        <w:p>
          <w:r>
            <w:rPr>
              <w:rStyle w:val="4"/>
            </w:rPr>
            <w:t xml:space="preserve">Click to input </w:t>
          </w:r>
          <w:r>
            <w:rPr>
              <w:rStyle w:val="4"/>
              <w:rFonts w:hint="eastAsia"/>
            </w:rPr>
            <w:t>material</w:t>
          </w:r>
          <w:r>
            <w:rPr>
              <w:rStyle w:val="4"/>
            </w:rPr>
            <w:t xml:space="preserve"> name</w:t>
          </w:r>
        </w:p>
      </w:docPartBody>
    </w:docPart>
    <w:docPart>
      <w:docPartPr>
        <w:name w:val="A1979E1D8AE04297839434B5E53DB880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365B296-5E7D-4BF7-AAA7-3AAA054CC7C9}"/>
      </w:docPartPr>
      <w:docPartBody>
        <w:p>
          <w:pPr>
            <w:tabs>
              <w:tab w:val="left" w:pos="3440"/>
            </w:tabs>
            <w:spacing w:line="320" w:lineRule="exact"/>
            <w:jc w:val="center"/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</w:pPr>
          <w:r>
            <w:rPr>
              <w:rStyle w:val="4"/>
              <w:rFonts w:hint="eastAsia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Depositor</w:t>
          </w:r>
        </w:p>
        <w:p>
          <w:r>
            <w:rPr>
              <w:rStyle w:val="4"/>
              <w:rFonts w:hint="eastAsia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共享</w:t>
          </w:r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人</w:t>
          </w:r>
        </w:p>
      </w:docPartBody>
    </w:docPart>
    <w:docPart>
      <w:docPartPr>
        <w:name w:val="43E14A2DDDED4F08A0DD6AF4C6078C83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D2447E2-6649-464C-A0FF-7CA3A4D45870}"/>
      </w:docPartPr>
      <w:docPartBody>
        <w:p>
          <w:pPr>
            <w:tabs>
              <w:tab w:val="left" w:pos="3440"/>
            </w:tabs>
            <w:spacing w:line="320" w:lineRule="exact"/>
            <w:jc w:val="center"/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</w:pPr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PI</w:t>
          </w:r>
        </w:p>
        <w:p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负责</w:t>
          </w:r>
          <w:r>
            <w:rPr>
              <w:rStyle w:val="4"/>
              <w:rFonts w:hint="eastAsia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人</w:t>
          </w:r>
        </w:p>
      </w:docPartBody>
    </w:docPart>
    <w:docPart>
      <w:docPartPr>
        <w:name w:val="E77AFFBC02A94AA7A83B53019D4B99DA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32D7F99-8C4B-4541-A40E-C7E83722B054}"/>
      </w:docPartPr>
      <w:docPartBody>
        <w:p>
          <w:pPr>
            <w:tabs>
              <w:tab w:val="left" w:pos="3440"/>
            </w:tabs>
            <w:spacing w:line="320" w:lineRule="exact"/>
            <w:jc w:val="center"/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</w:pPr>
          <w:r>
            <w:rPr>
              <w:rStyle w:val="4"/>
              <w:rFonts w:hint="eastAsia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Receiver</w:t>
          </w:r>
        </w:p>
        <w:p>
          <w:r>
            <w:rPr>
              <w:rStyle w:val="4"/>
              <w:rFonts w:hint="eastAsia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接收</w:t>
          </w:r>
          <w:r>
            <w:rPr>
              <w:rStyle w:val="4"/>
              <w:b/>
              <w:color w:val="CCE8CF" w:themeColor="background1"/>
              <w:sz w:val="36"/>
              <w14:textFill>
                <w14:solidFill>
                  <w14:schemeClr w14:val="bg1"/>
                </w14:solidFill>
              </w14:textFill>
            </w:rPr>
            <w:t>人</w:t>
          </w:r>
        </w:p>
      </w:docPartBody>
    </w:docPart>
    <w:docPart>
      <w:docPartPr>
        <w:name w:val="EF75E13DD0AF4475A8A1A7081622D69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2B7B572-BAE6-40D8-A4C9-8355C8A2362A}"/>
      </w:docPartPr>
      <w:docPartBody>
        <w:p>
          <w:r>
            <w:rPr>
              <w:rStyle w:val="4"/>
            </w:rPr>
            <w:t xml:space="preserve">Choose the </w:t>
          </w:r>
          <w:r>
            <w:rPr>
              <w:rStyle w:val="4"/>
              <w:rFonts w:hint="eastAsia"/>
            </w:rPr>
            <w:t>dat</w:t>
          </w:r>
          <w:r>
            <w:rPr>
              <w:rStyle w:val="4"/>
            </w:rPr>
            <w:t>e</w:t>
          </w:r>
        </w:p>
      </w:docPartBody>
    </w:docPart>
    <w:docPart>
      <w:docPartPr>
        <w:name w:val="E7C83B7C56F24A1CA0CA5D85EC63C3EA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995C782-42BE-4C3C-A436-E0DA9244CE5F}"/>
      </w:docPartPr>
      <w:docPartBody>
        <w:p>
          <w:r>
            <w:rPr>
              <w:rStyle w:val="4"/>
              <w:b/>
              <w:color w:val="CCE8CF" w:themeColor="background1"/>
              <w:sz w:val="24"/>
              <w14:textFill>
                <w14:solidFill>
                  <w14:schemeClr w14:val="bg1"/>
                </w14:solidFill>
              </w14:textFill>
            </w:rPr>
            <w:t xml:space="preserve">Write the </w:t>
          </w:r>
          <w:r>
            <w:rPr>
              <w:rStyle w:val="4"/>
              <w:rFonts w:hint="eastAsia"/>
              <w:b/>
              <w:color w:val="CCE8CF" w:themeColor="background1"/>
              <w:sz w:val="24"/>
              <w14:textFill>
                <w14:solidFill>
                  <w14:schemeClr w14:val="bg1"/>
                </w14:solidFill>
              </w14:textFill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bordersDoNotSurroundHeader w:val="1"/>
  <w:bordersDoNotSurroundFooter w:val="1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1083"/>
    <w:rsid w:val="00033F2B"/>
    <w:rsid w:val="001475A1"/>
    <w:rsid w:val="001515A1"/>
    <w:rsid w:val="00174C7A"/>
    <w:rsid w:val="001B3DC8"/>
    <w:rsid w:val="0021086A"/>
    <w:rsid w:val="00212D3C"/>
    <w:rsid w:val="002172C8"/>
    <w:rsid w:val="00267688"/>
    <w:rsid w:val="00394691"/>
    <w:rsid w:val="003976A3"/>
    <w:rsid w:val="00431F21"/>
    <w:rsid w:val="004418A6"/>
    <w:rsid w:val="004E6913"/>
    <w:rsid w:val="005A04A6"/>
    <w:rsid w:val="005C382E"/>
    <w:rsid w:val="007201FA"/>
    <w:rsid w:val="00733575"/>
    <w:rsid w:val="00774862"/>
    <w:rsid w:val="007766C3"/>
    <w:rsid w:val="007C13BF"/>
    <w:rsid w:val="007E12B9"/>
    <w:rsid w:val="00831083"/>
    <w:rsid w:val="00994704"/>
    <w:rsid w:val="00995A30"/>
    <w:rsid w:val="00A0608E"/>
    <w:rsid w:val="00A1732F"/>
    <w:rsid w:val="00A4688D"/>
    <w:rsid w:val="00A85FE1"/>
    <w:rsid w:val="00A871A3"/>
    <w:rsid w:val="00A9255F"/>
    <w:rsid w:val="00A9442B"/>
    <w:rsid w:val="00AD56B5"/>
    <w:rsid w:val="00B15435"/>
    <w:rsid w:val="00C0038C"/>
    <w:rsid w:val="00C86AAD"/>
    <w:rsid w:val="00C8793D"/>
    <w:rsid w:val="00D2250D"/>
    <w:rsid w:val="00DB6D4E"/>
    <w:rsid w:val="00DE5F43"/>
    <w:rsid w:val="00E162F3"/>
    <w:rsid w:val="00F06980"/>
    <w:rsid w:val="00F35550"/>
    <w:rsid w:val="00F84838"/>
    <w:rsid w:val="00F85A33"/>
    <w:rsid w:val="00FE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uiPriority="99" w:name="Normal Table"/>
    <w:lsdException w:unhideWhenUsed="0" w:uiPriority="99" w:name="Placeholder Text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uiPriority w:val="99"/>
    <w:rPr>
      <w:color w:val="808080"/>
    </w:rPr>
  </w:style>
  <w:style w:type="paragraph" w:customStyle="1" w:styleId="5">
    <w:name w:val="C55081F05E1B4A7685C15CE504119A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">
    <w:name w:val="C55081F05E1B4A7685C15CE504119A1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">
    <w:name w:val="CFB3137BA3D343EEA7C8D9ED4B4411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">
    <w:name w:val="C55081F05E1B4A7685C15CE504119A1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">
    <w:name w:val="CFB3137BA3D343EEA7C8D9ED4B44114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">
    <w:name w:val="A34EF120AA0E4AF3BFCFCFA28B2A545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">
    <w:name w:val="1FA739725E5B44DBB9783E61DFA60F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">
    <w:name w:val="B0E7A182CA0C4E3F89B4FE6AE8C786D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">
    <w:name w:val="17101139A10F4D5A96D2B011C72130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">
    <w:name w:val="067FD2F029F74CDF956926FF09170D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">
    <w:name w:val="3CEC9DB9A68246F0A1BA37869D1AD65F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">
    <w:name w:val="4D6757E63BCF482F9D409A928A825EF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">
    <w:name w:val="BFBB0EBDAB5448D2B3CE5282A3B3041A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">
    <w:name w:val="D0F6639CF51A4D7CAB4D4C441B9DA8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">
    <w:name w:val="DEC43EB728A046AAB67B56E07B82457F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">
    <w:name w:val="83ECA8AE95A04210934A4E31F902430E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">
    <w:name w:val="701A7821F6594B52850F2C066FFAAF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">
    <w:name w:val="CD703F262EDF4B8F8800088831198B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">
    <w:name w:val="0DE35F639E424322B4E16FAD26278A8F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">
    <w:name w:val="68299551AEFF4193BA50AEF345B07F4D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">
    <w:name w:val="9B25046A5BBB4F28AE58A7D30130AE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">
    <w:name w:val="C30AF63E2C3843E19D049E76B9D36A9C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">
    <w:name w:val="C0B8DB3523B44A4BA56E3545C2706F1C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">
    <w:name w:val="72685B754A174B25B7BDA12DDBAA95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">
    <w:name w:val="FAD2705271E24BCE83BC2AA70D0CD4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">
    <w:name w:val="4480F805FA27429DA43B22EEC3E4BF5C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">
    <w:name w:val="14C53F1E2B66481AA30FA73C4941DCDB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">
    <w:name w:val="0CFF858A919C4BAEB5F953358EBDDF4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">
    <w:name w:val="AB5782F4CA184B588FAA1B143F3F02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">
    <w:name w:val="C55081F05E1B4A7685C15CE504119A1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">
    <w:name w:val="72685B754A174B25B7BDA12DDBAA958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">
    <w:name w:val="FAD2705271E24BCE83BC2AA70D0CD40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">
    <w:name w:val="4480F805FA27429DA43B22EEC3E4BF5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">
    <w:name w:val="14C53F1E2B66481AA30FA73C4941DCD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">
    <w:name w:val="0CFF858A919C4BAEB5F953358EBDDF4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">
    <w:name w:val="AB5782F4CA184B588FAA1B143F3F02D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">
    <w:name w:val="4E0C5A314CDF4B208C99F27A6415A7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">
    <w:name w:val="C55081F05E1B4A7685C15CE504119A1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">
    <w:name w:val="72685B754A174B25B7BDA12DDBAA958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">
    <w:name w:val="FAD2705271E24BCE83BC2AA70D0CD40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">
    <w:name w:val="4480F805FA27429DA43B22EEC3E4BF5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">
    <w:name w:val="14C53F1E2B66481AA30FA73C4941DCD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7">
    <w:name w:val="0CFF858A919C4BAEB5F953358EBDDF4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8">
    <w:name w:val="AB5782F4CA184B588FAA1B143F3F02D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9">
    <w:name w:val="4E0C5A314CDF4B208C99F27A6415A7F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">
    <w:name w:val="C55081F05E1B4A7685C15CE504119A17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">
    <w:name w:val="72685B754A174B25B7BDA12DDBAA958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">
    <w:name w:val="FAD2705271E24BCE83BC2AA70D0CD40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3">
    <w:name w:val="4480F805FA27429DA43B22EEC3E4BF5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4">
    <w:name w:val="14C53F1E2B66481AA30FA73C4941DCD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5">
    <w:name w:val="0CFF858A919C4BAEB5F953358EBDDF4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">
    <w:name w:val="AB5782F4CA184B588FAA1B143F3F02D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">
    <w:name w:val="C55081F05E1B4A7685C15CE504119A17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">
    <w:name w:val="72685B754A174B25B7BDA12DDBAA958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">
    <w:name w:val="FAD2705271E24BCE83BC2AA70D0CD40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">
    <w:name w:val="4480F805FA27429DA43B22EEC3E4BF5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">
    <w:name w:val="14C53F1E2B66481AA30FA73C4941DCD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">
    <w:name w:val="0CFF858A919C4BAEB5F953358EBDDF4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">
    <w:name w:val="AB5782F4CA184B588FAA1B143F3F02D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">
    <w:name w:val="4E0C5A314CDF4B208C99F27A6415A7F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">
    <w:name w:val="C55081F05E1B4A7685C15CE504119A17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">
    <w:name w:val="72685B754A174B25B7BDA12DDBAA958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">
    <w:name w:val="FAD2705271E24BCE83BC2AA70D0CD40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">
    <w:name w:val="4480F805FA27429DA43B22EEC3E4BF5C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">
    <w:name w:val="14C53F1E2B66481AA30FA73C4941DCD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">
    <w:name w:val="0CFF858A919C4BAEB5F953358EBDDF4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">
    <w:name w:val="AB5782F4CA184B588FAA1B143F3F02D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">
    <w:name w:val="4E0C5A314CDF4B208C99F27A6415A7F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">
    <w:name w:val="D9BACC9D87184D1DA3DEB94A252947F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">
    <w:name w:val="C55081F05E1B4A7685C15CE504119A17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">
    <w:name w:val="72685B754A174B25B7BDA12DDBAA958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">
    <w:name w:val="FAD2705271E24BCE83BC2AA70D0CD40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">
    <w:name w:val="4480F805FA27429DA43B22EEC3E4BF5C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">
    <w:name w:val="14C53F1E2B66481AA30FA73C4941DCD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">
    <w:name w:val="0CFF858A919C4BAEB5F953358EBDDF4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">
    <w:name w:val="AB5782F4CA184B588FAA1B143F3F02D6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">
    <w:name w:val="4E0C5A314CDF4B208C99F27A6415A7F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">
    <w:name w:val="C55081F05E1B4A7685C15CE504119A17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">
    <w:name w:val="72685B754A174B25B7BDA12DDBAA958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">
    <w:name w:val="FAD2705271E24BCE83BC2AA70D0CD40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">
    <w:name w:val="4480F805FA27429DA43B22EEC3E4BF5C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">
    <w:name w:val="14C53F1E2B66481AA30FA73C4941DCDB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">
    <w:name w:val="0CFF858A919C4BAEB5F953358EBDDF40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">
    <w:name w:val="AB5782F4CA184B588FAA1B143F3F02D6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">
    <w:name w:val="C55081F05E1B4A7685C15CE504119A17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">
    <w:name w:val="72685B754A174B25B7BDA12DDBAA958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">
    <w:name w:val="FAD2705271E24BCE83BC2AA70D0CD40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">
    <w:name w:val="4480F805FA27429DA43B22EEC3E4BF5C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">
    <w:name w:val="14C53F1E2B66481AA30FA73C4941DCDB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">
    <w:name w:val="0CFF858A919C4BAEB5F953358EBDDF40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5">
    <w:name w:val="AB5782F4CA184B588FAA1B143F3F02D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6">
    <w:name w:val="4E0C5A314CDF4B208C99F27A6415A7F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">
    <w:name w:val="C55081F05E1B4A7685C15CE504119A17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">
    <w:name w:val="FAD2705271E24BCE83BC2AA70D0CD40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">
    <w:name w:val="4480F805FA27429DA43B22EEC3E4BF5C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0">
    <w:name w:val="14C53F1E2B66481AA30FA73C4941DCD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1">
    <w:name w:val="0CFF858A919C4BAEB5F953358EBDDF40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">
    <w:name w:val="AB5782F4CA184B588FAA1B143F3F02D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">
    <w:name w:val="4E0C5A314CDF4B208C99F27A6415A7F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">
    <w:name w:val="C55081F05E1B4A7685C15CE504119A1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">
    <w:name w:val="FAD2705271E24BCE83BC2AA70D0CD402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">
    <w:name w:val="4480F805FA27429DA43B22EEC3E4BF5C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">
    <w:name w:val="14C53F1E2B66481AA30FA73C4941DCDB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8">
    <w:name w:val="0CFF858A919C4BAEB5F953358EBDDF40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9">
    <w:name w:val="AB5782F4CA184B588FAA1B143F3F02D6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">
    <w:name w:val="C55081F05E1B4A7685C15CE504119A17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">
    <w:name w:val="FAD2705271E24BCE83BC2AA70D0CD402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">
    <w:name w:val="4480F805FA27429DA43B22EEC3E4BF5C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3">
    <w:name w:val="14C53F1E2B66481AA30FA73C4941DCDB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4">
    <w:name w:val="0CFF858A919C4BAEB5F953358EBDDF40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5">
    <w:name w:val="AB5782F4CA184B588FAA1B143F3F02D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">
    <w:name w:val="C55081F05E1B4A7685C15CE504119A17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">
    <w:name w:val="FAD2705271E24BCE83BC2AA70D0CD402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">
    <w:name w:val="4480F805FA27429DA43B22EEC3E4BF5C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">
    <w:name w:val="14C53F1E2B66481AA30FA73C4941DCDB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0">
    <w:name w:val="0CFF858A919C4BAEB5F953358EBDDF40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1">
    <w:name w:val="AB5782F4CA184B588FAA1B143F3F02D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2">
    <w:name w:val="C55081F05E1B4A7685C15CE504119A17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">
    <w:name w:val="FAD2705271E24BCE83BC2AA70D0CD402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">
    <w:name w:val="4480F805FA27429DA43B22EEC3E4BF5C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">
    <w:name w:val="14C53F1E2B66481AA30FA73C4941DCDB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6">
    <w:name w:val="0CFF858A919C4BAEB5F953358EBDDF40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7">
    <w:name w:val="AB5782F4CA184B588FAA1B143F3F02D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8">
    <w:name w:val="C55081F05E1B4A7685C15CE504119A17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9">
    <w:name w:val="FAD2705271E24BCE83BC2AA70D0CD402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">
    <w:name w:val="4480F805FA27429DA43B22EEC3E4BF5C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">
    <w:name w:val="14C53F1E2B66481AA30FA73C4941DCDB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">
    <w:name w:val="0CFF858A919C4BAEB5F953358EBDDF40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">
    <w:name w:val="AB5782F4CA184B588FAA1B143F3F02D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">
    <w:name w:val="C55081F05E1B4A7685C15CE504119A17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">
    <w:name w:val="FAD2705271E24BCE83BC2AA70D0CD402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">
    <w:name w:val="4480F805FA27429DA43B22EEC3E4BF5C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">
    <w:name w:val="14C53F1E2B66481AA30FA73C4941DCDB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">
    <w:name w:val="0CFF858A919C4BAEB5F953358EBDDF40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">
    <w:name w:val="AB5782F4CA184B588FAA1B143F3F02D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">
    <w:name w:val="C55081F05E1B4A7685C15CE504119A17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">
    <w:name w:val="FAD2705271E24BCE83BC2AA70D0CD402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">
    <w:name w:val="4480F805FA27429DA43B22EEC3E4BF5C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">
    <w:name w:val="14C53F1E2B66481AA30FA73C4941DCDB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">
    <w:name w:val="0CFF858A919C4BAEB5F953358EBDDF40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">
    <w:name w:val="AB5782F4CA184B588FAA1B143F3F02D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">
    <w:name w:val="C55081F05E1B4A7685C15CE504119A17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">
    <w:name w:val="FAD2705271E24BCE83BC2AA70D0CD402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">
    <w:name w:val="4480F805FA27429DA43B22EEC3E4BF5C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">
    <w:name w:val="14C53F1E2B66481AA30FA73C4941DCDB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">
    <w:name w:val="0CFF858A919C4BAEB5F953358EBDDF40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">
    <w:name w:val="AB5782F4CA184B588FAA1B143F3F02D6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">
    <w:name w:val="C55081F05E1B4A7685C15CE504119A17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">
    <w:name w:val="FAD2705271E24BCE83BC2AA70D0CD402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">
    <w:name w:val="4480F805FA27429DA43B22EEC3E4BF5C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">
    <w:name w:val="14C53F1E2B66481AA30FA73C4941DCDB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">
    <w:name w:val="0CFF858A919C4BAEB5F953358EBDDF40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">
    <w:name w:val="AB5782F4CA184B588FAA1B143F3F02D6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">
    <w:name w:val="83AE0C21BEC4488C98704E9CE2DACF5D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">
    <w:name w:val="C55081F05E1B4A7685C15CE504119A17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">
    <w:name w:val="FAD2705271E24BCE83BC2AA70D0CD402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">
    <w:name w:val="4480F805FA27429DA43B22EEC3E4BF5C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">
    <w:name w:val="14C53F1E2B66481AA30FA73C4941DCDB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">
    <w:name w:val="0CFF858A919C4BAEB5F953358EBDDF40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">
    <w:name w:val="AB5782F4CA184B588FAA1B143F3F02D6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">
    <w:name w:val="83AE0C21BEC4488C98704E9CE2DACF5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6">
    <w:name w:val="CA1EBAF8E075496C967312E67B6D968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7">
    <w:name w:val="52A975CC92F74F2FB7EE8027BD18D4CB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8">
    <w:name w:val="839F98CD4D9D4CA8A7E372DDBC3B3A5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">
    <w:name w:val="C55081F05E1B4A7685C15CE504119A17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">
    <w:name w:val="FAD2705271E24BCE83BC2AA70D0CD402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">
    <w:name w:val="4480F805FA27429DA43B22EEC3E4BF5C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">
    <w:name w:val="14C53F1E2B66481AA30FA73C4941DCDB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3">
    <w:name w:val="0CFF858A919C4BAEB5F953358EBDDF40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">
    <w:name w:val="AB5782F4CA184B588FAA1B143F3F02D6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">
    <w:name w:val="83AE0C21BEC4488C98704E9CE2DACF5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">
    <w:name w:val="6719D9AFF5264B3DB6A0BC480230D95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7">
    <w:name w:val="13B103679CF349E2956C39D2ACC6EC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8">
    <w:name w:val="C55081F05E1B4A7685C15CE504119A17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">
    <w:name w:val="6810730814A347C2A78822BEFD4D57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">
    <w:name w:val="FAD2705271E24BCE83BC2AA70D0CD402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1">
    <w:name w:val="4480F805FA27429DA43B22EEC3E4BF5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">
    <w:name w:val="14C53F1E2B66481AA30FA73C4941DCDB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">
    <w:name w:val="0CFF858A919C4BAEB5F953358EBDDF40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">
    <w:name w:val="AB5782F4CA184B588FAA1B143F3F02D6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">
    <w:name w:val="83AE0C21BEC4488C98704E9CE2DACF5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">
    <w:name w:val="C55081F05E1B4A7685C15CE504119A17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">
    <w:name w:val="6810730814A347C2A78822BEFD4D573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">
    <w:name w:val="C55081F05E1B4A7685C15CE504119A17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9">
    <w:name w:val="6810730814A347C2A78822BEFD4D573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0">
    <w:name w:val="80614C94C20C4A59BA57E7005B1085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1">
    <w:name w:val="4480F805FA27429DA43B22EEC3E4BF5C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">
    <w:name w:val="14C53F1E2B66481AA30FA73C4941DCDB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">
    <w:name w:val="0CFF858A919C4BAEB5F953358EBDDF40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">
    <w:name w:val="AB5782F4CA184B588FAA1B143F3F02D6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">
    <w:name w:val="83AE0C21BEC4488C98704E9CE2DACF5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">
    <w:name w:val="C55081F05E1B4A7685C15CE504119A17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">
    <w:name w:val="6810730814A347C2A78822BEFD4D573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">
    <w:name w:val="80614C94C20C4A59BA57E7005B1085F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">
    <w:name w:val="4480F805FA27429DA43B22EEC3E4BF5C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">
    <w:name w:val="14C53F1E2B66481AA30FA73C4941DCDB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">
    <w:name w:val="0CFF858A919C4BAEB5F953358EBDDF40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">
    <w:name w:val="AB5782F4CA184B588FAA1B143F3F02D6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">
    <w:name w:val="83AE0C21BEC4488C98704E9CE2DACF5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">
    <w:name w:val="C55081F05E1B4A7685C15CE504119A17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5">
    <w:name w:val="6810730814A347C2A78822BEFD4D57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6">
    <w:name w:val="80614C94C20C4A59BA57E7005B1085F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7">
    <w:name w:val="B6C306632A6A466B8191D59716F2939A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8">
    <w:name w:val="14C53F1E2B66481AA30FA73C4941DCDB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">
    <w:name w:val="0CFF858A919C4BAEB5F953358EBDDF40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">
    <w:name w:val="AB5782F4CA184B588FAA1B143F3F02D6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">
    <w:name w:val="83AE0C21BEC4488C98704E9CE2DACF5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">
    <w:name w:val="B51EDB4D87DC4DB1BC2ADD70EECCAAE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13">
    <w:name w:val="C55081F05E1B4A7685C15CE504119A17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">
    <w:name w:val="6810730814A347C2A78822BEFD4D573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">
    <w:name w:val="0CFF858A919C4BAEB5F953358EBDDF40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">
    <w:name w:val="AB5782F4CA184B588FAA1B143F3F02D6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">
    <w:name w:val="83AE0C21BEC4488C98704E9CE2DACF5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">
    <w:name w:val="C55081F05E1B4A7685C15CE504119A17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">
    <w:name w:val="6810730814A347C2A78822BEFD4D573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">
    <w:name w:val="A7EB5516192449E88535476314932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">
    <w:name w:val="0CFF858A919C4BAEB5F953358EBDDF40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">
    <w:name w:val="AB5782F4CA184B588FAA1B143F3F02D6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">
    <w:name w:val="83AE0C21BEC4488C98704E9CE2DACF5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">
    <w:name w:val="4D755825374241D3AC121EF1CCF4F4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">
    <w:name w:val="77725427714E48879113ACAF23D4B1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26">
    <w:name w:val="93ACEB926D81478E8FAC2D6C6E072D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27">
    <w:name w:val="4D755825374241D3AC121EF1CCF4F4A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">
    <w:name w:val="297CEC44126A49C69CBF3EB1D7184C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">
    <w:name w:val="D0D97B5625644DE5A1906C756BFF54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">
    <w:name w:val="3EE0B762C8BF4DAD94F1F622427A318B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">
    <w:name w:val="A1ECC7596BD04823B5D50D5E63020F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">
    <w:name w:val="93ACEB926D81478E8FAC2D6C6E072D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">
    <w:name w:val="77725427714E48879113ACAF23D4B10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">
    <w:name w:val="4D755825374241D3AC121EF1CCF4F4A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">
    <w:name w:val="297CEC44126A49C69CBF3EB1D7184CC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">
    <w:name w:val="D0D97B5625644DE5A1906C756BFF546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7">
    <w:name w:val="3EE0B762C8BF4DAD94F1F622427A318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">
    <w:name w:val="A1ECC7596BD04823B5D50D5E63020F8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">
    <w:name w:val="93ACEB926D81478E8FAC2D6C6E072DC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">
    <w:name w:val="77725427714E48879113ACAF23D4B10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">
    <w:name w:val="4D755825374241D3AC121EF1CCF4F4A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">
    <w:name w:val="297CEC44126A49C69CBF3EB1D7184CC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">
    <w:name w:val="D0D97B5625644DE5A1906C756BFF546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">
    <w:name w:val="3EE0B762C8BF4DAD94F1F622427A318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">
    <w:name w:val="A1ECC7596BD04823B5D50D5E63020F8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">
    <w:name w:val="93ACEB926D81478E8FAC2D6C6E072DC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">
    <w:name w:val="77725427714E48879113ACAF23D4B10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">
    <w:name w:val="509F8B3417224C68BAF097BDD57AC3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">
    <w:name w:val="4D755825374241D3AC121EF1CCF4F4A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">
    <w:name w:val="297CEC44126A49C69CBF3EB1D7184CC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">
    <w:name w:val="D0D97B5625644DE5A1906C756BFF546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">
    <w:name w:val="3EE0B762C8BF4DAD94F1F622427A318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">
    <w:name w:val="A1ECC7596BD04823B5D50D5E63020F8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">
    <w:name w:val="93ACEB926D81478E8FAC2D6C6E072DC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">
    <w:name w:val="77725427714E48879113ACAF23D4B10D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">
    <w:name w:val="509F8B3417224C68BAF097BDD57AC3E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">
    <w:name w:val="4D755825374241D3AC121EF1CCF4F4A7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">
    <w:name w:val="297CEC44126A49C69CBF3EB1D7184CC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">
    <w:name w:val="D0D97B5625644DE5A1906C756BFF546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">
    <w:name w:val="3EE0B762C8BF4DAD94F1F622427A318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">
    <w:name w:val="A1ECC7596BD04823B5D50D5E63020F8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">
    <w:name w:val="93ACEB926D81478E8FAC2D6C6E072DC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">
    <w:name w:val="77725427714E48879113ACAF23D4B10D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">
    <w:name w:val="509F8B3417224C68BAF097BDD57AC3E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">
    <w:name w:val="4D755825374241D3AC121EF1CCF4F4A7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">
    <w:name w:val="297CEC44126A49C69CBF3EB1D7184CC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">
    <w:name w:val="D0D97B5625644DE5A1906C756BFF546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">
    <w:name w:val="3EE0B762C8BF4DAD94F1F622427A318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">
    <w:name w:val="A1ECC7596BD04823B5D50D5E63020F87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">
    <w:name w:val="93ACEB926D81478E8FAC2D6C6E072DC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">
    <w:name w:val="77725427714E48879113ACAF23D4B10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">
    <w:name w:val="509F8B3417224C68BAF097BDD57AC3E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">
    <w:name w:val="4D755825374241D3AC121EF1CCF4F4A7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">
    <w:name w:val="297CEC44126A49C69CBF3EB1D7184CC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">
    <w:name w:val="D0D97B5625644DE5A1906C756BFF546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">
    <w:name w:val="3EE0B762C8BF4DAD94F1F622427A318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">
    <w:name w:val="A1ECC7596BD04823B5D50D5E63020F8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">
    <w:name w:val="93ACEB926D81478E8FAC2D6C6E072DC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">
    <w:name w:val="77725427714E48879113ACAF23D4B10D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">
    <w:name w:val="509F8B3417224C68BAF097BDD57AC3E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">
    <w:name w:val="251CA061733446C99095BE7B1A9DF1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">
    <w:name w:val="4D755825374241D3AC121EF1CCF4F4A7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">
    <w:name w:val="297CEC44126A49C69CBF3EB1D7184CC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">
    <w:name w:val="D0D97B5625644DE5A1906C756BFF546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">
    <w:name w:val="3EE0B762C8BF4DAD94F1F622427A318B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">
    <w:name w:val="A1ECC7596BD04823B5D50D5E63020F87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">
    <w:name w:val="93ACEB926D81478E8FAC2D6C6E072DC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">
    <w:name w:val="77725427714E48879113ACAF23D4B10D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9">
    <w:name w:val="509F8B3417224C68BAF097BDD57AC3E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0">
    <w:name w:val="251CA061733446C99095BE7B1A9DF1B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1">
    <w:name w:val="2A4B5276A28846C2A659C90CFD565C5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">
    <w:name w:val="4D755825374241D3AC121EF1CCF4F4A7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">
    <w:name w:val="297CEC44126A49C69CBF3EB1D7184CC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">
    <w:name w:val="D0D97B5625644DE5A1906C756BFF546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">
    <w:name w:val="3EE0B762C8BF4DAD94F1F622427A318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">
    <w:name w:val="A1ECC7596BD04823B5D50D5E63020F87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">
    <w:name w:val="93ACEB926D81478E8FAC2D6C6E072DC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">
    <w:name w:val="77725427714E48879113ACAF23D4B10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">
    <w:name w:val="509F8B3417224C68BAF097BDD57AC3E6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">
    <w:name w:val="251CA061733446C99095BE7B1A9DF1B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">
    <w:name w:val="4D755825374241D3AC121EF1CCF4F4A7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">
    <w:name w:val="297CEC44126A49C69CBF3EB1D7184CC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">
    <w:name w:val="D0D97B5625644DE5A1906C756BFF546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">
    <w:name w:val="3EE0B762C8BF4DAD94F1F622427A318B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5">
    <w:name w:val="A1ECC7596BD04823B5D50D5E63020F87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6">
    <w:name w:val="93ACEB926D81478E8FAC2D6C6E072DC2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">
    <w:name w:val="77725427714E48879113ACAF23D4B10D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">
    <w:name w:val="251CA061733446C99095BE7B1A9DF1B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">
    <w:name w:val="4D755825374241D3AC121EF1CCF4F4A7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">
    <w:name w:val="297CEC44126A49C69CBF3EB1D7184CC4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">
    <w:name w:val="D0D97B5625644DE5A1906C756BFF5463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">
    <w:name w:val="3EE0B762C8BF4DAD94F1F622427A318B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">
    <w:name w:val="A1ECC7596BD04823B5D50D5E63020F87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">
    <w:name w:val="93ACEB926D81478E8FAC2D6C6E072DC2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">
    <w:name w:val="77725427714E48879113ACAF23D4B10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">
    <w:name w:val="251CA061733446C99095BE7B1A9DF1B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">
    <w:name w:val="4D755825374241D3AC121EF1CCF4F4A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">
    <w:name w:val="297CEC44126A49C69CBF3EB1D7184CC4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">
    <w:name w:val="D0D97B5625644DE5A1906C756BFF546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">
    <w:name w:val="3EE0B762C8BF4DAD94F1F622427A318B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1">
    <w:name w:val="A1ECC7596BD04823B5D50D5E63020F87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2">
    <w:name w:val="93ACEB926D81478E8FAC2D6C6E072DC2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">
    <w:name w:val="77725427714E48879113ACAF23D4B10D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">
    <w:name w:val="251CA061733446C99095BE7B1A9DF1B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">
    <w:name w:val="4D755825374241D3AC121EF1CCF4F4A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">
    <w:name w:val="297CEC44126A49C69CBF3EB1D7184CC4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">
    <w:name w:val="D0D97B5625644DE5A1906C756BFF5463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">
    <w:name w:val="3EE0B762C8BF4DAD94F1F622427A318B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">
    <w:name w:val="A1ECC7596BD04823B5D50D5E63020F8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">
    <w:name w:val="93ACEB926D81478E8FAC2D6C6E072DC2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">
    <w:name w:val="77725427714E48879113ACAF23D4B10D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">
    <w:name w:val="251CA061733446C99095BE7B1A9DF1B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">
    <w:name w:val="4D755825374241D3AC121EF1CCF4F4A7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">
    <w:name w:val="297CEC44126A49C69CBF3EB1D7184CC4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">
    <w:name w:val="D0D97B5625644DE5A1906C756BFF5463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">
    <w:name w:val="3EE0B762C8BF4DAD94F1F622427A318B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">
    <w:name w:val="A1ECC7596BD04823B5D50D5E63020F8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">
    <w:name w:val="93ACEB926D81478E8FAC2D6C6E072DC2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9">
    <w:name w:val="77725427714E48879113ACAF23D4B10D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0">
    <w:name w:val="251CA061733446C99095BE7B1A9DF1B4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1">
    <w:name w:val="4D755825374241D3AC121EF1CCF4F4A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2">
    <w:name w:val="297CEC44126A49C69CBF3EB1D7184CC4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3">
    <w:name w:val="D0D97B5625644DE5A1906C756BFF5463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4">
    <w:name w:val="3EE0B762C8BF4DAD94F1F622427A318B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5">
    <w:name w:val="A1ECC7596BD04823B5D50D5E63020F87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6">
    <w:name w:val="93ACEB926D81478E8FAC2D6C6E072DC2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7">
    <w:name w:val="77725427714E48879113ACAF23D4B10D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8">
    <w:name w:val="251CA061733446C99095BE7B1A9DF1B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9">
    <w:name w:val="4D755825374241D3AC121EF1CCF4F4A7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0">
    <w:name w:val="297CEC44126A49C69CBF3EB1D7184CC4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1">
    <w:name w:val="D0D97B5625644DE5A1906C756BFF5463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2">
    <w:name w:val="3EE0B762C8BF4DAD94F1F622427A318B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3">
    <w:name w:val="A1ECC7596BD04823B5D50D5E63020F8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4">
    <w:name w:val="93ACEB926D81478E8FAC2D6C6E072DC2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5">
    <w:name w:val="77725427714E48879113ACAF23D4B10D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6">
    <w:name w:val="251CA061733446C99095BE7B1A9DF1B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7">
    <w:name w:val="4D755825374241D3AC121EF1CCF4F4A7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8">
    <w:name w:val="297CEC44126A49C69CBF3EB1D7184CC4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9">
    <w:name w:val="D0D97B5625644DE5A1906C756BFF5463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0">
    <w:name w:val="3EE0B762C8BF4DAD94F1F622427A318B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">
    <w:name w:val="A1ECC7596BD04823B5D50D5E63020F87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">
    <w:name w:val="93ACEB926D81478E8FAC2D6C6E072DC2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">
    <w:name w:val="77725427714E48879113ACAF23D4B10D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">
    <w:name w:val="251CA061733446C99095BE7B1A9DF1B4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5">
    <w:name w:val="4D755825374241D3AC121EF1CCF4F4A7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6">
    <w:name w:val="297CEC44126A49C69CBF3EB1D7184CC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7">
    <w:name w:val="D0D97B5625644DE5A1906C756BFF546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8">
    <w:name w:val="3EE0B762C8BF4DAD94F1F622427A318B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9">
    <w:name w:val="A1ECC7596BD04823B5D50D5E63020F87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">
    <w:name w:val="93ACEB926D81478E8FAC2D6C6E072DC2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">
    <w:name w:val="77725427714E48879113ACAF23D4B10D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">
    <w:name w:val="251CA061733446C99095BE7B1A9DF1B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">
    <w:name w:val="4D755825374241D3AC121EF1CCF4F4A7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">
    <w:name w:val="297CEC44126A49C69CBF3EB1D7184CC4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">
    <w:name w:val="D0D97B5625644DE5A1906C756BFF5463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">
    <w:name w:val="3EE0B762C8BF4DAD94F1F622427A318B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">
    <w:name w:val="A1ECC7596BD04823B5D50D5E63020F87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">
    <w:name w:val="93ACEB926D81478E8FAC2D6C6E072DC2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">
    <w:name w:val="77725427714E48879113ACAF23D4B10D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">
    <w:name w:val="251CA061733446C99095BE7B1A9DF1B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">
    <w:name w:val="4D755825374241D3AC121EF1CCF4F4A7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">
    <w:name w:val="297CEC44126A49C69CBF3EB1D7184CC4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">
    <w:name w:val="D0D97B5625644DE5A1906C756BFF5463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">
    <w:name w:val="3EE0B762C8BF4DAD94F1F622427A318B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">
    <w:name w:val="A1ECC7596BD04823B5D50D5E63020F87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">
    <w:name w:val="93ACEB926D81478E8FAC2D6C6E072DC2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">
    <w:name w:val="77725427714E48879113ACAF23D4B10D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">
    <w:name w:val="251CA061733446C99095BE7B1A9DF1B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">
    <w:name w:val="4D755825374241D3AC121EF1CCF4F4A7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">
    <w:name w:val="297CEC44126A49C69CBF3EB1D7184CC4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">
    <w:name w:val="D0D97B5625644DE5A1906C756BFF5463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">
    <w:name w:val="3EE0B762C8BF4DAD94F1F622427A318B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">
    <w:name w:val="A1ECC7596BD04823B5D50D5E63020F87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">
    <w:name w:val="93ACEB926D81478E8FAC2D6C6E072DC2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">
    <w:name w:val="77725427714E48879113ACAF23D4B10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">
    <w:name w:val="251CA061733446C99095BE7B1A9DF1B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">
    <w:name w:val="4D755825374241D3AC121EF1CCF4F4A7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">
    <w:name w:val="297CEC44126A49C69CBF3EB1D7184CC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">
    <w:name w:val="D0D97B5625644DE5A1906C756BFF5463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">
    <w:name w:val="3EE0B762C8BF4DAD94F1F622427A318B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">
    <w:name w:val="A1ECC7596BD04823B5D50D5E63020F87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2">
    <w:name w:val="93ACEB926D81478E8FAC2D6C6E072DC2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3">
    <w:name w:val="77725427714E48879113ACAF23D4B10D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4">
    <w:name w:val="251CA061733446C99095BE7B1A9DF1B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">
    <w:name w:val="4D755825374241D3AC121EF1CCF4F4A7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">
    <w:name w:val="297CEC44126A49C69CBF3EB1D7184CC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">
    <w:name w:val="D0D97B5625644DE5A1906C756BFF5463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8">
    <w:name w:val="3EE0B762C8BF4DAD94F1F622427A318B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9">
    <w:name w:val="A1ECC7596BD04823B5D50D5E63020F87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0">
    <w:name w:val="93ACEB926D81478E8FAC2D6C6E072DC2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1">
    <w:name w:val="77725427714E48879113ACAF23D4B10D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2">
    <w:name w:val="251CA061733446C99095BE7B1A9DF1B4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3">
    <w:name w:val="4D755825374241D3AC121EF1CCF4F4A7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4">
    <w:name w:val="297CEC44126A49C69CBF3EB1D7184CC4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5">
    <w:name w:val="D0D97B5625644DE5A1906C756BFF5463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6">
    <w:name w:val="3EE0B762C8BF4DAD94F1F622427A318B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7">
    <w:name w:val="A1ECC7596BD04823B5D50D5E63020F87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8">
    <w:name w:val="93ACEB926D81478E8FAC2D6C6E072DC2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9">
    <w:name w:val="77725427714E48879113ACAF23D4B10D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0">
    <w:name w:val="251CA061733446C99095BE7B1A9DF1B4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1">
    <w:name w:val="4D755825374241D3AC121EF1CCF4F4A7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2">
    <w:name w:val="297CEC44126A49C69CBF3EB1D7184CC4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3">
    <w:name w:val="D0D97B5625644DE5A1906C756BFF5463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4">
    <w:name w:val="3EE0B762C8BF4DAD94F1F622427A318B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5">
    <w:name w:val="A1ECC7596BD04823B5D50D5E63020F87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6">
    <w:name w:val="93ACEB926D81478E8FAC2D6C6E072DC2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7">
    <w:name w:val="77725427714E48879113ACAF23D4B10D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8">
    <w:name w:val="BA125801EC6F4C1497367DF623C2A2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9">
    <w:name w:val="251CA061733446C99095BE7B1A9DF1B4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0">
    <w:name w:val="4D755825374241D3AC121EF1CCF4F4A7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1">
    <w:name w:val="297CEC44126A49C69CBF3EB1D7184CC4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2">
    <w:name w:val="D0D97B5625644DE5A1906C756BFF5463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3">
    <w:name w:val="3EE0B762C8BF4DAD94F1F622427A318B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4">
    <w:name w:val="A1ECC7596BD04823B5D50D5E63020F87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5">
    <w:name w:val="93ACEB926D81478E8FAC2D6C6E072DC2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6">
    <w:name w:val="77725427714E48879113ACAF23D4B10D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7">
    <w:name w:val="BA125801EC6F4C1497367DF623C2A27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8">
    <w:name w:val="251CA061733446C99095BE7B1A9DF1B4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9">
    <w:name w:val="4D755825374241D3AC121EF1CCF4F4A7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0">
    <w:name w:val="297CEC44126A49C69CBF3EB1D7184CC4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1">
    <w:name w:val="D0D97B5625644DE5A1906C756BFF5463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2">
    <w:name w:val="3EE0B762C8BF4DAD94F1F622427A318B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3">
    <w:name w:val="A1ECC7596BD04823B5D50D5E63020F87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4">
    <w:name w:val="93ACEB926D81478E8FAC2D6C6E072DC2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5">
    <w:name w:val="77725427714E48879113ACAF23D4B10D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6">
    <w:name w:val="BA125801EC6F4C1497367DF623C2A2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7">
    <w:name w:val="251CA061733446C99095BE7B1A9DF1B4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8">
    <w:name w:val="390883F227854B19A2AE5E79A1D736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9">
    <w:name w:val="4D755825374241D3AC121EF1CCF4F4A7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0">
    <w:name w:val="297CEC44126A49C69CBF3EB1D7184CC4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1">
    <w:name w:val="D0D97B5625644DE5A1906C756BFF5463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2">
    <w:name w:val="3EE0B762C8BF4DAD94F1F622427A318B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3">
    <w:name w:val="A1ECC7596BD04823B5D50D5E63020F87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4">
    <w:name w:val="93ACEB926D81478E8FAC2D6C6E072DC2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5">
    <w:name w:val="77725427714E48879113ACAF23D4B10D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6">
    <w:name w:val="BA125801EC6F4C1497367DF623C2A2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7">
    <w:name w:val="251CA061733446C99095BE7B1A9DF1B4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8">
    <w:name w:val="390883F227854B19A2AE5E79A1D736B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9">
    <w:name w:val="4D755825374241D3AC121EF1CCF4F4A7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0">
    <w:name w:val="297CEC44126A49C69CBF3EB1D7184CC4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1">
    <w:name w:val="D0D97B5625644DE5A1906C756BFF5463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2">
    <w:name w:val="3EE0B762C8BF4DAD94F1F622427A318B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3">
    <w:name w:val="A1ECC7596BD04823B5D50D5E63020F87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4">
    <w:name w:val="93ACEB926D81478E8FAC2D6C6E072DC2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5">
    <w:name w:val="77725427714E48879113ACAF23D4B10D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6">
    <w:name w:val="BA125801EC6F4C1497367DF623C2A27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7">
    <w:name w:val="251CA061733446C99095BE7B1A9DF1B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8">
    <w:name w:val="390883F227854B19A2AE5E79A1D736B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9">
    <w:name w:val="720E163DF7974AEDA21DF6C9964922A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0">
    <w:name w:val="C24DA71E2E024FE6A08F374681DA1F9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1">
    <w:name w:val="51BB0203B4F643A68B7D8EB6ECD1802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2">
    <w:name w:val="7B1A0DF632F4412099AE5EA809E470C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3">
    <w:name w:val="92B4287385094FB88DD91A2F48129A7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4">
    <w:name w:val="32FDF95D7C9A474B9A4DA3CB12443C8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5">
    <w:name w:val="5AFDE8CFE20A4BC69713ABBE434962F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6">
    <w:name w:val="7126C96B44D240A7A8EB3DA40010C00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7">
    <w:name w:val="00FF8E88E1EF481F9F44828B6951642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8">
    <w:name w:val="A8F9F7950B084A4A8724DCD5A83E6BE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9">
    <w:name w:val="F20FC3C001864877AEE0CAB5797F431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0">
    <w:name w:val="EE9B9A1DA9CB4321AE89F8C61B15382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1">
    <w:name w:val="DF3239443E35406AB39354839073C1E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2">
    <w:name w:val="A2D22DD3223A4A599E869BAF808B28A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3">
    <w:name w:val="9BCA2837E6CA44FFAC0EBD235CCA397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4">
    <w:name w:val="506291CAE4EC4C87B1F123A6B691DED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5">
    <w:name w:val="FEDE7D34570A47DFB81B678888D2DFB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6">
    <w:name w:val="D718868F1F9041349D419A8D9882103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7">
    <w:name w:val="73C5464E058E4731A682B946608F2C0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8">
    <w:name w:val="93B6EE8247FB4ECA83E8A0F25378109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9">
    <w:name w:val="FB141438DDE84E5994C5F2A1E7D2BDF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0">
    <w:name w:val="96093E38F059455A802D9A65C67B451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1">
    <w:name w:val="66DD974B76054B8BA751FDBB9A6BBFE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2">
    <w:name w:val="511107165FAA496DB25473A57CBCF7A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3">
    <w:name w:val="BB668EEA353C4387ACBCA86265322C9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4">
    <w:name w:val="D992178CD8624E098F17DFF381ABFCC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5">
    <w:name w:val="F62510FE7AC84368B8A0FB58A96B529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6">
    <w:name w:val="0CB03CC8D0F345DA9C157F9AC8CC655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7">
    <w:name w:val="2CA74D8F97F84710A2FC20378E8A197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8">
    <w:name w:val="B3889A1D6C6D49F6A5B3A64EA1D440E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9">
    <w:name w:val="3EB3B1A547B244D086215B467DEF700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00">
    <w:name w:val="3EB8E0E28FD04B56B6752D855184DBE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01">
    <w:name w:val="53DFECFFA1F242DBB447EC1D1A235DB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02">
    <w:name w:val="A2CA24BEF4A941BFA2D985D11B7F6E0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03">
    <w:name w:val="DF3239443E35406AB39354839073C1E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4">
    <w:name w:val="A2D22DD3223A4A599E869BAF808B28A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5">
    <w:name w:val="9BCA2837E6CA44FFAC0EBD235CCA397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6">
    <w:name w:val="506291CAE4EC4C87B1F123A6B691DED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7">
    <w:name w:val="FEDE7D34570A47DFB81B678888D2DFB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8">
    <w:name w:val="D718868F1F9041349D419A8D9882103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9">
    <w:name w:val="73C5464E058E4731A682B946608F2C0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0">
    <w:name w:val="93B6EE8247FB4ECA83E8A0F25378109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1">
    <w:name w:val="FB141438DDE84E5994C5F2A1E7D2BDF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2">
    <w:name w:val="96093E38F059455A802D9A65C67B451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3">
    <w:name w:val="66DD974B76054B8BA751FDBB9A6BBFE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4">
    <w:name w:val="511107165FAA496DB25473A57CBCF7A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5">
    <w:name w:val="BB668EEA353C4387ACBCA86265322C9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6">
    <w:name w:val="D992178CD8624E098F17DFF381ABFCC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7">
    <w:name w:val="F62510FE7AC84368B8A0FB58A96B529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8">
    <w:name w:val="0CB03CC8D0F345DA9C157F9AC8CC655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9">
    <w:name w:val="2CA74D8F97F84710A2FC20378E8A197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0">
    <w:name w:val="B3889A1D6C6D49F6A5B3A64EA1D440E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1">
    <w:name w:val="3EB3B1A547B244D086215B467DEF700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2">
    <w:name w:val="3EB8E0E28FD04B56B6752D855184DBE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3">
    <w:name w:val="53DFECFFA1F242DBB447EC1D1A235DB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4">
    <w:name w:val="A2CA24BEF4A941BFA2D985D11B7F6E0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5">
    <w:name w:val="BC0FC6EF243B4AE3970248BADEC9F86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26">
    <w:name w:val="83F79C437A534DB59725386C3566683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27">
    <w:name w:val="BBCDA534864B459ABAF0002560EEE99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28">
    <w:name w:val="4E4AE8B4D5234833ADD3D7D6A625476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29">
    <w:name w:val="6DB97D833E7342B78E6A2D912C0C1A0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0">
    <w:name w:val="F5009BBB4D79452DB4EC8D8E0C7AA78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1">
    <w:name w:val="542D2021572147DC817609A37EFF0F0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2">
    <w:name w:val="0ED5928D4F3F41F9858746D22823A36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3">
    <w:name w:val="0077081B68C64200BFCDC6C8EDEA01D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4">
    <w:name w:val="973BCB5FE2D2439F8F915703E6BEF99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5">
    <w:name w:val="352D3348F4984E338C4D3A6C4E7C099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6">
    <w:name w:val="FCE5233706E846968A6C4EBC6A0EBDF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7">
    <w:name w:val="9D5770255D17487B8F70899AFD6C328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8">
    <w:name w:val="A58703387E2B48CFBAB920B1DD67197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9">
    <w:name w:val="FD338F29773B46159EFBBD6E024957C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0">
    <w:name w:val="A5D5F217EC35457A8CF0FA7EFA0EE50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1">
    <w:name w:val="4A58333CA5BE4D34B29DB85E4E0F64A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2">
    <w:name w:val="B5F7DD0EE0A0458FAECB42C3BAE4CE8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3">
    <w:name w:val="FFD0B789CBAB4B4EB25C684617255CA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4">
    <w:name w:val="7D7C4BD0BAF04E69BAD0D0075880E22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5">
    <w:name w:val="56D71CCE10E440279560CC26A1E7568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6">
    <w:name w:val="AEB3CA591CE84354B5DBAD88AF8027C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7">
    <w:name w:val="393714838A35483E8DE08550093BB33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8">
    <w:name w:val="3816BA7A2E8645F8937B430AA477D43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9">
    <w:name w:val="32FB3F7C6ACE4F37930A55917D1C3A5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0">
    <w:name w:val="431BE7D69571407BBDDACA61A23A409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1">
    <w:name w:val="25D4EEC91D2A49538E9B72B3F948408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2">
    <w:name w:val="DB7F2C9107B44723A555AA9E78686EE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3">
    <w:name w:val="5D03AD0B32C4458AB8EE654AADB2833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4">
    <w:name w:val="3DD3DF92CD384553BF25C8450543D5C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5">
    <w:name w:val="0C3D75C66B9449F48A93094F88933E1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6">
    <w:name w:val="FAB2C581C460425B8C6993C929C75B9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7">
    <w:name w:val="7C7942928BCC49FD9571D742E06F603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8">
    <w:name w:val="C607FD152BD849BE95023F5BC0FFD52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9">
    <w:name w:val="AD325847B4554B95998EAEDED967D0B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60">
    <w:name w:val="393714838A35483E8DE08550093BB33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1">
    <w:name w:val="3DD3DF92CD384553BF25C8450543D5C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2">
    <w:name w:val="0C3D75C66B9449F48A93094F88933E1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3">
    <w:name w:val="FAB2C581C460425B8C6993C929C75B9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4">
    <w:name w:val="7C7942928BCC49FD9571D742E06F603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5">
    <w:name w:val="C607FD152BD849BE95023F5BC0FFD52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6">
    <w:name w:val="AD325847B4554B95998EAEDED967D0B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7">
    <w:name w:val="93B6EE8247FB4ECA83E8A0F25378109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8">
    <w:name w:val="FB141438DDE84E5994C5F2A1E7D2BDF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9">
    <w:name w:val="96093E38F059455A802D9A65C67B451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0">
    <w:name w:val="66DD974B76054B8BA751FDBB9A6BBFE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1">
    <w:name w:val="511107165FAA496DB25473A57CBCF7A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2">
    <w:name w:val="BB668EEA353C4387ACBCA86265322C9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3">
    <w:name w:val="D992178CD8624E098F17DFF381ABFCC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4">
    <w:name w:val="F62510FE7AC84368B8A0FB58A96B529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5">
    <w:name w:val="0CB03CC8D0F345DA9C157F9AC8CC655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6">
    <w:name w:val="2CA74D8F97F84710A2FC20378E8A197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7">
    <w:name w:val="B3889A1D6C6D49F6A5B3A64EA1D440E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8">
    <w:name w:val="3EB3B1A547B244D086215B467DEF700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9">
    <w:name w:val="3EB8E0E28FD04B56B6752D855184DBE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0">
    <w:name w:val="53DFECFFA1F242DBB447EC1D1A235DB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1">
    <w:name w:val="A2CA24BEF4A941BFA2D985D11B7F6E0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2">
    <w:name w:val="A196E19F716E4EE8BC4FC4ED4DF4E59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83">
    <w:name w:val="FA0A3332EB4643399972A695AA12283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84">
    <w:name w:val="188BA22C8E954D7680AC3CDF834A976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85">
    <w:name w:val="393714838A35483E8DE08550093BB33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6">
    <w:name w:val="3DD3DF92CD384553BF25C8450543D5C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7">
    <w:name w:val="0C3D75C66B9449F48A93094F88933E1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8">
    <w:name w:val="FAB2C581C460425B8C6993C929C75B9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9">
    <w:name w:val="7C7942928BCC49FD9571D742E06F603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0">
    <w:name w:val="C607FD152BD849BE95023F5BC0FFD52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1">
    <w:name w:val="AD325847B4554B95998EAEDED967D0B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2">
    <w:name w:val="FB141438DDE84E5994C5F2A1E7D2BDF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3">
    <w:name w:val="96093E38F059455A802D9A65C67B451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4">
    <w:name w:val="66DD974B76054B8BA751FDBB9A6BBFE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5">
    <w:name w:val="511107165FAA496DB25473A57CBCF7A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6">
    <w:name w:val="BB668EEA353C4387ACBCA86265322C9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7">
    <w:name w:val="D992178CD8624E098F17DFF381ABFCC8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8">
    <w:name w:val="F62510FE7AC84368B8A0FB58A96B529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9">
    <w:name w:val="0CB03CC8D0F345DA9C157F9AC8CC655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0">
    <w:name w:val="2CA74D8F97F84710A2FC20378E8A197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1">
    <w:name w:val="B3889A1D6C6D49F6A5B3A64EA1D440E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2">
    <w:name w:val="3EB3B1A547B244D086215B467DEF700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3">
    <w:name w:val="3EB8E0E28FD04B56B6752D855184DBE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4">
    <w:name w:val="53DFECFFA1F242DBB447EC1D1A235DB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5">
    <w:name w:val="A2CA24BEF4A941BFA2D985D11B7F6E0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6">
    <w:name w:val="A196E19F716E4EE8BC4FC4ED4DF4E59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7">
    <w:name w:val="FA0A3332EB4643399972A695AA12283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8">
    <w:name w:val="188BA22C8E954D7680AC3CDF834A976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9">
    <w:name w:val="393714838A35483E8DE08550093BB33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0">
    <w:name w:val="3DD3DF92CD384553BF25C8450543D5C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1">
    <w:name w:val="0C3D75C66B9449F48A93094F88933E1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2">
    <w:name w:val="FAB2C581C460425B8C6993C929C75B9A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3">
    <w:name w:val="7C7942928BCC49FD9571D742E06F603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4">
    <w:name w:val="C607FD152BD849BE95023F5BC0FFD52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5">
    <w:name w:val="AD325847B4554B95998EAEDED967D0B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6">
    <w:name w:val="FB141438DDE84E5994C5F2A1E7D2BDF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7">
    <w:name w:val="96093E38F059455A802D9A65C67B4510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8">
    <w:name w:val="66DD974B76054B8BA751FDBB9A6BBFE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9">
    <w:name w:val="511107165FAA496DB25473A57CBCF7A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0">
    <w:name w:val="BB668EEA353C4387ACBCA86265322C9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1">
    <w:name w:val="D992178CD8624E098F17DFF381ABFCC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2">
    <w:name w:val="F62510FE7AC84368B8A0FB58A96B529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3">
    <w:name w:val="0CB03CC8D0F345DA9C157F9AC8CC655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4">
    <w:name w:val="2CA74D8F97F84710A2FC20378E8A197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5">
    <w:name w:val="B3889A1D6C6D49F6A5B3A64EA1D440E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6">
    <w:name w:val="3EB3B1A547B244D086215B467DEF700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7">
    <w:name w:val="3EB8E0E28FD04B56B6752D855184DBE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8">
    <w:name w:val="53DFECFFA1F242DBB447EC1D1A235DB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9">
    <w:name w:val="A2CA24BEF4A941BFA2D985D11B7F6E0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0">
    <w:name w:val="A196E19F716E4EE8BC4FC4ED4DF4E59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1">
    <w:name w:val="FA0A3332EB4643399972A695AA12283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2">
    <w:name w:val="188BA22C8E954D7680AC3CDF834A976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3">
    <w:name w:val="E796ACA336C64FCABA1871D2EC8997E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4">
    <w:name w:val="393714838A35483E8DE08550093BB33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5">
    <w:name w:val="3DD3DF92CD384553BF25C8450543D5C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6">
    <w:name w:val="0C3D75C66B9449F48A93094F88933E1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7">
    <w:name w:val="FAB2C581C460425B8C6993C929C75B9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8">
    <w:name w:val="7C7942928BCC49FD9571D742E06F603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9">
    <w:name w:val="C607FD152BD849BE95023F5BC0FFD52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0">
    <w:name w:val="AD325847B4554B95998EAEDED967D0BD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1">
    <w:name w:val="FB141438DDE84E5994C5F2A1E7D2BDF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2">
    <w:name w:val="96093E38F059455A802D9A65C67B4510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3">
    <w:name w:val="66DD974B76054B8BA751FDBB9A6BBFE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4">
    <w:name w:val="511107165FAA496DB25473A57CBCF7A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5">
    <w:name w:val="BB668EEA353C4387ACBCA86265322C9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6">
    <w:name w:val="D992178CD8624E098F17DFF381ABFCC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7">
    <w:name w:val="F62510FE7AC84368B8A0FB58A96B529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8">
    <w:name w:val="0CB03CC8D0F345DA9C157F9AC8CC655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9">
    <w:name w:val="2CA74D8F97F84710A2FC20378E8A1977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0">
    <w:name w:val="B3889A1D6C6D49F6A5B3A64EA1D440E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1">
    <w:name w:val="3EB3B1A547B244D086215B467DEF700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2">
    <w:name w:val="3EB8E0E28FD04B56B6752D855184DBE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3">
    <w:name w:val="53DFECFFA1F242DBB447EC1D1A235DB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4">
    <w:name w:val="A2CA24BEF4A941BFA2D985D11B7F6E0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5">
    <w:name w:val="A196E19F716E4EE8BC4FC4ED4DF4E59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6">
    <w:name w:val="FA0A3332EB4643399972A695AA12283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7">
    <w:name w:val="188BA22C8E954D7680AC3CDF834A976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8">
    <w:name w:val="E796ACA336C64FCABA1871D2EC8997E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9">
    <w:name w:val="393714838A35483E8DE08550093BB33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0">
    <w:name w:val="3DD3DF92CD384553BF25C8450543D5CA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1">
    <w:name w:val="0C3D75C66B9449F48A93094F88933E17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2">
    <w:name w:val="FAB2C581C460425B8C6993C929C75B9A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3">
    <w:name w:val="7C7942928BCC49FD9571D742E06F603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4">
    <w:name w:val="C607FD152BD849BE95023F5BC0FFD52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5">
    <w:name w:val="AD325847B4554B95998EAEDED967D0BD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6">
    <w:name w:val="FB141438DDE84E5994C5F2A1E7D2BDF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7">
    <w:name w:val="96093E38F059455A802D9A65C67B4510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8">
    <w:name w:val="66DD974B76054B8BA751FDBB9A6BBFE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9">
    <w:name w:val="511107165FAA496DB25473A57CBCF7A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0">
    <w:name w:val="BB668EEA353C4387ACBCA86265322C9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1">
    <w:name w:val="D992178CD8624E098F17DFF381ABFCC8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2">
    <w:name w:val="F62510FE7AC84368B8A0FB58A96B529E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3">
    <w:name w:val="0CB03CC8D0F345DA9C157F9AC8CC655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4">
    <w:name w:val="2CA74D8F97F84710A2FC20378E8A1977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5">
    <w:name w:val="B3889A1D6C6D49F6A5B3A64EA1D440E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6">
    <w:name w:val="3EB3B1A547B244D086215B467DEF700E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7">
    <w:name w:val="3EB8E0E28FD04B56B6752D855184DBE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8">
    <w:name w:val="53DFECFFA1F242DBB447EC1D1A235DBE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9">
    <w:name w:val="A2CA24BEF4A941BFA2D985D11B7F6E0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0">
    <w:name w:val="A196E19F716E4EE8BC4FC4ED4DF4E59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1">
    <w:name w:val="FA0A3332EB4643399972A695AA12283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2">
    <w:name w:val="188BA22C8E954D7680AC3CDF834A976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3">
    <w:name w:val="E796ACA336C64FCABA1871D2EC8997E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4">
    <w:name w:val="393714838A35483E8DE08550093BB3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5">
    <w:name w:val="3DD3DF92CD384553BF25C8450543D5C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6">
    <w:name w:val="0C3D75C66B9449F48A93094F88933E17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7">
    <w:name w:val="FAB2C581C460425B8C6993C929C75B9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8">
    <w:name w:val="7C7942928BCC49FD9571D742E06F60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9">
    <w:name w:val="C607FD152BD849BE95023F5BC0FFD52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0">
    <w:name w:val="AD325847B4554B95998EAEDED967D0B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1">
    <w:name w:val="FB141438DDE84E5994C5F2A1E7D2BDF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2">
    <w:name w:val="96093E38F059455A802D9A65C67B451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3">
    <w:name w:val="66DD974B76054B8BA751FDBB9A6BBFE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4">
    <w:name w:val="511107165FAA496DB25473A57CBCF7A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5">
    <w:name w:val="BB668EEA353C4387ACBCA86265322C9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6">
    <w:name w:val="D992178CD8624E098F17DFF381ABFCC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7">
    <w:name w:val="F62510FE7AC84368B8A0FB58A96B529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8">
    <w:name w:val="0CB03CC8D0F345DA9C157F9AC8CC655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9">
    <w:name w:val="2CA74D8F97F84710A2FC20378E8A197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0">
    <w:name w:val="B3889A1D6C6D49F6A5B3A64EA1D440E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1">
    <w:name w:val="3EB3B1A547B244D086215B467DEF700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2">
    <w:name w:val="3EB8E0E28FD04B56B6752D855184DBE5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3">
    <w:name w:val="53DFECFFA1F242DBB447EC1D1A235DB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4">
    <w:name w:val="A2CA24BEF4A941BFA2D985D11B7F6E0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5">
    <w:name w:val="A196E19F716E4EE8BC4FC4ED4DF4E59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6">
    <w:name w:val="FA0A3332EB4643399972A695AA12283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7">
    <w:name w:val="188BA22C8E954D7680AC3CDF834A976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8">
    <w:name w:val="E796ACA336C64FCABA1871D2EC8997E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9">
    <w:name w:val="393714838A35483E8DE08550093BB3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0">
    <w:name w:val="3DD3DF92CD384553BF25C8450543D5C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1">
    <w:name w:val="0C3D75C66B9449F48A93094F88933E1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2">
    <w:name w:val="FAB2C581C460425B8C6993C929C75B9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3">
    <w:name w:val="7C7942928BCC49FD9571D742E06F60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4">
    <w:name w:val="C607FD152BD849BE95023F5BC0FFD52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5">
    <w:name w:val="AD325847B4554B95998EAEDED967D0B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6">
    <w:name w:val="FB141438DDE84E5994C5F2A1E7D2BDF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7">
    <w:name w:val="96093E38F059455A802D9A65C67B451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8">
    <w:name w:val="66DD974B76054B8BA751FDBB9A6BBFE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9">
    <w:name w:val="511107165FAA496DB25473A57CBCF7A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0">
    <w:name w:val="BB668EEA353C4387ACBCA86265322C9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1">
    <w:name w:val="D992178CD8624E098F17DFF381ABFCC8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2">
    <w:name w:val="F62510FE7AC84368B8A0FB58A96B529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3">
    <w:name w:val="0CB03CC8D0F345DA9C157F9AC8CC655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4">
    <w:name w:val="2CA74D8F97F84710A2FC20378E8A1977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5">
    <w:name w:val="B3889A1D6C6D49F6A5B3A64EA1D440E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6">
    <w:name w:val="3EB3B1A547B244D086215B467DEF700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7">
    <w:name w:val="3EB8E0E28FD04B56B6752D855184DBE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8">
    <w:name w:val="53DFECFFA1F242DBB447EC1D1A235DB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9">
    <w:name w:val="A2CA24BEF4A941BFA2D985D11B7F6E0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0">
    <w:name w:val="A196E19F716E4EE8BC4FC4ED4DF4E59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1">
    <w:name w:val="FA0A3332EB4643399972A695AA12283C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2">
    <w:name w:val="188BA22C8E954D7680AC3CDF834A976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3">
    <w:name w:val="E796ACA336C64FCABA1871D2EC8997E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4">
    <w:name w:val="1CB64E3F420A44A18C09D570B42F8C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735">
    <w:name w:val="393714838A35483E8DE08550093BB33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6">
    <w:name w:val="3DD3DF92CD384553BF25C8450543D5C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7">
    <w:name w:val="0C3D75C66B9449F48A93094F88933E17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8">
    <w:name w:val="FAB2C581C460425B8C6993C929C75B9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9">
    <w:name w:val="7C7942928BCC49FD9571D742E06F603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0">
    <w:name w:val="C607FD152BD849BE95023F5BC0FFD52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1">
    <w:name w:val="AD325847B4554B95998EAEDED967D0B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2">
    <w:name w:val="FB141438DDE84E5994C5F2A1E7D2BDF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3">
    <w:name w:val="96093E38F059455A802D9A65C67B451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4">
    <w:name w:val="66DD974B76054B8BA751FDBB9A6BBFE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5">
    <w:name w:val="511107165FAA496DB25473A57CBCF7A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6">
    <w:name w:val="BB668EEA353C4387ACBCA86265322C9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7">
    <w:name w:val="D992178CD8624E098F17DFF381ABFCC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8">
    <w:name w:val="F62510FE7AC84368B8A0FB58A96B529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9">
    <w:name w:val="0CB03CC8D0F345DA9C157F9AC8CC655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0">
    <w:name w:val="2CA74D8F97F84710A2FC20378E8A197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1">
    <w:name w:val="B3889A1D6C6D49F6A5B3A64EA1D440E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2">
    <w:name w:val="3EB3B1A547B244D086215B467DEF700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3">
    <w:name w:val="3EB8E0E28FD04B56B6752D855184DBE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4">
    <w:name w:val="53DFECFFA1F242DBB447EC1D1A235DB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5">
    <w:name w:val="A2CA24BEF4A941BFA2D985D11B7F6E0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6">
    <w:name w:val="A196E19F716E4EE8BC4FC4ED4DF4E59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7">
    <w:name w:val="FA0A3332EB4643399972A695AA12283C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8">
    <w:name w:val="188BA22C8E954D7680AC3CDF834A976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9">
    <w:name w:val="E796ACA336C64FCABA1871D2EC8997E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0">
    <w:name w:val="1CB64E3F420A44A18C09D570B42F8CA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1">
    <w:name w:val="393714838A35483E8DE08550093BB33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2">
    <w:name w:val="3DD3DF92CD384553BF25C8450543D5C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3">
    <w:name w:val="0C3D75C66B9449F48A93094F88933E1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4">
    <w:name w:val="FAB2C581C460425B8C6993C929C75B9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5">
    <w:name w:val="7C7942928BCC49FD9571D742E06F603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6">
    <w:name w:val="C607FD152BD849BE95023F5BC0FFD52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7">
    <w:name w:val="AD325847B4554B95998EAEDED967D0B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8">
    <w:name w:val="FB141438DDE84E5994C5F2A1E7D2BDF3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9">
    <w:name w:val="96093E38F059455A802D9A65C67B451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0">
    <w:name w:val="66DD974B76054B8BA751FDBB9A6BBFE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1">
    <w:name w:val="511107165FAA496DB25473A57CBCF7A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2">
    <w:name w:val="BB668EEA353C4387ACBCA86265322C9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3">
    <w:name w:val="D992178CD8624E098F17DFF381ABFCC8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4">
    <w:name w:val="F62510FE7AC84368B8A0FB58A96B529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5">
    <w:name w:val="0CB03CC8D0F345DA9C157F9AC8CC6551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6">
    <w:name w:val="2CA74D8F97F84710A2FC20378E8A1977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7">
    <w:name w:val="B3889A1D6C6D49F6A5B3A64EA1D440E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8">
    <w:name w:val="3EB3B1A547B244D086215B467DEF700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9">
    <w:name w:val="3EB8E0E28FD04B56B6752D855184DBE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0">
    <w:name w:val="53DFECFFA1F242DBB447EC1D1A235DB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1">
    <w:name w:val="A2CA24BEF4A941BFA2D985D11B7F6E0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2">
    <w:name w:val="A196E19F716E4EE8BC4FC4ED4DF4E59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3">
    <w:name w:val="FA0A3332EB4643399972A695AA12283C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4">
    <w:name w:val="188BA22C8E954D7680AC3CDF834A976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5">
    <w:name w:val="E796ACA336C64FCABA1871D2EC8997E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6">
    <w:name w:val="1CB64E3F420A44A18C09D570B42F8CA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7">
    <w:name w:val="393714838A35483E8DE08550093BB331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8">
    <w:name w:val="3DD3DF92CD384553BF25C8450543D5C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9">
    <w:name w:val="0C3D75C66B9449F48A93094F88933E17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0">
    <w:name w:val="FAB2C581C460425B8C6993C929C75B9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1">
    <w:name w:val="7C7942928BCC49FD9571D742E06F6031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2">
    <w:name w:val="C607FD152BD849BE95023F5BC0FFD52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3">
    <w:name w:val="AD325847B4554B95998EAEDED967D0B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4">
    <w:name w:val="FB141438DDE84E5994C5F2A1E7D2BDF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5">
    <w:name w:val="96093E38F059455A802D9A65C67B4510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6">
    <w:name w:val="66DD974B76054B8BA751FDBB9A6BBFEB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7">
    <w:name w:val="511107165FAA496DB25473A57CBCF7AB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8">
    <w:name w:val="BB668EEA353C4387ACBCA86265322C9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9">
    <w:name w:val="D992178CD8624E098F17DFF381ABFCC8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0">
    <w:name w:val="F62510FE7AC84368B8A0FB58A96B529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1">
    <w:name w:val="0CB03CC8D0F345DA9C157F9AC8CC6551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2">
    <w:name w:val="2CA74D8F97F84710A2FC20378E8A1977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3">
    <w:name w:val="B3889A1D6C6D49F6A5B3A64EA1D440E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4">
    <w:name w:val="3EB3B1A547B244D086215B467DEF700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5">
    <w:name w:val="3EB8E0E28FD04B56B6752D855184DBE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6">
    <w:name w:val="53DFECFFA1F242DBB447EC1D1A235DB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7">
    <w:name w:val="A2CA24BEF4A941BFA2D985D11B7F6E0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8">
    <w:name w:val="A196E19F716E4EE8BC4FC4ED4DF4E59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9">
    <w:name w:val="FA0A3332EB4643399972A695AA12283C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0">
    <w:name w:val="188BA22C8E954D7680AC3CDF834A976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1">
    <w:name w:val="E796ACA336C64FCABA1871D2EC8997E9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2">
    <w:name w:val="1CB64E3F420A44A18C09D570B42F8CA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3">
    <w:name w:val="393714838A35483E8DE08550093BB331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4">
    <w:name w:val="3DD3DF92CD384553BF25C8450543D5C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5">
    <w:name w:val="0C3D75C66B9449F48A93094F88933E17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6">
    <w:name w:val="FAB2C581C460425B8C6993C929C75B9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7">
    <w:name w:val="7C7942928BCC49FD9571D742E06F6031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8">
    <w:name w:val="C607FD152BD849BE95023F5BC0FFD52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9">
    <w:name w:val="AD325847B4554B95998EAEDED967D0BD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0">
    <w:name w:val="FB141438DDE84E5994C5F2A1E7D2BDF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1">
    <w:name w:val="96093E38F059455A802D9A65C67B4510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2">
    <w:name w:val="66DD974B76054B8BA751FDBB9A6BBFEB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3">
    <w:name w:val="511107165FAA496DB25473A57CBCF7AB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4">
    <w:name w:val="BB668EEA353C4387ACBCA86265322C95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5">
    <w:name w:val="D992178CD8624E098F17DFF381ABFCC8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6">
    <w:name w:val="F62510FE7AC84368B8A0FB58A96B529E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7">
    <w:name w:val="0CB03CC8D0F345DA9C157F9AC8CC6551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8">
    <w:name w:val="2CA74D8F97F84710A2FC20378E8A197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9">
    <w:name w:val="B3889A1D6C6D49F6A5B3A64EA1D440E5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0">
    <w:name w:val="3EB3B1A547B244D086215B467DEF700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1">
    <w:name w:val="3EB8E0E28FD04B56B6752D855184DBE5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2">
    <w:name w:val="53DFECFFA1F242DBB447EC1D1A235DBE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3">
    <w:name w:val="A2CA24BEF4A941BFA2D985D11B7F6E0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4">
    <w:name w:val="A196E19F716E4EE8BC4FC4ED4DF4E59E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5">
    <w:name w:val="FA0A3332EB4643399972A695AA12283C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6">
    <w:name w:val="188BA22C8E954D7680AC3CDF834A976F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7">
    <w:name w:val="E796ACA336C64FCABA1871D2EC8997E9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8">
    <w:name w:val="1CB64E3F420A44A18C09D570B42F8CA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9">
    <w:name w:val="393714838A35483E8DE08550093BB331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0">
    <w:name w:val="3DD3DF92CD384553BF25C8450543D5CA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1">
    <w:name w:val="0C3D75C66B9449F48A93094F88933E1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2">
    <w:name w:val="FAB2C581C460425B8C6993C929C75B9A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3">
    <w:name w:val="7C7942928BCC49FD9571D742E06F6031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4">
    <w:name w:val="C607FD152BD849BE95023F5BC0FFD52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5">
    <w:name w:val="AD325847B4554B95998EAEDED967D0BD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6">
    <w:name w:val="FB141438DDE84E5994C5F2A1E7D2BDF3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7">
    <w:name w:val="96093E38F059455A802D9A65C67B4510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8">
    <w:name w:val="66DD974B76054B8BA751FDBB9A6BBFEB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9">
    <w:name w:val="511107165FAA496DB25473A57CBCF7AB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0">
    <w:name w:val="BB668EEA353C4387ACBCA86265322C95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1">
    <w:name w:val="D992178CD8624E098F17DFF381ABFCC8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2">
    <w:name w:val="F62510FE7AC84368B8A0FB58A96B529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3">
    <w:name w:val="0CB03CC8D0F345DA9C157F9AC8CC6551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4">
    <w:name w:val="2CA74D8F97F84710A2FC20378E8A197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5">
    <w:name w:val="B3889A1D6C6D49F6A5B3A64EA1D440E5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6">
    <w:name w:val="3EB3B1A547B244D086215B467DEF700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7">
    <w:name w:val="3EB8E0E28FD04B56B6752D855184DBE5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8">
    <w:name w:val="53DFECFFA1F242DBB447EC1D1A235DB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9">
    <w:name w:val="A2CA24BEF4A941BFA2D985D11B7F6E06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0">
    <w:name w:val="A196E19F716E4EE8BC4FC4ED4DF4E59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1">
    <w:name w:val="FA0A3332EB4643399972A695AA12283C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2">
    <w:name w:val="188BA22C8E954D7680AC3CDF834A976F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3">
    <w:name w:val="E796ACA336C64FCABA1871D2EC8997E9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4">
    <w:name w:val="1CB64E3F420A44A18C09D570B42F8CA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5">
    <w:name w:val="C0B6F704588C4FC8B32C7FD97DC5CF7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866">
    <w:name w:val="3DD3DF92CD384553BF25C8450543D5CA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7">
    <w:name w:val="0C3D75C66B9449F48A93094F88933E1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8">
    <w:name w:val="FAB2C581C460425B8C6993C929C75B9A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9">
    <w:name w:val="7C7942928BCC49FD9571D742E06F6031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0">
    <w:name w:val="C607FD152BD849BE95023F5BC0FFD52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1">
    <w:name w:val="AD325847B4554B95998EAEDED967D0BD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2">
    <w:name w:val="FB141438DDE84E5994C5F2A1E7D2BDF3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3">
    <w:name w:val="96093E38F059455A802D9A65C67B4510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4">
    <w:name w:val="66DD974B76054B8BA751FDBB9A6BBFEB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5">
    <w:name w:val="511107165FAA496DB25473A57CBCF7AB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6">
    <w:name w:val="BB668EEA353C4387ACBCA86265322C95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7">
    <w:name w:val="D992178CD8624E098F17DFF381ABFCC8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8">
    <w:name w:val="F62510FE7AC84368B8A0FB58A96B529E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9">
    <w:name w:val="0CB03CC8D0F345DA9C157F9AC8CC6551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0">
    <w:name w:val="2CA74D8F97F84710A2FC20378E8A1977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1">
    <w:name w:val="B3889A1D6C6D49F6A5B3A64EA1D440E5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2">
    <w:name w:val="3EB3B1A547B244D086215B467DEF700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3">
    <w:name w:val="3EB8E0E28FD04B56B6752D855184DBE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4">
    <w:name w:val="53DFECFFA1F242DBB447EC1D1A235DBE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5">
    <w:name w:val="A2CA24BEF4A941BFA2D985D11B7F6E0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6">
    <w:name w:val="A196E19F716E4EE8BC4FC4ED4DF4E59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7">
    <w:name w:val="FA0A3332EB4643399972A695AA12283C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8">
    <w:name w:val="188BA22C8E954D7680AC3CDF834A976F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9">
    <w:name w:val="E796ACA336C64FCABA1871D2EC8997E9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0">
    <w:name w:val="1CB64E3F420A44A18C09D570B42F8CA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1">
    <w:name w:val="C0B6F704588C4FC8B32C7FD97DC5CF7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2">
    <w:name w:val="3DD3DF92CD384553BF25C8450543D5C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3">
    <w:name w:val="0C3D75C66B9449F48A93094F88933E17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4">
    <w:name w:val="FAB2C581C460425B8C6993C929C75B9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5">
    <w:name w:val="7C7942928BCC49FD9571D742E06F6031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6">
    <w:name w:val="C607FD152BD849BE95023F5BC0FFD524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7">
    <w:name w:val="AD325847B4554B95998EAEDED967D0BD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8">
    <w:name w:val="FB141438DDE84E5994C5F2A1E7D2BDF3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9">
    <w:name w:val="96093E38F059455A802D9A65C67B4510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0">
    <w:name w:val="66DD974B76054B8BA751FDBB9A6BBFEB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1">
    <w:name w:val="511107165FAA496DB25473A57CBCF7AB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2">
    <w:name w:val="BB668EEA353C4387ACBCA86265322C95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3">
    <w:name w:val="D992178CD8624E098F17DFF381ABFCC8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4">
    <w:name w:val="F62510FE7AC84368B8A0FB58A96B529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5">
    <w:name w:val="0CB03CC8D0F345DA9C157F9AC8CC6551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6">
    <w:name w:val="2CA74D8F97F84710A2FC20378E8A197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7">
    <w:name w:val="B3889A1D6C6D49F6A5B3A64EA1D440E5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8">
    <w:name w:val="3EB3B1A547B244D086215B467DEF700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9">
    <w:name w:val="3EB8E0E28FD04B56B6752D855184DBE5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0">
    <w:name w:val="53DFECFFA1F242DBB447EC1D1A235DB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1">
    <w:name w:val="A2CA24BEF4A941BFA2D985D11B7F6E06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2">
    <w:name w:val="A196E19F716E4EE8BC4FC4ED4DF4E59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3">
    <w:name w:val="FA0A3332EB4643399972A695AA12283C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4">
    <w:name w:val="188BA22C8E954D7680AC3CDF834A976F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5">
    <w:name w:val="E796ACA336C64FCABA1871D2EC8997E9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6">
    <w:name w:val="1CB64E3F420A44A18C09D570B42F8CA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7">
    <w:name w:val="C0B6F704588C4FC8B32C7FD97DC5CF7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8">
    <w:name w:val="3DD3DF92CD384553BF25C8450543D5CA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9">
    <w:name w:val="0C3D75C66B9449F48A93094F88933E1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0">
    <w:name w:val="FAB2C581C460425B8C6993C929C75B9A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1">
    <w:name w:val="7C7942928BCC49FD9571D742E06F6031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2">
    <w:name w:val="C607FD152BD849BE95023F5BC0FFD52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3">
    <w:name w:val="AD325847B4554B95998EAEDED967D0BD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4">
    <w:name w:val="FB141438DDE84E5994C5F2A1E7D2BDF3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5">
    <w:name w:val="96093E38F059455A802D9A65C67B4510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6">
    <w:name w:val="66DD974B76054B8BA751FDBB9A6BBFEB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7">
    <w:name w:val="511107165FAA496DB25473A57CBCF7AB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8">
    <w:name w:val="BB668EEA353C4387ACBCA86265322C95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9">
    <w:name w:val="D992178CD8624E098F17DFF381ABFCC8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0">
    <w:name w:val="F62510FE7AC84368B8A0FB58A96B529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1">
    <w:name w:val="0CB03CC8D0F345DA9C157F9AC8CC6551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2">
    <w:name w:val="2CA74D8F97F84710A2FC20378E8A1977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3">
    <w:name w:val="B3889A1D6C6D49F6A5B3A64EA1D440E5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4">
    <w:name w:val="3EB3B1A547B244D086215B467DEF700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5">
    <w:name w:val="3EB8E0E28FD04B56B6752D855184DBE5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6">
    <w:name w:val="53DFECFFA1F242DBB447EC1D1A235DBE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7">
    <w:name w:val="A2CA24BEF4A941BFA2D985D11B7F6E0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8">
    <w:name w:val="A196E19F716E4EE8BC4FC4ED4DF4E59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9">
    <w:name w:val="FA0A3332EB4643399972A695AA12283C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0">
    <w:name w:val="188BA22C8E954D7680AC3CDF834A976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1">
    <w:name w:val="E796ACA336C64FCABA1871D2EC8997E9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2">
    <w:name w:val="1CB64E3F420A44A18C09D570B42F8CA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3">
    <w:name w:val="C0B6F704588C4FC8B32C7FD97DC5CF7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4">
    <w:name w:val="C67B808E8FC943EEAED48D9C504E0CA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5">
    <w:name w:val="75F138310EE84358BC9AA583CE21EE5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6">
    <w:name w:val="BF505DCAFD17449280E54D73ADD26F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7">
    <w:name w:val="E3014F6433AC45A79CEF608BABE49AB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8">
    <w:name w:val="6F590FC4C5CB4CDEB61DDCF9BBBBC6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9">
    <w:name w:val="A7CCC780925E4BF3910DA74153FE2A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0">
    <w:name w:val="B4E7A413930148AEA17BA4CB5D979A7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1">
    <w:name w:val="F31719DE49254205B7040DD092E7C6F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2">
    <w:name w:val="31C82FED9F17436C975CBADF5AB8C56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3">
    <w:name w:val="DEEF647F09494BC482B451CADA76B4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4">
    <w:name w:val="BE0319F5B437456B94AB7AB975F733B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5">
    <w:name w:val="1CF9A4ED95D4445BA4FB492298556F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6">
    <w:name w:val="ADCD34F0DFB74482BE8200370EC142F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7">
    <w:name w:val="11ECFA6B31404FDCB83213D21BAFBF1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8">
    <w:name w:val="F00A47A9606141FE982E400A73EC9B4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9">
    <w:name w:val="515CE24A737141619DEA6396047B25D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0">
    <w:name w:val="F56F73DA23A74E5DA73310C3A7EE2A1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1">
    <w:name w:val="6B34CBF5FC474A07B4E126CCD2D088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2">
    <w:name w:val="FE7DD8BE606A4BF6A04AE468C76382D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3">
    <w:name w:val="BF20CB42F135482F88F3EEEF437AB8B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4">
    <w:name w:val="7B6DF555BAB5426C83E2F01F911ACE3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5">
    <w:name w:val="98B53CF1DAF94D35852352B7888A490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6">
    <w:name w:val="52B367FBE73F45D2A78ED08B271258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7">
    <w:name w:val="05DCC34DB7A0497ABC29701F14CEBD5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8">
    <w:name w:val="0EA9DEE9592C4ECF974AC9F355F650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9">
    <w:name w:val="670D45F0CE1C471FB5D11997EDB25E0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70">
    <w:name w:val="1FC8C9E09B8F4630A1E7FB7CC380D29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71">
    <w:name w:val="3DD3DF92CD384553BF25C8450543D5CA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2">
    <w:name w:val="0C3D75C66B9449F48A93094F88933E17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3">
    <w:name w:val="FAB2C581C460425B8C6993C929C75B9A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4">
    <w:name w:val="7C7942928BCC49FD9571D742E06F6031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5">
    <w:name w:val="C607FD152BD849BE95023F5BC0FFD52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6">
    <w:name w:val="AD325847B4554B95998EAEDED967D0B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7">
    <w:name w:val="FB141438DDE84E5994C5F2A1E7D2BDF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8">
    <w:name w:val="96093E38F059455A802D9A65C67B4510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9">
    <w:name w:val="66DD974B76054B8BA751FDBB9A6BBFEB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0">
    <w:name w:val="511107165FAA496DB25473A57CBCF7AB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1">
    <w:name w:val="BB668EEA353C4387ACBCA86265322C9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2">
    <w:name w:val="D992178CD8624E098F17DFF381ABFCC8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3">
    <w:name w:val="F62510FE7AC84368B8A0FB58A96B529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4">
    <w:name w:val="0CB03CC8D0F345DA9C157F9AC8CC6551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5">
    <w:name w:val="2CA74D8F97F84710A2FC20378E8A1977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6">
    <w:name w:val="B3889A1D6C6D49F6A5B3A64EA1D440E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7">
    <w:name w:val="3EB3B1A547B244D086215B467DEF700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8">
    <w:name w:val="3EB8E0E28FD04B56B6752D855184DBE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9">
    <w:name w:val="53DFECFFA1F242DBB447EC1D1A235DB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0">
    <w:name w:val="A2CA24BEF4A941BFA2D985D11B7F6E0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1">
    <w:name w:val="A196E19F716E4EE8BC4FC4ED4DF4E59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2">
    <w:name w:val="FA0A3332EB4643399972A695AA12283C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3">
    <w:name w:val="188BA22C8E954D7680AC3CDF834A976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4">
    <w:name w:val="E796ACA336C64FCABA1871D2EC8997E9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5">
    <w:name w:val="1CB64E3F420A44A18C09D570B42F8CA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6">
    <w:name w:val="C0B6F704588C4FC8B32C7FD97DC5CF7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7">
    <w:name w:val="FE96E787C04D429F8957AF0F203534F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98">
    <w:name w:val="F0E3AEC128294C8E8DABF40BC7423CA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99">
    <w:name w:val="7D4FBAB168A14E9E88C5AC63B7E2A3E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0">
    <w:name w:val="6C83595A78B147BFB18C6AE798E859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1">
    <w:name w:val="BC214E1C53924CD9AFED6F96DAECFC7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2">
    <w:name w:val="A19B8A37A91240949280C6E919C3C70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3">
    <w:name w:val="F99CE8A804C44F18A82A3ED450C7005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4">
    <w:name w:val="40EBE055B0B14F72926C4288578C2A1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5">
    <w:name w:val="198FC574BBCA49398BDC7C51097536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6">
    <w:name w:val="3EE396A83E874B01A40E8CAE505E12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7">
    <w:name w:val="8031FE24E6CB4227A10D2ABF864957C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8">
    <w:name w:val="182381C751A6439DA43C18E70BF7E0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9">
    <w:name w:val="377D472ED8D54ADA8BBEAA54305D04C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0">
    <w:name w:val="80DA02986B04489E9CAE3DEAFD98416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1">
    <w:name w:val="C8290580B7DB40EAB6EEC90B57D64D6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2">
    <w:name w:val="B9D166D727884460B4CFC5B96BE225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3">
    <w:name w:val="6E9DC92893FF4F8BA66EBB7C5552006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4">
    <w:name w:val="1A13D1BF7D3D4A8D99605AF5C1D7997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5">
    <w:name w:val="FE91401435284B9A8E67FF7398CB140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6">
    <w:name w:val="0242DFFDDE93454BBCE6087057EE3A2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7">
    <w:name w:val="DF5DC9D723C0448AB11FE55BA2D34D5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8">
    <w:name w:val="202E1DFE3A1845C2837956FF9D813D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9">
    <w:name w:val="10453BD781FF464194808E4D892BC64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0">
    <w:name w:val="C31C79F71D9249A79987B399CF2E693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1">
    <w:name w:val="1276E79F3FF94879A90CA399E02933B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2">
    <w:name w:val="86247F853ECA42B9AEADAFCFDC35C80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3">
    <w:name w:val="138C5F7F609D4978B50C164D1F6D9A3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4">
    <w:name w:val="FE96E787C04D429F8957AF0F203534F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5">
    <w:name w:val="F0E3AEC128294C8E8DABF40BC7423CA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6">
    <w:name w:val="7D4FBAB168A14E9E88C5AC63B7E2A3E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7">
    <w:name w:val="6C83595A78B147BFB18C6AE798E859F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8">
    <w:name w:val="BC214E1C53924CD9AFED6F96DAECFC7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9">
    <w:name w:val="A19B8A37A91240949280C6E919C3C70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0">
    <w:name w:val="40EBE055B0B14F72926C4288578C2A1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1">
    <w:name w:val="198FC574BBCA49398BDC7C510975363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2">
    <w:name w:val="3EE396A83E874B01A40E8CAE505E125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3">
    <w:name w:val="8031FE24E6CB4227A10D2ABF864957C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4">
    <w:name w:val="182381C751A6439DA43C18E70BF7E00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5">
    <w:name w:val="377D472ED8D54ADA8BBEAA54305D04C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6">
    <w:name w:val="80DA02986B04489E9CAE3DEAFD9841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7">
    <w:name w:val="C8290580B7DB40EAB6EEC90B57D64D6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8">
    <w:name w:val="B9D166D727884460B4CFC5B96BE2258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9">
    <w:name w:val="6E9DC92893FF4F8BA66EBB7C5552006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0">
    <w:name w:val="1A13D1BF7D3D4A8D99605AF5C1D7997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1">
    <w:name w:val="FE91401435284B9A8E67FF7398CB140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2">
    <w:name w:val="0242DFFDDE93454BBCE6087057EE3A2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3">
    <w:name w:val="DF5DC9D723C0448AB11FE55BA2D34D5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4">
    <w:name w:val="202E1DFE3A1845C2837956FF9D813D9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5">
    <w:name w:val="10453BD781FF464194808E4D892BC6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6">
    <w:name w:val="C31C79F71D9249A79987B399CF2E693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7">
    <w:name w:val="1276E79F3FF94879A90CA399E02933B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8">
    <w:name w:val="86247F853ECA42B9AEADAFCFDC35C80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9">
    <w:name w:val="138C5F7F609D4978B50C164D1F6D9A3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0">
    <w:name w:val="FE96E787C04D429F8957AF0F203534F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1">
    <w:name w:val="F0E3AEC128294C8E8DABF40BC7423CA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2">
    <w:name w:val="7D4FBAB168A14E9E88C5AC63B7E2A3E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3">
    <w:name w:val="6C83595A78B147BFB18C6AE798E859F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4">
    <w:name w:val="BC214E1C53924CD9AFED6F96DAECFC7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5">
    <w:name w:val="A19B8A37A91240949280C6E919C3C70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6">
    <w:name w:val="40EBE055B0B14F72926C4288578C2A1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7">
    <w:name w:val="198FC574BBCA49398BDC7C510975363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8">
    <w:name w:val="3EE396A83E874B01A40E8CAE505E125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9">
    <w:name w:val="8031FE24E6CB4227A10D2ABF864957C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0">
    <w:name w:val="182381C751A6439DA43C18E70BF7E00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1">
    <w:name w:val="377D472ED8D54ADA8BBEAA54305D04C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2">
    <w:name w:val="80DA02986B04489E9CAE3DEAFD9841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3">
    <w:name w:val="C8290580B7DB40EAB6EEC90B57D64D6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4">
    <w:name w:val="B9D166D727884460B4CFC5B96BE2258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5">
    <w:name w:val="6E9DC92893FF4F8BA66EBB7C5552006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6">
    <w:name w:val="1A13D1BF7D3D4A8D99605AF5C1D7997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7">
    <w:name w:val="FE91401435284B9A8E67FF7398CB140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8">
    <w:name w:val="0242DFFDDE93454BBCE6087057EE3A2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9">
    <w:name w:val="DF5DC9D723C0448AB11FE55BA2D34D5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0">
    <w:name w:val="202E1DFE3A1845C2837956FF9D813D9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1">
    <w:name w:val="10453BD781FF464194808E4D892BC6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2">
    <w:name w:val="C31C79F71D9249A79987B399CF2E693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3">
    <w:name w:val="1276E79F3FF94879A90CA399E02933B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4">
    <w:name w:val="86247F853ECA42B9AEADAFCFDC35C80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5">
    <w:name w:val="138C5F7F609D4978B50C164D1F6D9A3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6">
    <w:name w:val="5B562C2598DB431180F141A7012FB54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77">
    <w:name w:val="FBCF2113DD5A4969ADAD941B63F89B4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78">
    <w:name w:val="0676D3ADD67E4AC1BB3BFA90DF9694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79">
    <w:name w:val="13E54D2D36C14BE39BF6DB5A98202A5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0">
    <w:name w:val="1174382A96614FE6A19B2AB7559413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1">
    <w:name w:val="803FC1E692444B42BCE4E75B7151F7C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2">
    <w:name w:val="2CC690080FB349A6B90251266C01518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3">
    <w:name w:val="C8854EA239614FAD8A85C4FC4521E9B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4">
    <w:name w:val="8377760D86324C47B788A0E4E8D6880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5">
    <w:name w:val="649418AB0F1D4A38AEE2F2D602A2BC8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6">
    <w:name w:val="65E10C6FBDD844DBA9BA3062BF85812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7">
    <w:name w:val="4564CE62A3864187966CCA7E38E4355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8">
    <w:name w:val="93EC1C091E8E49B487D151BF3EC2B58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9">
    <w:name w:val="21EAFE74181D4773ADA93B6474AB09E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0">
    <w:name w:val="159F2A45C3B74984998F6E300183474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1">
    <w:name w:val="F6335A4533714F49874745B814F980B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2">
    <w:name w:val="925FA122DB1B43F99DE200F49E75838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3">
    <w:name w:val="503C9DB2C6A14352B5B9C56DFC7F02C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4">
    <w:name w:val="A908C9ED87A64F1F913E863DD8B1AA5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5">
    <w:name w:val="3C0E762FBD3545B7A6CAB3B5AE63B64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6">
    <w:name w:val="407FC4A25D134EF3A50203E58678F0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7">
    <w:name w:val="3A81C71599CB4DD080A405D13D85450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8">
    <w:name w:val="42269FA5D46C44EC81E8D38D07793DE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9">
    <w:name w:val="5D8F67C998F44391B024BF5C6C3E17B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00">
    <w:name w:val="47A0475E4745481788D4CA7F2F2065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01">
    <w:name w:val="30FFDF3F6A404FE49D349366A06C005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02">
    <w:name w:val="5F85BE2E563444FEA87C0344F0813D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03">
    <w:name w:val="5B562C2598DB431180F141A7012FB54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4">
    <w:name w:val="FBCF2113DD5A4969ADAD941B63F89B4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5">
    <w:name w:val="0676D3ADD67E4AC1BB3BFA90DF96946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6">
    <w:name w:val="13E54D2D36C14BE39BF6DB5A98202A5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7">
    <w:name w:val="1174382A96614FE6A19B2AB75594137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8">
    <w:name w:val="803FC1E692444B42BCE4E75B7151F7C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9">
    <w:name w:val="C8854EA239614FAD8A85C4FC4521E9B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0">
    <w:name w:val="8377760D86324C47B788A0E4E8D6880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1">
    <w:name w:val="649418AB0F1D4A38AEE2F2D602A2BC8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2">
    <w:name w:val="65E10C6FBDD844DBA9BA3062BF85812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3">
    <w:name w:val="4564CE62A3864187966CCA7E38E4355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4">
    <w:name w:val="93EC1C091E8E49B487D151BF3EC2B58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5">
    <w:name w:val="21EAFE74181D4773ADA93B6474AB09E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6">
    <w:name w:val="159F2A45C3B74984998F6E300183474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7">
    <w:name w:val="F6335A4533714F49874745B814F980B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8">
    <w:name w:val="925FA122DB1B43F99DE200F49E75838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9">
    <w:name w:val="503C9DB2C6A14352B5B9C56DFC7F02C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0">
    <w:name w:val="A908C9ED87A64F1F913E863DD8B1AA5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1">
    <w:name w:val="3C0E762FBD3545B7A6CAB3B5AE63B64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2">
    <w:name w:val="407FC4A25D134EF3A50203E58678F09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3">
    <w:name w:val="3A81C71599CB4DD080A405D13D85450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4">
    <w:name w:val="42269FA5D46C44EC81E8D38D07793DE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5">
    <w:name w:val="5D8F67C998F44391B024BF5C6C3E17B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6">
    <w:name w:val="47A0475E4745481788D4CA7F2F20653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7">
    <w:name w:val="30FFDF3F6A404FE49D349366A06C005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8">
    <w:name w:val="5F85BE2E563444FEA87C0344F0813DF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9">
    <w:name w:val="E1C2485B90FE4EF48A76B616380DD8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0">
    <w:name w:val="C4CE15D37FBE4DDBA1C0BCC6F0A5B4C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1">
    <w:name w:val="F574EB5B1AEC4185A9BF2D2617FD813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2">
    <w:name w:val="ED289B1CE92A46568E7649AA6646E1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3">
    <w:name w:val="50CC75AFB8B3416793F2B430C346E2C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4">
    <w:name w:val="78CAFA3A423F42658D289A24139EC16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5">
    <w:name w:val="629AA42155E048BCB771660481FBF81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6">
    <w:name w:val="5D6588B2C11340C1A7F6CB830CD884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7">
    <w:name w:val="F404B151AADA4ACB830ACC08174721C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8">
    <w:name w:val="C4C7E49B00474122853F02E25A2CD7E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9">
    <w:name w:val="3090A3CAFDFC4BED9DA5806570B2567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0">
    <w:name w:val="2D21B5FD282F4A278B7D2DDB68C0F2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1">
    <w:name w:val="E89A858CF30341C3A784E31BBD2907C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2">
    <w:name w:val="1D3C2D88FE72443B96A2EB8BCE5629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3">
    <w:name w:val="AFBBC6CB00164325A68D2AE5FABC55A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4">
    <w:name w:val="D20F8FEFB0C4406EB98A1B7DED081AC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5">
    <w:name w:val="71FECA8FA06B4CDF8578B102AF24E31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6">
    <w:name w:val="897B7F13D9FA402FAE4D0DB8556A1D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7">
    <w:name w:val="9ECE0ACAA70A469AA3ADA927104FDF8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8">
    <w:name w:val="28FB117A46044074BC454318066D0A8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9">
    <w:name w:val="3B7E850F2B8E4B3B9C80F42C768C9B7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0">
    <w:name w:val="4016AAB2AC63437E9BFEB0DBD49896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1">
    <w:name w:val="E57645501C8E49BC92BD9A4B451E86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2">
    <w:name w:val="EFF2521EF35C47A99146581501A0A51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3">
    <w:name w:val="DA7758893AA745539BEE85E94C590D3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4">
    <w:name w:val="C3B101F4149942DDAA06BE25DB8E2D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5">
    <w:name w:val="F518F72C52034A7785A54B5CFB9501F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6">
    <w:name w:val="461F73DC12254412A5E9D739FFC723F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7">
    <w:name w:val="0F07394BC7584242A702AAEF471F96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8">
    <w:name w:val="D3DBF6B01D454CD9854E0F72AE54136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9">
    <w:name w:val="287919B2D88845D1AA21D0A461E64EA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60">
    <w:name w:val="8A375D67A1454E6B87CE2595B981A52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61">
    <w:name w:val="14A2A14A55F2479B9B037707D188CA2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62">
    <w:name w:val="E1C2485B90FE4EF48A76B616380DD8B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3">
    <w:name w:val="C4CE15D37FBE4DDBA1C0BCC6F0A5B4C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4">
    <w:name w:val="F574EB5B1AEC4185A9BF2D2617FD813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5">
    <w:name w:val="ED289B1CE92A46568E7649AA6646E1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6">
    <w:name w:val="50CC75AFB8B3416793F2B430C346E2C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7">
    <w:name w:val="78CAFA3A423F42658D289A24139EC16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8">
    <w:name w:val="5D6588B2C11340C1A7F6CB830CD8849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9">
    <w:name w:val="F404B151AADA4ACB830ACC08174721C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0">
    <w:name w:val="C4C7E49B00474122853F02E25A2CD7E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1">
    <w:name w:val="3090A3CAFDFC4BED9DA5806570B2567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2">
    <w:name w:val="2D21B5FD282F4A278B7D2DDB68C0F29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3">
    <w:name w:val="E89A858CF30341C3A784E31BBD2907C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4">
    <w:name w:val="1D3C2D88FE72443B96A2EB8BCE56297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5">
    <w:name w:val="AFBBC6CB00164325A68D2AE5FABC55A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6">
    <w:name w:val="D20F8FEFB0C4406EB98A1B7DED081AC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7">
    <w:name w:val="71FECA8FA06B4CDF8578B102AF24E31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8">
    <w:name w:val="897B7F13D9FA402FAE4D0DB8556A1DF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9">
    <w:name w:val="9ECE0ACAA70A469AA3ADA927104FDF8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0">
    <w:name w:val="28FB117A46044074BC454318066D0A8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1">
    <w:name w:val="3B7E850F2B8E4B3B9C80F42C768C9B7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2">
    <w:name w:val="4016AAB2AC63437E9BFEB0DBD49896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3">
    <w:name w:val="E57645501C8E49BC92BD9A4B451E860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4">
    <w:name w:val="EFF2521EF35C47A99146581501A0A51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5">
    <w:name w:val="461F73DC12254412A5E9D739FFC723F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6">
    <w:name w:val="0F07394BC7584242A702AAEF471F96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7">
    <w:name w:val="D3DBF6B01D454CD9854E0F72AE54136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8">
    <w:name w:val="287919B2D88845D1AA21D0A461E64EA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9">
    <w:name w:val="8A375D67A1454E6B87CE2595B981A52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0">
    <w:name w:val="14A2A14A55F2479B9B037707D188CA2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1">
    <w:name w:val="DA7758893AA745539BEE85E94C590D3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2">
    <w:name w:val="C3B101F4149942DDAA06BE25DB8E2DD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3">
    <w:name w:val="F518F72C52034A7785A54B5CFB9501F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4">
    <w:name w:val="A51C0842FE554E678761FF2CA6E06B5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5">
    <w:name w:val="14362CCBCCAC4410A2346DA42643E5C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6">
    <w:name w:val="A733D4073E154AEC865F0FBF454AC25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7">
    <w:name w:val="5DCD84F3D90B4C4985994C48E3D5182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8">
    <w:name w:val="17D14747E37647A794A5B175F68D66C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9">
    <w:name w:val="C8616C19EF3B4AB3A41ED99239B2C92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0">
    <w:name w:val="CF875CA24BED43A2BA83F75975D29F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1">
    <w:name w:val="2CC98F365A944DCAA2AEF1054FE01DE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2">
    <w:name w:val="19415730C1B84DB1976C75EE7529121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3">
    <w:name w:val="7283A8EF263346BEB7B06470399174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4">
    <w:name w:val="EE8B588509B841A6BD144189B4C8984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5">
    <w:name w:val="DAE5C2E0CC984345861B0F94F71F161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6">
    <w:name w:val="BFA48FA91C2E43128E1D92C8558E579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7">
    <w:name w:val="BF3F524467E94BE5BB0AAFB1E55458E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8">
    <w:name w:val="C726CB5967EF4890ADD688884B24F30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9">
    <w:name w:val="9D1DD19DE58C47E8A34C7EC586B4AA8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0">
    <w:name w:val="F8CEB5B8A0674612B3CC40507F900B2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1">
    <w:name w:val="6207FEA6182C46A2AAFFFE13C51F6E7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2">
    <w:name w:val="BDBF7B58C7F64A41878FC5023DEDE66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3">
    <w:name w:val="2048B9F663FC434CB9FEB1A6F2A7FBA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4">
    <w:name w:val="D5902122190341E58840F3CEEA108C3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5">
    <w:name w:val="3766C0A9F93945E3B1B3EBE9F1BF610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6">
    <w:name w:val="9350560EFE5D46BB817E3A4C2C0EA39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7">
    <w:name w:val="108527B1C23F449EAC44A056DCAD75E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8">
    <w:name w:val="D5FACC9E3FEF4A9C9FB96BC827061DD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9">
    <w:name w:val="E65305D30CDA467BBEF28B661FBBCB6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0">
    <w:name w:val="BC9A5ACB274F432CB66994413514C76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1">
    <w:name w:val="5C9D075EB62E4039B9414D413B8431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2">
    <w:name w:val="126576562BB945D9B0A4DE920997E53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3">
    <w:name w:val="DCD6CE60F7564760807564C7D70AFD5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4">
    <w:name w:val="2D2CB608966B4BAF97E9497374913BF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5">
    <w:name w:val="93FB6BC92CC5486A919AD8CF64BCA86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6">
    <w:name w:val="7F1F82C3C8D242B6BF5B3AEAF1499EF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7">
    <w:name w:val="A51C0842FE554E678761FF2CA6E06B5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28">
    <w:name w:val="14362CCBCCAC4410A2346DA42643E5C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29">
    <w:name w:val="A733D4073E154AEC865F0FBF454AC2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0">
    <w:name w:val="5DCD84F3D90B4C4985994C48E3D5182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1">
    <w:name w:val="17D14747E37647A794A5B175F68D66C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2">
    <w:name w:val="C8616C19EF3B4AB3A41ED99239B2C92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3">
    <w:name w:val="2CC98F365A944DCAA2AEF1054FE01D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4">
    <w:name w:val="19415730C1B84DB1976C75EE7529121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5">
    <w:name w:val="7283A8EF263346BEB7B064703991743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6">
    <w:name w:val="EE8B588509B841A6BD144189B4C8984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7">
    <w:name w:val="DAE5C2E0CC984345861B0F94F71F161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8">
    <w:name w:val="BFA48FA91C2E43128E1D92C8558E579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9">
    <w:name w:val="BF3F524467E94BE5BB0AAFB1E55458E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0">
    <w:name w:val="C726CB5967EF4890ADD688884B24F30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1">
    <w:name w:val="9D1DD19DE58C47E8A34C7EC586B4AA8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2">
    <w:name w:val="F8CEB5B8A0674612B3CC40507F900B2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3">
    <w:name w:val="6207FEA6182C46A2AAFFFE13C51F6E7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4">
    <w:name w:val="BDBF7B58C7F64A41878FC5023DEDE66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5">
    <w:name w:val="2048B9F663FC434CB9FEB1A6F2A7FBA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6">
    <w:name w:val="D5902122190341E58840F3CEEA108C3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7">
    <w:name w:val="3766C0A9F93945E3B1B3EBE9F1BF610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8">
    <w:name w:val="9350560EFE5D46BB817E3A4C2C0EA39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9">
    <w:name w:val="108527B1C23F449EAC44A056DCAD75E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0">
    <w:name w:val="D5FACC9E3FEF4A9C9FB96BC827061DD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1">
    <w:name w:val="E65305D30CDA467BBEF28B661FBBCB6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2">
    <w:name w:val="BC9A5ACB274F432CB66994413514C76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3">
    <w:name w:val="5C9D075EB62E4039B9414D413B84315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4">
    <w:name w:val="126576562BB945D9B0A4DE920997E53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5">
    <w:name w:val="DCD6CE60F7564760807564C7D70AFD5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6">
    <w:name w:val="2D2CB608966B4BAF97E9497374913BF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7">
    <w:name w:val="93FB6BC92CC5486A919AD8CF64BCA86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8">
    <w:name w:val="7F1F82C3C8D242B6BF5B3AEAF1499EF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9">
    <w:name w:val="0D8B0218A0174A9A928E7932860D03E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0">
    <w:name w:val="342FB118C64C48389C5C9242040CA5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1">
    <w:name w:val="FC3D4A591923459FA9025915E6DA589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2">
    <w:name w:val="51ED1FDE6F5542AB820DE5AA3921223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3">
    <w:name w:val="9C05BC2E340D46149585A569A09A247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4">
    <w:name w:val="615F023E13A04DBD998856B329965E3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5">
    <w:name w:val="7EB7CFDD374D4698AAB0B968E4BCF09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6">
    <w:name w:val="0FAA93C714084375A6A9BBE36782C5D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7">
    <w:name w:val="3A15F6B3C76E453BA4C915A36A10A0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8">
    <w:name w:val="359F0508D5B3451294E45B848E998F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9">
    <w:name w:val="26FD8F88C6E8417C8BF3291E8BC2E89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0">
    <w:name w:val="DDF7392886BF4FAEA30A1E9C43C0F63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1">
    <w:name w:val="E56507B7EA554B4AB971C61AE175874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2">
    <w:name w:val="3DD04ACAB9444A85A3CF63D7EB98746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3">
    <w:name w:val="89950A0201FE433CA251A7E7747E37A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4">
    <w:name w:val="62A5E9900D554698985943C68177E96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5">
    <w:name w:val="A56B4EF37DDA4F31BA833F4852AD54E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6">
    <w:name w:val="8FF1BFA83E204E519D6C7DF8D4089DE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7">
    <w:name w:val="245878E0F5CC4A04B196E3082B60380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8">
    <w:name w:val="359A6AC63D104B82A0ACB53EC272C1A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9">
    <w:name w:val="D4D74DB4714D4792AAA904167DC8358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0">
    <w:name w:val="94619AC6D33A4D3F9F3631CC496F302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1">
    <w:name w:val="1BCFD06EA6734207A366B8A0F64BE6E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2">
    <w:name w:val="92FF8BD4EE8A44C19A40D40A455DEDB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3">
    <w:name w:val="87FE0202A37D4EC580B18EFA2EC00DA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4">
    <w:name w:val="06604C6D2F424E03B535E86FFFE1B78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5">
    <w:name w:val="99AD65E4F4E147C3A7BEB18E681ED6A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6">
    <w:name w:val="8759B940B1BE4E43B8376602AD81C20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7">
    <w:name w:val="DDA1CD850D944B05860D49DC8E25755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8">
    <w:name w:val="6471114CD8A74565928845AA6E15E16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9">
    <w:name w:val="189A54C852F14B60A78D0E79288AB32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0">
    <w:name w:val="1BE05EAE64E54ECCB049B9B6B176C8A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1">
    <w:name w:val="42E87DA323F14BACB53B86EFC5D1F44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2">
    <w:name w:val="4B6E0BA495B04C85B7AE750214DBE90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3">
    <w:name w:val="6A1AE42FA83C421896DE64262A6484D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4">
    <w:name w:val="BF9D81626A134E73818633A77037A4F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5">
    <w:name w:val="F77A650820AB47BAA79D85F1BC0F056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6">
    <w:name w:val="1BF520DF61534EB3BC54C9CE107E26E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7">
    <w:name w:val="DC09ED26908F4050B813AFBC84D7364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8">
    <w:name w:val="51ED1FDE6F5542AB820DE5AA3921223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99">
    <w:name w:val="9C05BC2E340D46149585A569A09A247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0">
    <w:name w:val="615F023E13A04DBD998856B329965E3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1">
    <w:name w:val="7EB7CFDD374D4698AAB0B968E4BCF09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2">
    <w:name w:val="0FAA93C714084375A6A9BBE36782C5D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3">
    <w:name w:val="3A15F6B3C76E453BA4C915A36A10A05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4">
    <w:name w:val="26FD8F88C6E8417C8BF3291E8BC2E89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5">
    <w:name w:val="DDF7392886BF4FAEA30A1E9C43C0F63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6">
    <w:name w:val="E56507B7EA554B4AB971C61AE175874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7">
    <w:name w:val="3DD04ACAB9444A85A3CF63D7EB98746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8">
    <w:name w:val="89950A0201FE433CA251A7E7747E37A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9">
    <w:name w:val="62A5E9900D554698985943C68177E96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0">
    <w:name w:val="A56B4EF37DDA4F31BA833F4852AD54E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1">
    <w:name w:val="8FF1BFA83E204E519D6C7DF8D4089DE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2">
    <w:name w:val="245878E0F5CC4A04B196E3082B60380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3">
    <w:name w:val="359A6AC63D104B82A0ACB53EC272C1A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4">
    <w:name w:val="D4D74DB4714D4792AAA904167DC8358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5">
    <w:name w:val="94619AC6D33A4D3F9F3631CC496F302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6">
    <w:name w:val="1BCFD06EA6734207A366B8A0F64BE6E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7">
    <w:name w:val="92FF8BD4EE8A44C19A40D40A455DEDB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8">
    <w:name w:val="87FE0202A37D4EC580B18EFA2EC00DA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9">
    <w:name w:val="06604C6D2F424E03B535E86FFFE1B78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0">
    <w:name w:val="99AD65E4F4E147C3A7BEB18E681ED6A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1">
    <w:name w:val="8759B940B1BE4E43B8376602AD81C20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2">
    <w:name w:val="DDA1CD850D944B05860D49DC8E25755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3">
    <w:name w:val="6471114CD8A74565928845AA6E15E1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4">
    <w:name w:val="189A54C852F14B60A78D0E79288AB32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5">
    <w:name w:val="1BE05EAE64E54ECCB049B9B6B176C8A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6">
    <w:name w:val="42E87DA323F14BACB53B86EFC5D1F44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7">
    <w:name w:val="4B6E0BA495B04C85B7AE750214DBE90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8">
    <w:name w:val="6A1AE42FA83C421896DE64262A6484D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9">
    <w:name w:val="BF9D81626A134E73818633A77037A4F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0">
    <w:name w:val="F77A650820AB47BAA79D85F1BC0F056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1">
    <w:name w:val="1BF520DF61534EB3BC54C9CE107E26E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2">
    <w:name w:val="DC09ED26908F4050B813AFBC84D7364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3">
    <w:name w:val="51ED1FDE6F5542AB820DE5AA3921223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4">
    <w:name w:val="9C05BC2E340D46149585A569A09A247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5">
    <w:name w:val="615F023E13A04DBD998856B329965E3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6">
    <w:name w:val="7EB7CFDD374D4698AAB0B968E4BCF09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7">
    <w:name w:val="0FAA93C714084375A6A9BBE36782C5D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8">
    <w:name w:val="3A15F6B3C76E453BA4C915A36A10A05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9">
    <w:name w:val="26FD8F88C6E8417C8BF3291E8BC2E89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0">
    <w:name w:val="DDF7392886BF4FAEA30A1E9C43C0F63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1">
    <w:name w:val="E56507B7EA554B4AB971C61AE175874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2">
    <w:name w:val="3DD04ACAB9444A85A3CF63D7EB98746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3">
    <w:name w:val="89950A0201FE433CA251A7E7747E37A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4">
    <w:name w:val="62A5E9900D554698985943C68177E96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5">
    <w:name w:val="A56B4EF37DDA4F31BA833F4852AD54E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6">
    <w:name w:val="8FF1BFA83E204E519D6C7DF8D4089DE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7">
    <w:name w:val="245878E0F5CC4A04B196E3082B60380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8">
    <w:name w:val="359A6AC63D104B82A0ACB53EC272C1A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9">
    <w:name w:val="D4D74DB4714D4792AAA904167DC8358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0">
    <w:name w:val="94619AC6D33A4D3F9F3631CC496F302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1">
    <w:name w:val="1BCFD06EA6734207A366B8A0F64BE6E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2">
    <w:name w:val="92FF8BD4EE8A44C19A40D40A455DEDB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3">
    <w:name w:val="87FE0202A37D4EC580B18EFA2EC00DA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4">
    <w:name w:val="06604C6D2F424E03B535E86FFFE1B78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5">
    <w:name w:val="99AD65E4F4E147C3A7BEB18E681ED6A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6">
    <w:name w:val="8759B940B1BE4E43B8376602AD81C20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7">
    <w:name w:val="DDA1CD850D944B05860D49DC8E25755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8">
    <w:name w:val="6471114CD8A74565928845AA6E15E1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9">
    <w:name w:val="189A54C852F14B60A78D0E79288AB32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0">
    <w:name w:val="1BE05EAE64E54ECCB049B9B6B176C8A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1">
    <w:name w:val="42E87DA323F14BACB53B86EFC5D1F44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2">
    <w:name w:val="4B6E0BA495B04C85B7AE750214DBE90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3">
    <w:name w:val="6A1AE42FA83C421896DE64262A6484D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4">
    <w:name w:val="BF9D81626A134E73818633A77037A4F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5">
    <w:name w:val="F77A650820AB47BAA79D85F1BC0F056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6">
    <w:name w:val="1BF520DF61534EB3BC54C9CE107E26E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7">
    <w:name w:val="DC09ED26908F4050B813AFBC84D7364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8">
    <w:name w:val="51ED1FDE6F5542AB820DE5AA3921223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9">
    <w:name w:val="9C05BC2E340D46149585A569A09A247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0">
    <w:name w:val="615F023E13A04DBD998856B329965E3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1">
    <w:name w:val="7EB7CFDD374D4698AAB0B968E4BCF09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2">
    <w:name w:val="0FAA93C714084375A6A9BBE36782C5D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3">
    <w:name w:val="3A15F6B3C76E453BA4C915A36A10A05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4">
    <w:name w:val="26FD8F88C6E8417C8BF3291E8BC2E89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5">
    <w:name w:val="DDF7392886BF4FAEA30A1E9C43C0F63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6">
    <w:name w:val="E56507B7EA554B4AB971C61AE175874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7">
    <w:name w:val="3DD04ACAB9444A85A3CF63D7EB98746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8">
    <w:name w:val="89950A0201FE433CA251A7E7747E37A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9">
    <w:name w:val="62A5E9900D554698985943C68177E969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0">
    <w:name w:val="A56B4EF37DDA4F31BA833F4852AD54E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1">
    <w:name w:val="8FF1BFA83E204E519D6C7DF8D4089DE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2">
    <w:name w:val="245878E0F5CC4A04B196E3082B60380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3">
    <w:name w:val="359A6AC63D104B82A0ACB53EC272C1A8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4">
    <w:name w:val="D4D74DB4714D4792AAA904167DC8358A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5">
    <w:name w:val="94619AC6D33A4D3F9F3631CC496F302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6">
    <w:name w:val="1BCFD06EA6734207A366B8A0F64BE6E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7">
    <w:name w:val="92FF8BD4EE8A44C19A40D40A455DEDB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8">
    <w:name w:val="87FE0202A37D4EC580B18EFA2EC00DA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9">
    <w:name w:val="06604C6D2F424E03B535E86FFFE1B78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0">
    <w:name w:val="99AD65E4F4E147C3A7BEB18E681ED6A9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1">
    <w:name w:val="8759B940B1BE4E43B8376602AD81C20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2">
    <w:name w:val="DDA1CD850D944B05860D49DC8E25755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3">
    <w:name w:val="6471114CD8A74565928845AA6E15E1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4">
    <w:name w:val="189A54C852F14B60A78D0E79288AB32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5">
    <w:name w:val="1BE05EAE64E54ECCB049B9B6B176C8A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6">
    <w:name w:val="42E87DA323F14BACB53B86EFC5D1F44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7">
    <w:name w:val="4B6E0BA495B04C85B7AE750214DBE90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8">
    <w:name w:val="6A1AE42FA83C421896DE64262A6484D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9">
    <w:name w:val="BF9D81626A134E73818633A77037A4F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0">
    <w:name w:val="F77A650820AB47BAA79D85F1BC0F056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1">
    <w:name w:val="1BF520DF61534EB3BC54C9CE107E26E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2">
    <w:name w:val="436EEDDAAABF49E3989679B26C9BAD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3">
    <w:name w:val="51ED1FDE6F5542AB820DE5AA3921223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4">
    <w:name w:val="9C05BC2E340D46149585A569A09A247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5">
    <w:name w:val="615F023E13A04DBD998856B329965E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6">
    <w:name w:val="7EB7CFDD374D4698AAB0B968E4BCF09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7">
    <w:name w:val="0FAA93C714084375A6A9BBE36782C5D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8">
    <w:name w:val="3A15F6B3C76E453BA4C915A36A10A05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9">
    <w:name w:val="26FD8F88C6E8417C8BF3291E8BC2E890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0">
    <w:name w:val="DDF7392886BF4FAEA30A1E9C43C0F63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1">
    <w:name w:val="E56507B7EA554B4AB971C61AE175874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2">
    <w:name w:val="3DD04ACAB9444A85A3CF63D7EB98746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3">
    <w:name w:val="89950A0201FE433CA251A7E7747E37A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4">
    <w:name w:val="62A5E9900D554698985943C68177E969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5">
    <w:name w:val="A56B4EF37DDA4F31BA833F4852AD54E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6">
    <w:name w:val="8FF1BFA83E204E519D6C7DF8D4089DE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7">
    <w:name w:val="245878E0F5CC4A04B196E3082B60380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8">
    <w:name w:val="359A6AC63D104B82A0ACB53EC272C1A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9">
    <w:name w:val="D4D74DB4714D4792AAA904167DC8358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0">
    <w:name w:val="94619AC6D33A4D3F9F3631CC496F302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1">
    <w:name w:val="1BCFD06EA6734207A366B8A0F64BE6E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2">
    <w:name w:val="92FF8BD4EE8A44C19A40D40A455DEDB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3">
    <w:name w:val="87FE0202A37D4EC580B18EFA2EC00DA0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4">
    <w:name w:val="06604C6D2F424E03B535E86FFFE1B78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5">
    <w:name w:val="99AD65E4F4E147C3A7BEB18E681ED6A9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6">
    <w:name w:val="8759B940B1BE4E43B8376602AD81C20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7">
    <w:name w:val="DDA1CD850D944B05860D49DC8E25755D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8">
    <w:name w:val="6471114CD8A74565928845AA6E15E16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9">
    <w:name w:val="189A54C852F14B60A78D0E79288AB32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0">
    <w:name w:val="1BE05EAE64E54ECCB049B9B6B176C8AF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1">
    <w:name w:val="42E87DA323F14BACB53B86EFC5D1F44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2">
    <w:name w:val="4B6E0BA495B04C85B7AE750214DBE90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3">
    <w:name w:val="6A1AE42FA83C421896DE64262A6484DD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4">
    <w:name w:val="BF9D81626A134E73818633A77037A4F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5">
    <w:name w:val="F77A650820AB47BAA79D85F1BC0F056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6">
    <w:name w:val="1BF520DF61534EB3BC54C9CE107E26E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7">
    <w:name w:val="436EEDDAAABF49E3989679B26C9BAD4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8">
    <w:name w:val="51ED1FDE6F5542AB820DE5AA3921223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9">
    <w:name w:val="9C05BC2E340D46149585A569A09A247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0">
    <w:name w:val="615F023E13A04DBD998856B329965E3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1">
    <w:name w:val="7EB7CFDD374D4698AAB0B968E4BCF09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2">
    <w:name w:val="0FAA93C714084375A6A9BBE36782C5D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3">
    <w:name w:val="3A15F6B3C76E453BA4C915A36A10A05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4">
    <w:name w:val="26FD8F88C6E8417C8BF3291E8BC2E890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5">
    <w:name w:val="DDF7392886BF4FAEA30A1E9C43C0F63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6">
    <w:name w:val="E56507B7EA554B4AB971C61AE175874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7">
    <w:name w:val="3DD04ACAB9444A85A3CF63D7EB98746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8">
    <w:name w:val="89950A0201FE433CA251A7E7747E37A0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9">
    <w:name w:val="62A5E9900D554698985943C68177E969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0">
    <w:name w:val="A56B4EF37DDA4F31BA833F4852AD54E0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1">
    <w:name w:val="8FF1BFA83E204E519D6C7DF8D4089DE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2">
    <w:name w:val="245878E0F5CC4A04B196E3082B60380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3">
    <w:name w:val="359A6AC63D104B82A0ACB53EC272C1A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4">
    <w:name w:val="D4D74DB4714D4792AAA904167DC8358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5">
    <w:name w:val="94619AC6D33A4D3F9F3631CC496F302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6">
    <w:name w:val="1BCFD06EA6734207A366B8A0F64BE6ED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7">
    <w:name w:val="92FF8BD4EE8A44C19A40D40A455DEDB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8">
    <w:name w:val="87FE0202A37D4EC580B18EFA2EC00DA0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9">
    <w:name w:val="06604C6D2F424E03B535E86FFFE1B78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0">
    <w:name w:val="99AD65E4F4E147C3A7BEB18E681ED6A9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1">
    <w:name w:val="8759B940B1BE4E43B8376602AD81C20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2">
    <w:name w:val="DDA1CD850D944B05860D49DC8E25755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3">
    <w:name w:val="6471114CD8A74565928845AA6E15E16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4">
    <w:name w:val="189A54C852F14B60A78D0E79288AB32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5">
    <w:name w:val="1BE05EAE64E54ECCB049B9B6B176C8A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6">
    <w:name w:val="42E87DA323F14BACB53B86EFC5D1F44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7">
    <w:name w:val="4B6E0BA495B04C85B7AE750214DBE90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8">
    <w:name w:val="6A1AE42FA83C421896DE64262A6484D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9">
    <w:name w:val="BF9D81626A134E73818633A77037A4F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0">
    <w:name w:val="F77A650820AB47BAA79D85F1BC0F056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1">
    <w:name w:val="1BF520DF61534EB3BC54C9CE107E26E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2">
    <w:name w:val="436EEDDAAABF49E3989679B26C9BAD4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3">
    <w:name w:val="51ED1FDE6F5542AB820DE5AA3921223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4">
    <w:name w:val="9C05BC2E340D46149585A569A09A247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5">
    <w:name w:val="615F023E13A04DBD998856B329965E3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6">
    <w:name w:val="7EB7CFDD374D4698AAB0B968E4BCF09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7">
    <w:name w:val="0FAA93C714084375A6A9BBE36782C5D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8">
    <w:name w:val="3A15F6B3C76E453BA4C915A36A10A057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9">
    <w:name w:val="26FD8F88C6E8417C8BF3291E8BC2E89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0">
    <w:name w:val="DDF7392886BF4FAEA30A1E9C43C0F63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1">
    <w:name w:val="E56507B7EA554B4AB971C61AE175874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2">
    <w:name w:val="3DD04ACAB9444A85A3CF63D7EB98746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3">
    <w:name w:val="89950A0201FE433CA251A7E7747E37A0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4">
    <w:name w:val="62A5E9900D554698985943C68177E969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5">
    <w:name w:val="A56B4EF37DDA4F31BA833F4852AD54E0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6">
    <w:name w:val="8FF1BFA83E204E519D6C7DF8D4089DE6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7">
    <w:name w:val="245878E0F5CC4A04B196E3082B60380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8">
    <w:name w:val="359A6AC63D104B82A0ACB53EC272C1A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9">
    <w:name w:val="D4D74DB4714D4792AAA904167DC8358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0">
    <w:name w:val="94619AC6D33A4D3F9F3631CC496F302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1">
    <w:name w:val="1BCFD06EA6734207A366B8A0F64BE6ED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2">
    <w:name w:val="92FF8BD4EE8A44C19A40D40A455DEDB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3">
    <w:name w:val="87FE0202A37D4EC580B18EFA2EC00DA0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4">
    <w:name w:val="06604C6D2F424E03B535E86FFFE1B78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5">
    <w:name w:val="99AD65E4F4E147C3A7BEB18E681ED6A9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6">
    <w:name w:val="8759B940B1BE4E43B8376602AD81C20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7">
    <w:name w:val="DDA1CD850D944B05860D49DC8E25755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8">
    <w:name w:val="6471114CD8A74565928845AA6E15E16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9">
    <w:name w:val="189A54C852F14B60A78D0E79288AB328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0">
    <w:name w:val="1BE05EAE64E54ECCB049B9B6B176C8A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1">
    <w:name w:val="42E87DA323F14BACB53B86EFC5D1F447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2">
    <w:name w:val="4B6E0BA495B04C85B7AE750214DBE90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3">
    <w:name w:val="6A1AE42FA83C421896DE64262A6484DD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4">
    <w:name w:val="BF9D81626A134E73818633A77037A4F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5">
    <w:name w:val="F77A650820AB47BAA79D85F1BC0F056E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6">
    <w:name w:val="1BF520DF61534EB3BC54C9CE107E26E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7">
    <w:name w:val="436EEDDAAABF49E3989679B26C9BAD4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8">
    <w:name w:val="51ED1FDE6F5542AB820DE5AA3921223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9">
    <w:name w:val="9C05BC2E340D46149585A569A09A247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0">
    <w:name w:val="615F023E13A04DBD998856B329965E3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1">
    <w:name w:val="7EB7CFDD374D4698AAB0B968E4BCF09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2">
    <w:name w:val="0FAA93C714084375A6A9BBE36782C5D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3">
    <w:name w:val="3A15F6B3C76E453BA4C915A36A10A057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4">
    <w:name w:val="26FD8F88C6E8417C8BF3291E8BC2E890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5">
    <w:name w:val="DDF7392886BF4FAEA30A1E9C43C0F63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6">
    <w:name w:val="E56507B7EA554B4AB971C61AE1758745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7">
    <w:name w:val="3DD04ACAB9444A85A3CF63D7EB987465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8">
    <w:name w:val="89950A0201FE433CA251A7E7747E37A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9">
    <w:name w:val="62A5E9900D554698985943C68177E969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0">
    <w:name w:val="A56B4EF37DDA4F31BA833F4852AD54E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1">
    <w:name w:val="8FF1BFA83E204E519D6C7DF8D4089DE6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2">
    <w:name w:val="245878E0F5CC4A04B196E3082B60380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3">
    <w:name w:val="359A6AC63D104B82A0ACB53EC272C1A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4">
    <w:name w:val="D4D74DB4714D4792AAA904167DC8358A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5">
    <w:name w:val="94619AC6D33A4D3F9F3631CC496F302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6">
    <w:name w:val="1BCFD06EA6734207A366B8A0F64BE6ED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7">
    <w:name w:val="92FF8BD4EE8A44C19A40D40A455DEDBB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8">
    <w:name w:val="87FE0202A37D4EC580B18EFA2EC00DA0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9">
    <w:name w:val="06604C6D2F424E03B535E86FFFE1B78B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0">
    <w:name w:val="99AD65E4F4E147C3A7BEB18E681ED6A9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1">
    <w:name w:val="8759B940B1BE4E43B8376602AD81C20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2">
    <w:name w:val="DDA1CD850D944B05860D49DC8E25755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3">
    <w:name w:val="6471114CD8A74565928845AA6E15E16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4">
    <w:name w:val="189A54C852F14B60A78D0E79288AB328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5">
    <w:name w:val="1BE05EAE64E54ECCB049B9B6B176C8AF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6">
    <w:name w:val="42E87DA323F14BACB53B86EFC5D1F447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7">
    <w:name w:val="4B6E0BA495B04C85B7AE750214DBE906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8">
    <w:name w:val="6A1AE42FA83C421896DE64262A6484DD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9">
    <w:name w:val="BF9D81626A134E73818633A77037A4F4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0">
    <w:name w:val="F77A650820AB47BAA79D85F1BC0F056E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1">
    <w:name w:val="1BF520DF61534EB3BC54C9CE107E26EF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2">
    <w:name w:val="436EEDDAAABF49E3989679B26C9BAD4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3">
    <w:name w:val="51ED1FDE6F5542AB820DE5AA3921223A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4">
    <w:name w:val="9C05BC2E340D46149585A569A09A247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5">
    <w:name w:val="615F023E13A04DBD998856B329965E3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6">
    <w:name w:val="7EB7CFDD374D4698AAB0B968E4BCF09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7">
    <w:name w:val="0FAA93C714084375A6A9BBE36782C5D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8">
    <w:name w:val="3A15F6B3C76E453BA4C915A36A10A057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9">
    <w:name w:val="26FD8F88C6E8417C8BF3291E8BC2E890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0">
    <w:name w:val="DDF7392886BF4FAEA30A1E9C43C0F63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1">
    <w:name w:val="E56507B7EA554B4AB971C61AE175874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2">
    <w:name w:val="3DD04ACAB9444A85A3CF63D7EB98746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3">
    <w:name w:val="89950A0201FE433CA251A7E7747E37A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4">
    <w:name w:val="62A5E9900D554698985943C68177E96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5">
    <w:name w:val="A56B4EF37DDA4F31BA833F4852AD54E0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6">
    <w:name w:val="8FF1BFA83E204E519D6C7DF8D4089DE6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7">
    <w:name w:val="245878E0F5CC4A04B196E3082B603805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8">
    <w:name w:val="359A6AC63D104B82A0ACB53EC272C1A8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9">
    <w:name w:val="D4D74DB4714D4792AAA904167DC8358A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0">
    <w:name w:val="94619AC6D33A4D3F9F3631CC496F302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1">
    <w:name w:val="1BCFD06EA6734207A366B8A0F64BE6ED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2">
    <w:name w:val="92FF8BD4EE8A44C19A40D40A455DEDBB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3">
    <w:name w:val="87FE0202A37D4EC580B18EFA2EC00DA0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4">
    <w:name w:val="06604C6D2F424E03B535E86FFFE1B78B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5">
    <w:name w:val="99AD65E4F4E147C3A7BEB18E681ED6A9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6">
    <w:name w:val="8759B940B1BE4E43B8376602AD81C20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7">
    <w:name w:val="DDA1CD850D944B05860D49DC8E25755D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8">
    <w:name w:val="6471114CD8A74565928845AA6E15E16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9">
    <w:name w:val="189A54C852F14B60A78D0E79288AB328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0">
    <w:name w:val="1BE05EAE64E54ECCB049B9B6B176C8AF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1">
    <w:name w:val="42E87DA323F14BACB53B86EFC5D1F447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2">
    <w:name w:val="4B6E0BA495B04C85B7AE750214DBE906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3">
    <w:name w:val="6A1AE42FA83C421896DE64262A6484DD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4">
    <w:name w:val="BF9D81626A134E73818633A77037A4F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5">
    <w:name w:val="F77A650820AB47BAA79D85F1BC0F056E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6">
    <w:name w:val="1BF520DF61534EB3BC54C9CE107E26EF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7">
    <w:name w:val="436EEDDAAABF49E3989679B26C9BAD4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8">
    <w:name w:val="1517BA55E073493DBD3F6F760018197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579">
    <w:name w:val="725F42C1FEE24F678D5629C9C9C828B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580">
    <w:name w:val="74D65BFF71654DB7A477582278DE5DA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581">
    <w:name w:val="51ED1FDE6F5542AB820DE5AA3921223A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2">
    <w:name w:val="9C05BC2E340D46149585A569A09A2475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3">
    <w:name w:val="615F023E13A04DBD998856B329965E3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4">
    <w:name w:val="7EB7CFDD374D4698AAB0B968E4BCF09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5">
    <w:name w:val="0FAA93C714084375A6A9BBE36782C5D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6">
    <w:name w:val="3A15F6B3C76E453BA4C915A36A10A057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7">
    <w:name w:val="1517BA55E073493DBD3F6F760018197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8">
    <w:name w:val="725F42C1FEE24F678D5629C9C9C828B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9">
    <w:name w:val="74D65BFF71654DB7A477582278DE5DA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0">
    <w:name w:val="E56507B7EA554B4AB971C61AE1758745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1">
    <w:name w:val="3DD04ACAB9444A85A3CF63D7EB987465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2">
    <w:name w:val="89950A0201FE433CA251A7E7747E37A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3">
    <w:name w:val="62A5E9900D554698985943C68177E969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4">
    <w:name w:val="A56B4EF37DDA4F31BA833F4852AD54E0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5">
    <w:name w:val="8FF1BFA83E204E519D6C7DF8D4089DE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6">
    <w:name w:val="245878E0F5CC4A04B196E3082B603805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7">
    <w:name w:val="359A6AC63D104B82A0ACB53EC272C1A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8">
    <w:name w:val="D4D74DB4714D4792AAA904167DC8358A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9">
    <w:name w:val="94619AC6D33A4D3F9F3631CC496F302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0">
    <w:name w:val="1BCFD06EA6734207A366B8A0F64BE6E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1">
    <w:name w:val="92FF8BD4EE8A44C19A40D40A455DEDBB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2">
    <w:name w:val="87FE0202A37D4EC580B18EFA2EC00DA0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3">
    <w:name w:val="06604C6D2F424E03B535E86FFFE1B78B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4">
    <w:name w:val="99AD65E4F4E147C3A7BEB18E681ED6A9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5">
    <w:name w:val="8759B940B1BE4E43B8376602AD81C20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6">
    <w:name w:val="DDA1CD850D944B05860D49DC8E25755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7">
    <w:name w:val="6471114CD8A74565928845AA6E15E16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8">
    <w:name w:val="189A54C852F14B60A78D0E79288AB328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9">
    <w:name w:val="1BE05EAE64E54ECCB049B9B6B176C8AF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0">
    <w:name w:val="42E87DA323F14BACB53B86EFC5D1F447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1">
    <w:name w:val="4B6E0BA495B04C85B7AE750214DBE906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2">
    <w:name w:val="6A1AE42FA83C421896DE64262A6484D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3">
    <w:name w:val="BF9D81626A134E73818633A77037A4F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4">
    <w:name w:val="F77A650820AB47BAA79D85F1BC0F056E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5">
    <w:name w:val="1BF520DF61534EB3BC54C9CE107E26E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6">
    <w:name w:val="436EEDDAAABF49E3989679B26C9BAD4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7">
    <w:name w:val="51ED1FDE6F5542AB820DE5AA3921223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8">
    <w:name w:val="9C05BC2E340D46149585A569A09A2475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9">
    <w:name w:val="615F023E13A04DBD998856B329965E33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0">
    <w:name w:val="7EB7CFDD374D4698AAB0B968E4BCF09B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1">
    <w:name w:val="0FAA93C714084375A6A9BBE36782C5D3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2">
    <w:name w:val="3A15F6B3C76E453BA4C915A36A10A057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3">
    <w:name w:val="1517BA55E073493DBD3F6F760018197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4">
    <w:name w:val="725F42C1FEE24F678D5629C9C9C828B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5">
    <w:name w:val="74D65BFF71654DB7A477582278DE5DA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6">
    <w:name w:val="E56507B7EA554B4AB971C61AE1758745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7">
    <w:name w:val="3DD04ACAB9444A85A3CF63D7EB987465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8">
    <w:name w:val="89950A0201FE433CA251A7E7747E37A0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9">
    <w:name w:val="62A5E9900D554698985943C68177E969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0">
    <w:name w:val="A56B4EF37DDA4F31BA833F4852AD54E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1">
    <w:name w:val="8FF1BFA83E204E519D6C7DF8D4089DE6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2">
    <w:name w:val="245878E0F5CC4A04B196E3082B603805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3">
    <w:name w:val="359A6AC63D104B82A0ACB53EC272C1A8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4">
    <w:name w:val="D4D74DB4714D4792AAA904167DC8358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5">
    <w:name w:val="94619AC6D33A4D3F9F3631CC496F3022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6">
    <w:name w:val="1BCFD06EA6734207A366B8A0F64BE6ED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7">
    <w:name w:val="92FF8BD4EE8A44C19A40D40A455DEDBB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8">
    <w:name w:val="87FE0202A37D4EC580B18EFA2EC00DA0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9">
    <w:name w:val="06604C6D2F424E03B535E86FFFE1B78B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0">
    <w:name w:val="99AD65E4F4E147C3A7BEB18E681ED6A9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1">
    <w:name w:val="8759B940B1BE4E43B8376602AD81C201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2">
    <w:name w:val="DDA1CD850D944B05860D49DC8E25755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3">
    <w:name w:val="6471114CD8A74565928845AA6E15E161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4">
    <w:name w:val="189A54C852F14B60A78D0E79288AB328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5">
    <w:name w:val="1BE05EAE64E54ECCB049B9B6B176C8A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6">
    <w:name w:val="42E87DA323F14BACB53B86EFC5D1F447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7">
    <w:name w:val="4B6E0BA495B04C85B7AE750214DBE90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8">
    <w:name w:val="6A1AE42FA83C421896DE64262A6484D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9">
    <w:name w:val="BF9D81626A134E73818633A77037A4F4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0">
    <w:name w:val="F77A650820AB47BAA79D85F1BC0F056E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1">
    <w:name w:val="1BF520DF61534EB3BC54C9CE107E26EF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2">
    <w:name w:val="436EEDDAAABF49E3989679B26C9BAD4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3">
    <w:name w:val="70D4A480E21E445EA9B7CD82F9D2907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4">
    <w:name w:val="6EAAE4D4794D4105920CB254A4E1FD0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5">
    <w:name w:val="42D10DC9AC8042FE89490B2F0D25557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6">
    <w:name w:val="D3E3ACDB09E04DD68D878353107245D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7">
    <w:name w:val="5EB8D1ECFD234770A69294264C120B9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8">
    <w:name w:val="110B707C8F3649C493877EB7FB6F0F1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9">
    <w:name w:val="A3AF055B9BED4866BA382F0B326E5A1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0">
    <w:name w:val="ACFCEC168B3649549811A931FA24D88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1">
    <w:name w:val="065341BC36114A9C8AE80ADF5BDA99E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2">
    <w:name w:val="8ECFB799F57F4677BC2689111B60F86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3">
    <w:name w:val="22A7FF1400134C98BF2DA37AF21ABE6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4">
    <w:name w:val="F3E578D8051C4A43BD52A5EDB88E6D6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5">
    <w:name w:val="117108BFE7754F538025E5DA4CBE4F2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6">
    <w:name w:val="8698EA0E1F814C878C422DDE41F6679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7">
    <w:name w:val="76286993BCEB48249FED5D1382F952B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8">
    <w:name w:val="CB8F5CB0C0EC496DA24E3BC385F8FD8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9">
    <w:name w:val="207AB1E1ED1F4277AD96247E97A631B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0">
    <w:name w:val="EE0FE73D80F14E019E289B7615F04C6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1">
    <w:name w:val="B1E12121F3314B80B74150422EF7693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2">
    <w:name w:val="D56BDE85741D4A089CD65E3A22F745E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3">
    <w:name w:val="249B1ABB419F47549718D2BDE7CBABD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4">
    <w:name w:val="6C8F01D222144DA3B2860327D7E602B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5">
    <w:name w:val="80AD2F7EA6C743E783A7E376BF63C45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6">
    <w:name w:val="0B218394F45645FD8CF3D292445B126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7">
    <w:name w:val="B8724715487247B2BD8D80E9C69AC5F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8">
    <w:name w:val="2E2D0FAC5E4047CE88CF45D3EC95C0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9">
    <w:name w:val="D99C0787C4B4437BB3282ECE1DC9FEC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0">
    <w:name w:val="8E666004F7CE4DD39DC51B8D4A05790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1">
    <w:name w:val="021DB97943B24150865CA5F8772B3F1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2">
    <w:name w:val="9EA20737EF3444D69B1052F4F1971D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3">
    <w:name w:val="A8438B41EF4740C7A190AC30E76F36C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4">
    <w:name w:val="95D446DEF95C463A94015136435CB67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5">
    <w:name w:val="5E3CE94EA6BB49F4A66D5103039F88C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6">
    <w:name w:val="40B521DF5AEB41E1BCC84EF13951CE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7">
    <w:name w:val="AB107BF803984AB1BE182581CBF62DC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8">
    <w:name w:val="B8490685F1AF4728BCF2B54716124B9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9">
    <w:name w:val="70D4A480E21E445EA9B7CD82F9D2907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0">
    <w:name w:val="6EAAE4D4794D4105920CB254A4E1FD0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1">
    <w:name w:val="42D10DC9AC8042FE89490B2F0D25557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2">
    <w:name w:val="D3E3ACDB09E04DD68D878353107245D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3">
    <w:name w:val="5EB8D1ECFD234770A69294264C120B9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4">
    <w:name w:val="110B707C8F3649C493877EB7FB6F0F1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5">
    <w:name w:val="A3AF055B9BED4866BA382F0B326E5A1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6">
    <w:name w:val="065341BC36114A9C8AE80ADF5BDA99E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7">
    <w:name w:val="8ECFB799F57F4677BC2689111B60F86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8">
    <w:name w:val="22A7FF1400134C98BF2DA37AF21ABE6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9">
    <w:name w:val="F3E578D8051C4A43BD52A5EDB88E6D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0">
    <w:name w:val="117108BFE7754F538025E5DA4CBE4F2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1">
    <w:name w:val="8698EA0E1F814C878C422DDE41F6679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2">
    <w:name w:val="76286993BCEB48249FED5D1382F952B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3">
    <w:name w:val="CB8F5CB0C0EC496DA24E3BC385F8FD8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4">
    <w:name w:val="207AB1E1ED1F4277AD96247E97A631B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5">
    <w:name w:val="EE0FE73D80F14E019E289B7615F04C6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6">
    <w:name w:val="B1E12121F3314B80B74150422EF7693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7">
    <w:name w:val="D56BDE85741D4A089CD65E3A22F745E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8">
    <w:name w:val="249B1ABB419F47549718D2BDE7CBABD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9">
    <w:name w:val="6C8F01D222144DA3B2860327D7E602B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0">
    <w:name w:val="80AD2F7EA6C743E783A7E376BF63C45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1">
    <w:name w:val="0B218394F45645FD8CF3D292445B126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2">
    <w:name w:val="B8724715487247B2BD8D80E9C69AC5F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3">
    <w:name w:val="2E2D0FAC5E4047CE88CF45D3EC95C08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4">
    <w:name w:val="D99C0787C4B4437BB3282ECE1DC9FEC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5">
    <w:name w:val="8E666004F7CE4DD39DC51B8D4A05790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6">
    <w:name w:val="021DB97943B24150865CA5F8772B3F1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7">
    <w:name w:val="9EA20737EF3444D69B1052F4F1971DE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8">
    <w:name w:val="A8438B41EF4740C7A190AC30E76F36C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9">
    <w:name w:val="95D446DEF95C463A94015136435CB67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0">
    <w:name w:val="5E3CE94EA6BB49F4A66D5103039F88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1">
    <w:name w:val="40B521DF5AEB41E1BCC84EF13951CEA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2">
    <w:name w:val="AB107BF803984AB1BE182581CBF62DC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3">
    <w:name w:val="B8490685F1AF4728BCF2B54716124B9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4">
    <w:name w:val="38C4788F84D54E35AEC7112A9316B85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5">
    <w:name w:val="A97B607F954C4CB9B7B369325DB99D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6">
    <w:name w:val="6A6AD35AC94649B7B7A43A42AEC784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7">
    <w:name w:val="1F756C8F7E2E4B43A512A1ABF722FDA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8">
    <w:name w:val="5D30950AEEA346FE8D61F5317693B53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9">
    <w:name w:val="07EF82F90A374F8D9DEDB543286DAF8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0">
    <w:name w:val="AEAF5CEFECDA4CDEBF1C2DBD647427C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1">
    <w:name w:val="2AE527C1F0BA4E74B0BE6C182D05D11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2">
    <w:name w:val="D48C876EAD2F41EFB43F1EC262FB38A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3">
    <w:name w:val="52B30D3F0A2345E3933A67C9CD0F428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4">
    <w:name w:val="166F56CD676245F785DA0D72CDA52B5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5">
    <w:name w:val="5357C653F3784BA2948DDBAE825C8E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6">
    <w:name w:val="43015ADBC1D8421C91BADB4DA399E4F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7">
    <w:name w:val="47F63D69C8CA4D5CBCC1F8B5B521443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8">
    <w:name w:val="B8BB566EF5B3414B8EB9C8DAC1C285F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9">
    <w:name w:val="5CAB3DB478B74D808B045E8175C6E01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0">
    <w:name w:val="41960A3E653941FEA10193298D32406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1">
    <w:name w:val="1FCEB1E1FB75405281B52DF2742D1B2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2">
    <w:name w:val="3D2EACF9B3034869BA391284EBEAE7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3">
    <w:name w:val="4F78ABB6612147B0830F99B7CA1C63F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4">
    <w:name w:val="70D4A480E21E445EA9B7CD82F9D2907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5">
    <w:name w:val="6EAAE4D4794D4105920CB254A4E1FD0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6">
    <w:name w:val="42D10DC9AC8042FE89490B2F0D25557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7">
    <w:name w:val="D3E3ACDB09E04DD68D878353107245D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8">
    <w:name w:val="5EB8D1ECFD234770A69294264C120B9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9">
    <w:name w:val="110B707C8F3649C493877EB7FB6F0F1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0">
    <w:name w:val="065341BC36114A9C8AE80ADF5BDA99E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1">
    <w:name w:val="8ECFB799F57F4677BC2689111B60F86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2">
    <w:name w:val="F3E578D8051C4A43BD52A5EDB88E6D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3">
    <w:name w:val="6A6AD35AC94649B7B7A43A42AEC784D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4">
    <w:name w:val="5D30950AEEA346FE8D61F5317693B53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5">
    <w:name w:val="07EF82F90A374F8D9DEDB543286DAF8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6">
    <w:name w:val="2AE527C1F0BA4E74B0BE6C182D05D11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7">
    <w:name w:val="D48C876EAD2F41EFB43F1EC262FB38A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8">
    <w:name w:val="166F56CD676245F785DA0D72CDA52B5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9">
    <w:name w:val="5357C653F3784BA2948DDBAE825C8EF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0">
    <w:name w:val="47F63D69C8CA4D5CBCC1F8B5B521443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1">
    <w:name w:val="B8BB566EF5B3414B8EB9C8DAC1C285F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2">
    <w:name w:val="41960A3E653941FEA10193298D32406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3">
    <w:name w:val="1FCEB1E1FB75405281B52DF2742D1B2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4">
    <w:name w:val="4F78ABB6612147B0830F99B7CA1C63F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5">
    <w:name w:val="A8438B41EF4740C7A190AC30E76F36C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6">
    <w:name w:val="95D446DEF95C463A94015136435CB67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7">
    <w:name w:val="5E3CE94EA6BB49F4A66D5103039F88C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8">
    <w:name w:val="70D4A480E21E445EA9B7CD82F9D2907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9">
    <w:name w:val="D3E3ACDB09E04DD68D878353107245D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0">
    <w:name w:val="5EB8D1ECFD234770A69294264C120B9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1">
    <w:name w:val="110B707C8F3649C493877EB7FB6F0F1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2">
    <w:name w:val="065341BC36114A9C8AE80ADF5BDA99E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3">
    <w:name w:val="8ECFB799F57F4677BC2689111B60F869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4">
    <w:name w:val="F3E578D8051C4A43BD52A5EDB88E6D6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5">
    <w:name w:val="6A6AD35AC94649B7B7A43A42AEC784D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6">
    <w:name w:val="5D30950AEEA346FE8D61F5317693B53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7">
    <w:name w:val="07EF82F90A374F8D9DEDB543286DAF8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8">
    <w:name w:val="2AE527C1F0BA4E74B0BE6C182D05D11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9">
    <w:name w:val="D48C876EAD2F41EFB43F1EC262FB38A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0">
    <w:name w:val="166F56CD676245F785DA0D72CDA52B5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1">
    <w:name w:val="5357C653F3784BA2948DDBAE825C8EF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2">
    <w:name w:val="47F63D69C8CA4D5CBCC1F8B5B521443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3">
    <w:name w:val="B8BB566EF5B3414B8EB9C8DAC1C285F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4">
    <w:name w:val="41960A3E653941FEA10193298D32406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5">
    <w:name w:val="1FCEB1E1FB75405281B52DF2742D1B2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6">
    <w:name w:val="4F78ABB6612147B0830F99B7CA1C63F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7">
    <w:name w:val="A8438B41EF4740C7A190AC30E76F36C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8">
    <w:name w:val="95D446DEF95C463A94015136435CB67A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9">
    <w:name w:val="5E3CE94EA6BB49F4A66D5103039F88C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0">
    <w:name w:val="70D4A480E21E445EA9B7CD82F9D2907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1">
    <w:name w:val="D3E3ACDB09E04DD68D878353107245DD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2">
    <w:name w:val="5EB8D1ECFD234770A69294264C120B9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3">
    <w:name w:val="110B707C8F3649C493877EB7FB6F0F1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4">
    <w:name w:val="065341BC36114A9C8AE80ADF5BDA99E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5">
    <w:name w:val="8ECFB799F57F4677BC2689111B60F86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6">
    <w:name w:val="F3E578D8051C4A43BD52A5EDB88E6D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7">
    <w:name w:val="6A6AD35AC94649B7B7A43A42AEC784D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8">
    <w:name w:val="5D30950AEEA346FE8D61F5317693B53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9">
    <w:name w:val="07EF82F90A374F8D9DEDB543286DAF8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0">
    <w:name w:val="2AE527C1F0BA4E74B0BE6C182D05D11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1">
    <w:name w:val="D48C876EAD2F41EFB43F1EC262FB38A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2">
    <w:name w:val="166F56CD676245F785DA0D72CDA52B5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3">
    <w:name w:val="5357C653F3784BA2948DDBAE825C8EF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4">
    <w:name w:val="47F63D69C8CA4D5CBCC1F8B5B521443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5">
    <w:name w:val="B8BB566EF5B3414B8EB9C8DAC1C285F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6">
    <w:name w:val="41960A3E653941FEA10193298D32406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7">
    <w:name w:val="1FCEB1E1FB75405281B52DF2742D1B2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8">
    <w:name w:val="4F78ABB6612147B0830F99B7CA1C63F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9">
    <w:name w:val="A8438B41EF4740C7A190AC30E76F36C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10">
    <w:name w:val="95D446DEF95C463A94015136435CB67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11">
    <w:name w:val="5E3CE94EA6BB49F4A66D5103039F88C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12">
    <w:name w:val="DB7D72A50C5343FD9D922861F0C42D4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3">
    <w:name w:val="504D59D7A7AE416B8C5C2221A0FF3B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4">
    <w:name w:val="7218156C409042D1A632F9DA806B834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5">
    <w:name w:val="AD47F849764B41B48651F7132305281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6">
    <w:name w:val="369E4AFDE5FC4706AED8F09A0DB0F6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7">
    <w:name w:val="F3BF2E28F7CC43BFAB1184A561E0A1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8">
    <w:name w:val="BBE53087925E47D5A4336D8657E84D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9">
    <w:name w:val="741C738D1F2549029C8E02BB3739E32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0">
    <w:name w:val="2B0BEE770B474DF4A97A92F1692C9F4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1">
    <w:name w:val="05BED759C09E4C7E9834B72EBCB316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2">
    <w:name w:val="4D3D3FE2EE8544EBBE2E73D0D7D18C6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3">
    <w:name w:val="698060B9F47646CB910E75FCA56882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4">
    <w:name w:val="70D4A480E21E445EA9B7CD82F9D2907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5">
    <w:name w:val="D3E3ACDB09E04DD68D878353107245D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6">
    <w:name w:val="5EB8D1ECFD234770A69294264C120B9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7">
    <w:name w:val="110B707C8F3649C493877EB7FB6F0F1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8">
    <w:name w:val="065341BC36114A9C8AE80ADF5BDA99E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9">
    <w:name w:val="8ECFB799F57F4677BC2689111B60F86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0">
    <w:name w:val="F3E578D8051C4A43BD52A5EDB88E6D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1">
    <w:name w:val="DB7D72A50C5343FD9D922861F0C42D4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2">
    <w:name w:val="7218156C409042D1A632F9DA806B83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3">
    <w:name w:val="369E4AFDE5FC4706AED8F09A0DB0F60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4">
    <w:name w:val="BBE53087925E47D5A4336D8657E84DE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5">
    <w:name w:val="2B0BEE770B474DF4A97A92F1692C9F4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6">
    <w:name w:val="4D3D3FE2EE8544EBBE2E73D0D7D18C6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7">
    <w:name w:val="A8438B41EF4740C7A190AC30E76F36C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8">
    <w:name w:val="95D446DEF95C463A94015136435CB67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9">
    <w:name w:val="5E3CE94EA6BB49F4A66D5103039F88C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0">
    <w:name w:val="70D4A480E21E445EA9B7CD82F9D2907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1">
    <w:name w:val="D3E3ACDB09E04DD68D878353107245D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2">
    <w:name w:val="5EB8D1ECFD234770A69294264C120B9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3">
    <w:name w:val="110B707C8F3649C493877EB7FB6F0F1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4">
    <w:name w:val="065341BC36114A9C8AE80ADF5BDA99E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5">
    <w:name w:val="8ECFB799F57F4677BC2689111B60F86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6">
    <w:name w:val="F3E578D8051C4A43BD52A5EDB88E6D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7">
    <w:name w:val="DB7D72A50C5343FD9D922861F0C42D4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8">
    <w:name w:val="7218156C409042D1A632F9DA806B83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9">
    <w:name w:val="369E4AFDE5FC4706AED8F09A0DB0F60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0">
    <w:name w:val="BBE53087925E47D5A4336D8657E84DE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1">
    <w:name w:val="2B0BEE770B474DF4A97A92F1692C9F4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2">
    <w:name w:val="4D3D3FE2EE8544EBBE2E73D0D7D18C6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3">
    <w:name w:val="A8438B41EF4740C7A190AC30E76F36C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4">
    <w:name w:val="95D446DEF95C463A94015136435CB67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5">
    <w:name w:val="5E3CE94EA6BB49F4A66D5103039F88C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6">
    <w:name w:val="70D4A480E21E445EA9B7CD82F9D2907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7">
    <w:name w:val="D3E3ACDB09E04DD68D878353107245D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8">
    <w:name w:val="5EB8D1ECFD234770A69294264C120B9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9">
    <w:name w:val="110B707C8F3649C493877EB7FB6F0F1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0">
    <w:name w:val="065341BC36114A9C8AE80ADF5BDA99E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1">
    <w:name w:val="8ECFB799F57F4677BC2689111B60F869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2">
    <w:name w:val="F3E578D8051C4A43BD52A5EDB88E6D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3">
    <w:name w:val="DB7D72A50C5343FD9D922861F0C42D4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4">
    <w:name w:val="7218156C409042D1A632F9DA806B834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5">
    <w:name w:val="369E4AFDE5FC4706AED8F09A0DB0F60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6">
    <w:name w:val="BBE53087925E47D5A4336D8657E84DE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7">
    <w:name w:val="2B0BEE770B474DF4A97A92F1692C9F4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8">
    <w:name w:val="4D3D3FE2EE8544EBBE2E73D0D7D18C6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9">
    <w:name w:val="A8438B41EF4740C7A190AC30E76F36C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0">
    <w:name w:val="95D446DEF95C463A94015136435CB67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1">
    <w:name w:val="5E3CE94EA6BB49F4A66D5103039F88C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2">
    <w:name w:val="70D4A480E21E445EA9B7CD82F9D29076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3">
    <w:name w:val="D3E3ACDB09E04DD68D878353107245DD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4">
    <w:name w:val="5EB8D1ECFD234770A69294264C120B9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5">
    <w:name w:val="110B707C8F3649C493877EB7FB6F0F1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6">
    <w:name w:val="065341BC36114A9C8AE80ADF5BDA99E5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7">
    <w:name w:val="8ECFB799F57F4677BC2689111B60F86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8">
    <w:name w:val="DB7D72A50C5343FD9D922861F0C42D4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9">
    <w:name w:val="7218156C409042D1A632F9DA806B834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0">
    <w:name w:val="369E4AFDE5FC4706AED8F09A0DB0F60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1">
    <w:name w:val="BBE53087925E47D5A4336D8657E84DE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2">
    <w:name w:val="2B0BEE770B474DF4A97A92F1692C9F4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3">
    <w:name w:val="4D3D3FE2EE8544EBBE2E73D0D7D18C6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4">
    <w:name w:val="A8438B41EF4740C7A190AC30E76F36C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5">
    <w:name w:val="95D446DEF95C463A94015136435CB67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6">
    <w:name w:val="5E3CE94EA6BB49F4A66D5103039F88C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7">
    <w:name w:val="CFDA23B8DAD545D3905373F0797745C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88">
    <w:name w:val="9564687A3ABD4DBCB97D1DB50BB365A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89">
    <w:name w:val="CE5A1F4934CE4338BFCF052C01763C3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0">
    <w:name w:val="E6CA5C7DF32945D8810D1F94631AB7D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1">
    <w:name w:val="C1CF524053084D60A07A0511BBE36AA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2">
    <w:name w:val="98ECFED1A52C41C29BAEADA229AC304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3">
    <w:name w:val="337C4F3B7C2E48BF8BBE07D21E1A03E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4">
    <w:name w:val="F2C9597ECB684626957A0151DACEBC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5">
    <w:name w:val="D48E6534128B4733B342C67C6FB7AF2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6">
    <w:name w:val="77C93C50FF0B44AA820BF21F7EECD19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7">
    <w:name w:val="590402C95EEE4F3D9805BCDFB1395A5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8">
    <w:name w:val="8B145329A8C1432AA5AC521497E6401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9">
    <w:name w:val="CF5864E6BBC9463B81545C900C8345D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0">
    <w:name w:val="2700C38531F948EEAA6A659FFBE07FC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1">
    <w:name w:val="B92634577A7B4CA79B760C81A4E23AE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2">
    <w:name w:val="B1DD1FDAA5C94A0398E47964E4015C1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3">
    <w:name w:val="8DBB8C639AE440C3BFE42366708EB24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4">
    <w:name w:val="F292CE04FBBD4E169F38D61C4108F82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5">
    <w:name w:val="C3E659EFC5634E95949D32EF8F4FA4A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6">
    <w:name w:val="CAB9C19E660145D78A3C9A1FF78893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7">
    <w:name w:val="EBCAB079C0C046BD8E4A173265DCA24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8">
    <w:name w:val="C7FDD98CFBBD4A1ABD6E20081216AC2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9">
    <w:name w:val="13B17418B20442A6AE81E3BDF82F918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0">
    <w:name w:val="D3395BC1E8BA474990875578FF6D1E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1">
    <w:name w:val="5E6D59A2597D4727BCBE09314C7789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2">
    <w:name w:val="33852348BAB640E78B45699E5D0F253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3">
    <w:name w:val="75BE934013BE427097220FB0E41E056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4">
    <w:name w:val="3C3E05F26E754FA98220389AA67FE7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5">
    <w:name w:val="05F74625CC88459FA40699C1374A8A3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6">
    <w:name w:val="CA0EF43B3FD04E3899BB2E341EBC999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7">
    <w:name w:val="AC59FF022873460ABDBF2C8DAB566A7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8">
    <w:name w:val="FE43F6D590BA47C2A4787212C19272B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9">
    <w:name w:val="25ACEE203A294E9B8AADE236562F49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20">
    <w:name w:val="B8926CD591274444ADBAA6A4799379E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21">
    <w:name w:val="28E3F780BDF648AC9DC11749314432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22">
    <w:name w:val="70D4A480E21E445EA9B7CD82F9D29076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3">
    <w:name w:val="D3E3ACDB09E04DD68D878353107245D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4">
    <w:name w:val="5EB8D1ECFD234770A69294264C120B9E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5">
    <w:name w:val="110B707C8F3649C493877EB7FB6F0F1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6">
    <w:name w:val="065341BC36114A9C8AE80ADF5BDA99E5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7">
    <w:name w:val="B92634577A7B4CA79B760C81A4E23AE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8">
    <w:name w:val="8DBB8C639AE440C3BFE42366708EB24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9">
    <w:name w:val="F292CE04FBBD4E169F38D61C4108F82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0">
    <w:name w:val="CAB9C19E660145D78A3C9A1FF78893F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1">
    <w:name w:val="EBCAB079C0C046BD8E4A173265DCA24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2">
    <w:name w:val="13B17418B20442A6AE81E3BDF82F918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3">
    <w:name w:val="D3395BC1E8BA474990875578FF6D1EC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4">
    <w:name w:val="33852348BAB640E78B45699E5D0F253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5">
    <w:name w:val="75BE934013BE427097220FB0E41E056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6">
    <w:name w:val="05F74625CC88459FA40699C1374A8A3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7">
    <w:name w:val="CA0EF43B3FD04E3899BB2E341EBC999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8">
    <w:name w:val="FE43F6D590BA47C2A4787212C19272B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9">
    <w:name w:val="25ACEE203A294E9B8AADE236562F496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0">
    <w:name w:val="28E3F780BDF648AC9DC117493144323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1">
    <w:name w:val="A8438B41EF4740C7A190AC30E76F36C6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2">
    <w:name w:val="95D446DEF95C463A94015136435CB67A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3">
    <w:name w:val="5E3CE94EA6BB49F4A66D5103039F88C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4">
    <w:name w:val="70D4A480E21E445EA9B7CD82F9D29076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5">
    <w:name w:val="D3E3ACDB09E04DD68D878353107245DD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6">
    <w:name w:val="5EB8D1ECFD234770A69294264C120B9E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7">
    <w:name w:val="110B707C8F3649C493877EB7FB6F0F13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8">
    <w:name w:val="065341BC36114A9C8AE80ADF5BDA99E5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9">
    <w:name w:val="B92634577A7B4CA79B760C81A4E23AE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0">
    <w:name w:val="8DBB8C639AE440C3BFE42366708EB24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1">
    <w:name w:val="F292CE04FBBD4E169F38D61C4108F82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2">
    <w:name w:val="CAB9C19E660145D78A3C9A1FF78893F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3">
    <w:name w:val="EBCAB079C0C046BD8E4A173265DCA2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4">
    <w:name w:val="13B17418B20442A6AE81E3BDF82F918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5">
    <w:name w:val="D3395BC1E8BA474990875578FF6D1EC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6">
    <w:name w:val="33852348BAB640E78B45699E5D0F253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7">
    <w:name w:val="75BE934013BE427097220FB0E41E056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8">
    <w:name w:val="05F74625CC88459FA40699C1374A8A3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9">
    <w:name w:val="CA0EF43B3FD04E3899BB2E341EBC999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0">
    <w:name w:val="FE43F6D590BA47C2A4787212C19272B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1">
    <w:name w:val="25ACEE203A294E9B8AADE236562F496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2">
    <w:name w:val="28E3F780BDF648AC9DC117493144323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3">
    <w:name w:val="A8438B41EF4740C7A190AC30E76F36C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4">
    <w:name w:val="95D446DEF95C463A94015136435CB67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5">
    <w:name w:val="5E3CE94EA6BB49F4A66D5103039F88C2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6">
    <w:name w:val="85FEB8FC38554A59A0C27EE68506A66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67">
    <w:name w:val="B1B47E141664471B8D3A55DD23EC61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68">
    <w:name w:val="2CCCAE989B8942149469C767B88FD2C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69">
    <w:name w:val="1E46873690A3497CB561642B49141EF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70">
    <w:name w:val="69ABCA6BEC47428AAFF7CA290D5F74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71">
    <w:name w:val="DE60DCD2867C4D82AD324F834C0A23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72">
    <w:name w:val="70D4A480E21E445EA9B7CD82F9D29076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3">
    <w:name w:val="D3E3ACDB09E04DD68D878353107245D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4">
    <w:name w:val="5EB8D1ECFD234770A69294264C120B9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5">
    <w:name w:val="110B707C8F3649C493877EB7FB6F0F1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6">
    <w:name w:val="065341BC36114A9C8AE80ADF5BDA99E5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7">
    <w:name w:val="B92634577A7B4CA79B760C81A4E23AE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8">
    <w:name w:val="8DBB8C639AE440C3BFE42366708EB24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9">
    <w:name w:val="F292CE04FBBD4E169F38D61C4108F82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0">
    <w:name w:val="CAB9C19E660145D78A3C9A1FF78893F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1">
    <w:name w:val="EBCAB079C0C046BD8E4A173265DCA24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2">
    <w:name w:val="13B17418B20442A6AE81E3BDF82F918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3">
    <w:name w:val="D3395BC1E8BA474990875578FF6D1EC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4">
    <w:name w:val="33852348BAB640E78B45699E5D0F253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5">
    <w:name w:val="75BE934013BE427097220FB0E41E056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6">
    <w:name w:val="05F74625CC88459FA40699C1374A8A3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7">
    <w:name w:val="85FEB8FC38554A59A0C27EE68506A66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8">
    <w:name w:val="2CCCAE989B8942149469C767B88FD2C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9">
    <w:name w:val="1E46873690A3497CB561642B49141EF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0">
    <w:name w:val="DE60DCD2867C4D82AD324F834C0A23F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1">
    <w:name w:val="CA0EF43B3FD04E3899BB2E341EBC999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2">
    <w:name w:val="FE43F6D590BA47C2A4787212C19272B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3">
    <w:name w:val="25ACEE203A294E9B8AADE236562F496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4">
    <w:name w:val="28E3F780BDF648AC9DC117493144323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5">
    <w:name w:val="A8438B41EF4740C7A190AC30E76F36C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6">
    <w:name w:val="95D446DEF95C463A94015136435CB67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7">
    <w:name w:val="5E3CE94EA6BB49F4A66D5103039F88C2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8">
    <w:name w:val="70D4A480E21E445EA9B7CD82F9D2907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9">
    <w:name w:val="D3E3ACDB09E04DD68D878353107245DD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0">
    <w:name w:val="5EB8D1ECFD234770A69294264C120B9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1">
    <w:name w:val="110B707C8F3649C493877EB7FB6F0F1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2">
    <w:name w:val="065341BC36114A9C8AE80ADF5BDA99E5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3">
    <w:name w:val="B92634577A7B4CA79B760C81A4E23AE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4">
    <w:name w:val="8DBB8C639AE440C3BFE42366708EB24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5">
    <w:name w:val="F292CE04FBBD4E169F38D61C4108F82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6">
    <w:name w:val="CAB9C19E660145D78A3C9A1FF78893F0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7">
    <w:name w:val="EBCAB079C0C046BD8E4A173265DCA2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8">
    <w:name w:val="13B17418B20442A6AE81E3BDF82F918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9">
    <w:name w:val="D3395BC1E8BA474990875578FF6D1EC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0">
    <w:name w:val="33852348BAB640E78B45699E5D0F253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1">
    <w:name w:val="75BE934013BE427097220FB0E41E056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2">
    <w:name w:val="05F74625CC88459FA40699C1374A8A3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3">
    <w:name w:val="85FEB8FC38554A59A0C27EE68506A66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4">
    <w:name w:val="2CCCAE989B8942149469C767B88FD2C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5">
    <w:name w:val="1E46873690A3497CB561642B49141EF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6">
    <w:name w:val="DE60DCD2867C4D82AD324F834C0A23F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7">
    <w:name w:val="CA0EF43B3FD04E3899BB2E341EBC999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8">
    <w:name w:val="FE43F6D590BA47C2A4787212C19272B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9">
    <w:name w:val="25ACEE203A294E9B8AADE236562F496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0">
    <w:name w:val="28E3F780BDF648AC9DC117493144323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1">
    <w:name w:val="A8438B41EF4740C7A190AC30E76F36C6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2">
    <w:name w:val="95D446DEF95C463A94015136435CB67A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3">
    <w:name w:val="5E3CE94EA6BB49F4A66D5103039F88C2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4">
    <w:name w:val="70D4A480E21E445EA9B7CD82F9D2907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5">
    <w:name w:val="D3E3ACDB09E04DD68D878353107245DD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6">
    <w:name w:val="5EB8D1ECFD234770A69294264C120B9E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7">
    <w:name w:val="110B707C8F3649C493877EB7FB6F0F13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8">
    <w:name w:val="065341BC36114A9C8AE80ADF5BDA99E5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9">
    <w:name w:val="B92634577A7B4CA79B760C81A4E23AE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0">
    <w:name w:val="8DBB8C639AE440C3BFE42366708EB24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1">
    <w:name w:val="F292CE04FBBD4E169F38D61C4108F82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2">
    <w:name w:val="CAB9C19E660145D78A3C9A1FF78893F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3">
    <w:name w:val="EBCAB079C0C046BD8E4A173265DCA24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4">
    <w:name w:val="13B17418B20442A6AE81E3BDF82F918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5">
    <w:name w:val="D3395BC1E8BA474990875578FF6D1EC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6">
    <w:name w:val="33852348BAB640E78B45699E5D0F253A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7">
    <w:name w:val="75BE934013BE427097220FB0E41E056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8">
    <w:name w:val="05F74625CC88459FA40699C1374A8A3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9">
    <w:name w:val="85FEB8FC38554A59A0C27EE68506A66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0">
    <w:name w:val="2CCCAE989B8942149469C767B88FD2C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1">
    <w:name w:val="1E46873690A3497CB561642B49141EF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2">
    <w:name w:val="DE60DCD2867C4D82AD324F834C0A23F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3">
    <w:name w:val="CA0EF43B3FD04E3899BB2E341EBC999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4">
    <w:name w:val="FE43F6D590BA47C2A4787212C19272B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5">
    <w:name w:val="25ACEE203A294E9B8AADE236562F496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6">
    <w:name w:val="28E3F780BDF648AC9DC117493144323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7">
    <w:name w:val="A8438B41EF4740C7A190AC30E76F36C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8">
    <w:name w:val="95D446DEF95C463A94015136435CB67A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9">
    <w:name w:val="5E3CE94EA6BB49F4A66D5103039F88C2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50">
    <w:name w:val="BEF115E6493D4EADBAC67BB9C2C4527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1">
    <w:name w:val="7E89509B263141338A2034E13F537CB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2">
    <w:name w:val="F89B20EC31AA456682EDCA6310E8472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3">
    <w:name w:val="BD6DB4D1FF534E5EAF152029E4D26A9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4">
    <w:name w:val="952EFD7548F840D6A36917C448EDAD4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5">
    <w:name w:val="60ED7C572B214C7F8D0F4162EFDD052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6">
    <w:name w:val="40E64216BDED4EFDBFB1962002CA056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7">
    <w:name w:val="F6E2D1CF7BA14732BF2530B7A17F270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8">
    <w:name w:val="E7DBCFC9E3694F4D80AD41053A0C1E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9">
    <w:name w:val="52225C7CF6344A4BBC05B08047AE715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0">
    <w:name w:val="9B414945BE8C4C3C8D765A0766A6313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1">
    <w:name w:val="3517231C2E524E8E855E9D8A7056EA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2">
    <w:name w:val="02554E9899244625A9E33FDF07A9A48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3">
    <w:name w:val="9E3BF0D531CC491C8CBB6EE2D67B9A6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4">
    <w:name w:val="22F4792E1CBC48BC9E6AA993F38025D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5">
    <w:name w:val="1664FD4566904DC884B4228968FA30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6">
    <w:name w:val="0C3C0863B45D49DCB69FD13A45A0B5F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7">
    <w:name w:val="7B37DE9FD779446BBEE26D97B20F030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8">
    <w:name w:val="E9EE22576B0B43C08D050A978D90F2E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9">
    <w:name w:val="5BCBB2C310434CCCB1CBAF49F2C4E52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0">
    <w:name w:val="13C67260425B4B29893A71D914957EF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1">
    <w:name w:val="759B1699454A4FE2956298D8FADA3A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2">
    <w:name w:val="897A3815AACC4C6DB78D9FCF07F020C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3">
    <w:name w:val="7F88D21406D140D1823449EF510CFF5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4">
    <w:name w:val="2FE4A43F52D442F0914687785CC28B3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5">
    <w:name w:val="4BF744CCDAB64A81AD3FF073098447B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6">
    <w:name w:val="1CD9D7E4B3EB4AA3B57056AD98C72C3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7">
    <w:name w:val="9884682F8C51426D909140DEF44AFC5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8">
    <w:name w:val="94DC110BA72646C58372C64E575779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9">
    <w:name w:val="F6C30B78346F45E19CE53DDA876409B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0">
    <w:name w:val="17D8DD51E5C842E5AD94DC932419238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1">
    <w:name w:val="4E623AF8A82E4E58A229A9C97801D3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2">
    <w:name w:val="8D5F92B70F0A4DE4A14C519A3DB3F04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3">
    <w:name w:val="1FFD64C506BE470381CC236A19D8DD8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4">
    <w:name w:val="8D4B1873644A455290A8F38DE9C06B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5">
    <w:name w:val="233EC20006D54574976B92E3FCC3689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6">
    <w:name w:val="C8F745A920B8415B95F7F5D74250D3F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7">
    <w:name w:val="643871447F9B497BA729850377C0D6D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8">
    <w:name w:val="E6A66A5302DE4442BD7F595D4F3D1ED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9">
    <w:name w:val="70D4A480E21E445EA9B7CD82F9D29076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0">
    <w:name w:val="D3E3ACDB09E04DD68D878353107245DD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1">
    <w:name w:val="5EB8D1ECFD234770A69294264C120B9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2">
    <w:name w:val="110B707C8F3649C493877EB7FB6F0F13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3">
    <w:name w:val="065341BC36114A9C8AE80ADF5BDA99E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4">
    <w:name w:val="B92634577A7B4CA79B760C81A4E23AE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5">
    <w:name w:val="8DBB8C639AE440C3BFE42366708EB24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6">
    <w:name w:val="F292CE04FBBD4E169F38D61C4108F82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7">
    <w:name w:val="CAB9C19E660145D78A3C9A1FF78893F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8">
    <w:name w:val="EBCAB079C0C046BD8E4A173265DCA2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9">
    <w:name w:val="13B17418B20442A6AE81E3BDF82F918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0">
    <w:name w:val="D3395BC1E8BA474990875578FF6D1EC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1">
    <w:name w:val="33852348BAB640E78B45699E5D0F253A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2">
    <w:name w:val="75BE934013BE427097220FB0E41E056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3">
    <w:name w:val="05F74625CC88459FA40699C1374A8A3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4">
    <w:name w:val="85FEB8FC38554A59A0C27EE68506A66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5">
    <w:name w:val="2CCCAE989B8942149469C767B88FD2C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6">
    <w:name w:val="1E46873690A3497CB561642B49141EF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7">
    <w:name w:val="DE60DCD2867C4D82AD324F834C0A23F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8">
    <w:name w:val="CA0EF43B3FD04E3899BB2E341EBC999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9">
    <w:name w:val="FE43F6D590BA47C2A4787212C19272B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0">
    <w:name w:val="25ACEE203A294E9B8AADE236562F496D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1">
    <w:name w:val="28E3F780BDF648AC9DC117493144323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2">
    <w:name w:val="A8438B41EF4740C7A190AC30E76F36C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3">
    <w:name w:val="95D446DEF95C463A94015136435CB67A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4">
    <w:name w:val="5E3CE94EA6BB49F4A66D5103039F88C2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5">
    <w:name w:val="FE0B290089754359A5F1254A2BBEE5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116">
    <w:name w:val="70D4A480E21E445EA9B7CD82F9D29076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7">
    <w:name w:val="D3E3ACDB09E04DD68D878353107245DD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8">
    <w:name w:val="5EB8D1ECFD234770A69294264C120B9E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9">
    <w:name w:val="110B707C8F3649C493877EB7FB6F0F13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0">
    <w:name w:val="065341BC36114A9C8AE80ADF5BDA99E5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1">
    <w:name w:val="B92634577A7B4CA79B760C81A4E23AE9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2">
    <w:name w:val="8DBB8C639AE440C3BFE42366708EB24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3">
    <w:name w:val="F292CE04FBBD4E169F38D61C4108F82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4">
    <w:name w:val="CAB9C19E660145D78A3C9A1FF78893F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5">
    <w:name w:val="EBCAB079C0C046BD8E4A173265DCA2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6">
    <w:name w:val="13B17418B20442A6AE81E3BDF82F918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7">
    <w:name w:val="D3395BC1E8BA474990875578FF6D1EC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8">
    <w:name w:val="33852348BAB640E78B45699E5D0F253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9">
    <w:name w:val="75BE934013BE427097220FB0E41E056E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0">
    <w:name w:val="05F74625CC88459FA40699C1374A8A3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1">
    <w:name w:val="85FEB8FC38554A59A0C27EE68506A66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2">
    <w:name w:val="2CCCAE989B8942149469C767B88FD2C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3">
    <w:name w:val="1E46873690A3497CB561642B49141EF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4">
    <w:name w:val="DE60DCD2867C4D82AD324F834C0A23F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5">
    <w:name w:val="CA0EF43B3FD04E3899BB2E341EBC9990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6">
    <w:name w:val="FE43F6D590BA47C2A4787212C19272BF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7">
    <w:name w:val="25ACEE203A294E9B8AADE236562F496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8">
    <w:name w:val="28E3F780BDF648AC9DC1174931443234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9">
    <w:name w:val="A8438B41EF4740C7A190AC30E76F36C6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0">
    <w:name w:val="95D446DEF95C463A94015136435CB67A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1">
    <w:name w:val="3CE747874BBD4BA6A106B63E40612AA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142">
    <w:name w:val="70D4A480E21E445EA9B7CD82F9D29076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3">
    <w:name w:val="D3E3ACDB09E04DD68D878353107245D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4">
    <w:name w:val="5EB8D1ECFD234770A69294264C120B9E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5">
    <w:name w:val="110B707C8F3649C493877EB7FB6F0F1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6">
    <w:name w:val="065341BC36114A9C8AE80ADF5BDA99E5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7">
    <w:name w:val="B92634577A7B4CA79B760C81A4E23AE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8">
    <w:name w:val="8DBB8C639AE440C3BFE42366708EB24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9">
    <w:name w:val="F292CE04FBBD4E169F38D61C4108F82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0">
    <w:name w:val="CAB9C19E660145D78A3C9A1FF78893F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1">
    <w:name w:val="EBCAB079C0C046BD8E4A173265DCA24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2">
    <w:name w:val="13B17418B20442A6AE81E3BDF82F918E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3">
    <w:name w:val="D3395BC1E8BA474990875578FF6D1ECA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4">
    <w:name w:val="33852348BAB640E78B45699E5D0F253A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5">
    <w:name w:val="75BE934013BE427097220FB0E41E056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6">
    <w:name w:val="05F74625CC88459FA40699C1374A8A3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7">
    <w:name w:val="85FEB8FC38554A59A0C27EE68506A66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8">
    <w:name w:val="2CCCAE989B8942149469C767B88FD2C6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9">
    <w:name w:val="1E46873690A3497CB561642B49141EF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0">
    <w:name w:val="DE60DCD2867C4D82AD324F834C0A23F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1">
    <w:name w:val="CA0EF43B3FD04E3899BB2E341EBC999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2">
    <w:name w:val="FE43F6D590BA47C2A4787212C19272BF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3">
    <w:name w:val="25ACEE203A294E9B8AADE236562F496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4">
    <w:name w:val="28E3F780BDF648AC9DC117493144323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5">
    <w:name w:val="A8438B41EF4740C7A190AC30E76F36C6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6">
    <w:name w:val="95D446DEF95C463A94015136435CB67A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7">
    <w:name w:val="3CE747874BBD4BA6A106B63E40612AA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8">
    <w:name w:val="5E3CE94EA6BB49F4A66D5103039F88C2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9">
    <w:name w:val="70D4A480E21E445EA9B7CD82F9D29076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0">
    <w:name w:val="D3E3ACDB09E04DD68D878353107245DD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1">
    <w:name w:val="5EB8D1ECFD234770A69294264C120B9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2">
    <w:name w:val="110B707C8F3649C493877EB7FB6F0F13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3">
    <w:name w:val="065341BC36114A9C8AE80ADF5BDA99E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4">
    <w:name w:val="B92634577A7B4CA79B760C81A4E23AE9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5">
    <w:name w:val="8DBB8C639AE440C3BFE42366708EB24F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6">
    <w:name w:val="F292CE04FBBD4E169F38D61C4108F825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7">
    <w:name w:val="CAB9C19E660145D78A3C9A1FF78893F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8">
    <w:name w:val="EBCAB079C0C046BD8E4A173265DCA24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9">
    <w:name w:val="13B17418B20442A6AE81E3BDF82F918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0">
    <w:name w:val="D3395BC1E8BA474990875578FF6D1EC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1">
    <w:name w:val="33852348BAB640E78B45699E5D0F253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2">
    <w:name w:val="75BE934013BE427097220FB0E41E056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3">
    <w:name w:val="05F74625CC88459FA40699C1374A8A3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4">
    <w:name w:val="85FEB8FC38554A59A0C27EE68506A66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5">
    <w:name w:val="2CCCAE989B8942149469C767B88FD2C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6">
    <w:name w:val="1E46873690A3497CB561642B49141EFD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7">
    <w:name w:val="DE60DCD2867C4D82AD324F834C0A23F8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8">
    <w:name w:val="CA0EF43B3FD04E3899BB2E341EBC999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9">
    <w:name w:val="FE43F6D590BA47C2A4787212C19272B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0">
    <w:name w:val="25ACEE203A294E9B8AADE236562F496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1">
    <w:name w:val="28E3F780BDF648AC9DC117493144323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2">
    <w:name w:val="A8438B41EF4740C7A190AC30E76F36C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3">
    <w:name w:val="95D446DEF95C463A94015136435CB67A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4">
    <w:name w:val="3CE747874BBD4BA6A106B63E40612AA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5">
    <w:name w:val="5E3CE94EA6BB49F4A66D5103039F88C2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6">
    <w:name w:val="70D4A480E21E445EA9B7CD82F9D29076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7">
    <w:name w:val="D3E3ACDB09E04DD68D878353107245DD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8">
    <w:name w:val="5EB8D1ECFD234770A69294264C120B9E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9">
    <w:name w:val="110B707C8F3649C493877EB7FB6F0F13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0">
    <w:name w:val="065341BC36114A9C8AE80ADF5BDA99E5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1">
    <w:name w:val="B92634577A7B4CA79B760C81A4E23AE9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2">
    <w:name w:val="8DBB8C639AE440C3BFE42366708EB24F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3">
    <w:name w:val="F292CE04FBBD4E169F38D61C4108F825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4">
    <w:name w:val="CAB9C19E660145D78A3C9A1FF78893F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5">
    <w:name w:val="EBCAB079C0C046BD8E4A173265DCA241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6">
    <w:name w:val="13B17418B20442A6AE81E3BDF82F918E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7">
    <w:name w:val="D3395BC1E8BA474990875578FF6D1EC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8">
    <w:name w:val="33852348BAB640E78B45699E5D0F253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9">
    <w:name w:val="75BE934013BE427097220FB0E41E056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0">
    <w:name w:val="05F74625CC88459FA40699C1374A8A3D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1">
    <w:name w:val="85FEB8FC38554A59A0C27EE68506A66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2">
    <w:name w:val="2CCCAE989B8942149469C767B88FD2C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3">
    <w:name w:val="1E46873690A3497CB561642B49141EF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4">
    <w:name w:val="DE60DCD2867C4D82AD324F834C0A23F8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5">
    <w:name w:val="CA0EF43B3FD04E3899BB2E341EBC999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6">
    <w:name w:val="FE43F6D590BA47C2A4787212C19272B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7">
    <w:name w:val="25ACEE203A294E9B8AADE236562F496D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8">
    <w:name w:val="28E3F780BDF648AC9DC1174931443234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9">
    <w:name w:val="A8438B41EF4740C7A190AC30E76F36C6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0">
    <w:name w:val="95D446DEF95C463A94015136435CB67A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1">
    <w:name w:val="3CE747874BBD4BA6A106B63E40612AA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2">
    <w:name w:val="5E3CE94EA6BB49F4A66D5103039F88C2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3">
    <w:name w:val="AE6F02E5E24548FC915329097B8E679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224">
    <w:name w:val="DAE60F3A5B15466E8EA1EFA8FD5C2F3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225">
    <w:name w:val="70D4A480E21E445EA9B7CD82F9D29076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6">
    <w:name w:val="D3E3ACDB09E04DD68D878353107245DD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7">
    <w:name w:val="5EB8D1ECFD234770A69294264C120B9E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8">
    <w:name w:val="110B707C8F3649C493877EB7FB6F0F13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9">
    <w:name w:val="065341BC36114A9C8AE80ADF5BDA99E5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0">
    <w:name w:val="B92634577A7B4CA79B760C81A4E23AE9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1">
    <w:name w:val="8DBB8C639AE440C3BFE42366708EB24F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2">
    <w:name w:val="F292CE04FBBD4E169F38D61C4108F825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3">
    <w:name w:val="CAB9C19E660145D78A3C9A1FF78893F0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4">
    <w:name w:val="EBCAB079C0C046BD8E4A173265DCA241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5">
    <w:name w:val="13B17418B20442A6AE81E3BDF82F918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6">
    <w:name w:val="D3395BC1E8BA474990875578FF6D1ECA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7">
    <w:name w:val="33852348BAB640E78B45699E5D0F253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8">
    <w:name w:val="75BE934013BE427097220FB0E41E056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9">
    <w:name w:val="05F74625CC88459FA40699C1374A8A3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0">
    <w:name w:val="85FEB8FC38554A59A0C27EE68506A66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1">
    <w:name w:val="2CCCAE989B8942149469C767B88FD2C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2">
    <w:name w:val="1E46873690A3497CB561642B49141EF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3">
    <w:name w:val="DE60DCD2867C4D82AD324F834C0A23F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4">
    <w:name w:val="CA0EF43B3FD04E3899BB2E341EBC9990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5">
    <w:name w:val="FE43F6D590BA47C2A4787212C19272BF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6">
    <w:name w:val="25ACEE203A294E9B8AADE236562F496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7">
    <w:name w:val="28E3F780BDF648AC9DC117493144323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8">
    <w:name w:val="AE6F02E5E24548FC915329097B8E679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9">
    <w:name w:val="DAE60F3A5B15466E8EA1EFA8FD5C2F3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0">
    <w:name w:val="3CE747874BBD4BA6A106B63E40612AA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1">
    <w:name w:val="5E3CE94EA6BB49F4A66D5103039F88C2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2">
    <w:name w:val="70D4A480E21E445EA9B7CD82F9D29076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3">
    <w:name w:val="D3E3ACDB09E04DD68D878353107245DD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4">
    <w:name w:val="5EB8D1ECFD234770A69294264C120B9E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5">
    <w:name w:val="110B707C8F3649C493877EB7FB6F0F13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6">
    <w:name w:val="065341BC36114A9C8AE80ADF5BDA99E5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7">
    <w:name w:val="B92634577A7B4CA79B760C81A4E23AE9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8">
    <w:name w:val="8DBB8C639AE440C3BFE42366708EB24F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9">
    <w:name w:val="F292CE04FBBD4E169F38D61C4108F825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0">
    <w:name w:val="CAB9C19E660145D78A3C9A1FF78893F0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1">
    <w:name w:val="EBCAB079C0C046BD8E4A173265DCA241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2">
    <w:name w:val="13B17418B20442A6AE81E3BDF82F918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3">
    <w:name w:val="D3395BC1E8BA474990875578FF6D1ECA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4">
    <w:name w:val="33852348BAB640E78B45699E5D0F253A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5">
    <w:name w:val="75BE934013BE427097220FB0E41E056E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6">
    <w:name w:val="05F74625CC88459FA40699C1374A8A3D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7">
    <w:name w:val="85FEB8FC38554A59A0C27EE68506A66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8">
    <w:name w:val="2CCCAE989B8942149469C767B88FD2C6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9">
    <w:name w:val="1E46873690A3497CB561642B49141EF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0">
    <w:name w:val="DE60DCD2867C4D82AD324F834C0A23F8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1">
    <w:name w:val="CA0EF43B3FD04E3899BB2E341EBC9990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2">
    <w:name w:val="FE43F6D590BA47C2A4787212C19272BF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3">
    <w:name w:val="25ACEE203A294E9B8AADE236562F496D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4">
    <w:name w:val="28E3F780BDF648AC9DC117493144323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5">
    <w:name w:val="AE6F02E5E24548FC915329097B8E679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6">
    <w:name w:val="DAE60F3A5B15466E8EA1EFA8FD5C2F3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7">
    <w:name w:val="3CE747874BBD4BA6A106B63E40612AA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8">
    <w:name w:val="5E3CE94EA6BB49F4A66D5103039F88C2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9">
    <w:name w:val="70D4A480E21E445EA9B7CD82F9D29076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0">
    <w:name w:val="D3E3ACDB09E04DD68D878353107245D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1">
    <w:name w:val="5EB8D1ECFD234770A69294264C120B9E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2">
    <w:name w:val="110B707C8F3649C493877EB7FB6F0F13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3">
    <w:name w:val="065341BC36114A9C8AE80ADF5BDA99E5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4">
    <w:name w:val="B92634577A7B4CA79B760C81A4E23AE9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5">
    <w:name w:val="8DBB8C639AE440C3BFE42366708EB24F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6">
    <w:name w:val="F292CE04FBBD4E169F38D61C4108F825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7">
    <w:name w:val="CAB9C19E660145D78A3C9A1FF78893F0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8">
    <w:name w:val="EBCAB079C0C046BD8E4A173265DCA241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9">
    <w:name w:val="13B17418B20442A6AE81E3BDF82F918E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0">
    <w:name w:val="D3395BC1E8BA474990875578FF6D1ECA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1">
    <w:name w:val="33852348BAB640E78B45699E5D0F253A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2">
    <w:name w:val="75BE934013BE427097220FB0E41E056E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3">
    <w:name w:val="05F74625CC88459FA40699C1374A8A3D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4">
    <w:name w:val="85FEB8FC38554A59A0C27EE68506A664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5">
    <w:name w:val="2CCCAE989B8942149469C767B88FD2C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6">
    <w:name w:val="1E46873690A3497CB561642B49141EFD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7">
    <w:name w:val="DE60DCD2867C4D82AD324F834C0A23F8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8">
    <w:name w:val="CA0EF43B3FD04E3899BB2E341EBC9990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9">
    <w:name w:val="FE43F6D590BA47C2A4787212C19272BF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0">
    <w:name w:val="25ACEE203A294E9B8AADE236562F496D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1">
    <w:name w:val="28E3F780BDF648AC9DC1174931443234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2">
    <w:name w:val="AE6F02E5E24548FC915329097B8E679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3">
    <w:name w:val="DAE60F3A5B15466E8EA1EFA8FD5C2F3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4">
    <w:name w:val="3CE747874BBD4BA6A106B63E40612AA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5">
    <w:name w:val="5E3CE94EA6BB49F4A66D5103039F88C2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6">
    <w:name w:val="70D4A480E21E445EA9B7CD82F9D29076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7">
    <w:name w:val="D3E3ACDB09E04DD68D878353107245DD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8">
    <w:name w:val="5EB8D1ECFD234770A69294264C120B9E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9">
    <w:name w:val="110B707C8F3649C493877EB7FB6F0F13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0">
    <w:name w:val="065341BC36114A9C8AE80ADF5BDA99E5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1">
    <w:name w:val="B92634577A7B4CA79B760C81A4E23AE9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2">
    <w:name w:val="8DBB8C639AE440C3BFE42366708EB24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3">
    <w:name w:val="F292CE04FBBD4E169F38D61C4108F825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4">
    <w:name w:val="CAB9C19E660145D78A3C9A1FF78893F0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5">
    <w:name w:val="EBCAB079C0C046BD8E4A173265DCA241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6">
    <w:name w:val="13B17418B20442A6AE81E3BDF82F918E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7">
    <w:name w:val="D3395BC1E8BA474990875578FF6D1ECA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8">
    <w:name w:val="33852348BAB640E78B45699E5D0F253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9">
    <w:name w:val="75BE934013BE427097220FB0E41E056E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0">
    <w:name w:val="05F74625CC88459FA40699C1374A8A3D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1">
    <w:name w:val="85FEB8FC38554A59A0C27EE68506A664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2">
    <w:name w:val="2CCCAE989B8942149469C767B88FD2C6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3">
    <w:name w:val="1E46873690A3497CB561642B49141EFD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4">
    <w:name w:val="DE60DCD2867C4D82AD324F834C0A23F8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5">
    <w:name w:val="CA0EF43B3FD04E3899BB2E341EBC9990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6">
    <w:name w:val="FE43F6D590BA47C2A4787212C19272BF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7">
    <w:name w:val="25ACEE203A294E9B8AADE236562F496D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8">
    <w:name w:val="28E3F780BDF648AC9DC1174931443234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9">
    <w:name w:val="AE6F02E5E24548FC915329097B8E679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0">
    <w:name w:val="DAE60F3A5B15466E8EA1EFA8FD5C2F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1">
    <w:name w:val="3CE747874BBD4BA6A106B63E40612AA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2">
    <w:name w:val="5E3CE94EA6BB49F4A66D5103039F88C2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3">
    <w:name w:val="D7F3BCCD82A149A7964BC0A5A1D0C5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4">
    <w:name w:val="B64B3942268747929998E061C3AA4B1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5">
    <w:name w:val="B6EB4E05C14D4743ADDF2D68773027E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6">
    <w:name w:val="300DE620A5F842C6943910F58F631F4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7">
    <w:name w:val="3D436AB0957B4197BB732F0191A3F25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8">
    <w:name w:val="70D4A480E21E445EA9B7CD82F9D29076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9">
    <w:name w:val="D3E3ACDB09E04DD68D878353107245DD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0">
    <w:name w:val="5EB8D1ECFD234770A69294264C120B9E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1">
    <w:name w:val="110B707C8F3649C493877EB7FB6F0F13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2">
    <w:name w:val="065341BC36114A9C8AE80ADF5BDA99E5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3">
    <w:name w:val="B92634577A7B4CA79B760C81A4E23AE9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4">
    <w:name w:val="8DBB8C639AE440C3BFE42366708EB24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5">
    <w:name w:val="F292CE04FBBD4E169F38D61C4108F825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6">
    <w:name w:val="CAB9C19E660145D78A3C9A1FF78893F0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7">
    <w:name w:val="EBCAB079C0C046BD8E4A173265DCA241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8">
    <w:name w:val="13B17418B20442A6AE81E3BDF82F918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9">
    <w:name w:val="D3395BC1E8BA474990875578FF6D1ECA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0">
    <w:name w:val="33852348BAB640E78B45699E5D0F253A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1">
    <w:name w:val="75BE934013BE427097220FB0E41E056E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2">
    <w:name w:val="05F74625CC88459FA40699C1374A8A3D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3">
    <w:name w:val="85FEB8FC38554A59A0C27EE68506A66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4">
    <w:name w:val="2CCCAE989B8942149469C767B88FD2C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5">
    <w:name w:val="1E46873690A3497CB561642B49141EFD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6">
    <w:name w:val="DE60DCD2867C4D82AD324F834C0A23F8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7">
    <w:name w:val="CA0EF43B3FD04E3899BB2E341EBC9990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8">
    <w:name w:val="FE43F6D590BA47C2A4787212C19272BF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9">
    <w:name w:val="25ACEE203A294E9B8AADE236562F496D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0">
    <w:name w:val="28E3F780BDF648AC9DC1174931443234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1">
    <w:name w:val="D7F3BCCD82A149A7964BC0A5A1D0C57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2">
    <w:name w:val="B64B3942268747929998E061C3AA4B1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3">
    <w:name w:val="B6EB4E05C14D4743ADDF2D68773027E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4">
    <w:name w:val="300DE620A5F842C6943910F58F631F4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5">
    <w:name w:val="3D436AB0957B4197BB732F0191A3F25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6">
    <w:name w:val="866F263898304FE69A5ABCCB8EA01D2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67">
    <w:name w:val="FD850DCF88B44096B4F4A9461B72734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68">
    <w:name w:val="54ADAD56D04845498CFCAAD1EAB8390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69">
    <w:name w:val="65AF8018CCE9480DBAEADFEE82E65BB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0">
    <w:name w:val="96D42DDE76664273BD2D4820936829A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1">
    <w:name w:val="9D32491FFEC74B6880A03333DD94AB3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2">
    <w:name w:val="7FE026CC165F4480B0C301EB6D23229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3">
    <w:name w:val="5244072CAAE4436BB278E08DE136A8C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4">
    <w:name w:val="19FA74DB5AEF4056ABA98DF3D51C91A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5">
    <w:name w:val="61F0ABF16D4A415F8CADE61107EADE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6">
    <w:name w:val="3E76FB10E3334023AD5C077EE4645FF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7">
    <w:name w:val="127BD72F5D344A13A198D4612147E28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8">
    <w:name w:val="70D4A480E21E445EA9B7CD82F9D29076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79">
    <w:name w:val="D3E3ACDB09E04DD68D878353107245DD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0">
    <w:name w:val="5EB8D1ECFD234770A69294264C120B9E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1">
    <w:name w:val="110B707C8F3649C493877EB7FB6F0F13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2">
    <w:name w:val="065341BC36114A9C8AE80ADF5BDA99E5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3">
    <w:name w:val="B92634577A7B4CA79B760C81A4E23AE9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4">
    <w:name w:val="8DBB8C639AE440C3BFE42366708EB24F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5">
    <w:name w:val="F292CE04FBBD4E169F38D61C4108F825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6">
    <w:name w:val="CAB9C19E660145D78A3C9A1FF78893F0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7">
    <w:name w:val="EBCAB079C0C046BD8E4A173265DCA241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8">
    <w:name w:val="13B17418B20442A6AE81E3BDF82F918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9">
    <w:name w:val="D3395BC1E8BA474990875578FF6D1ECA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0">
    <w:name w:val="33852348BAB640E78B45699E5D0F253A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1">
    <w:name w:val="75BE934013BE427097220FB0E41E056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2">
    <w:name w:val="05F74625CC88459FA40699C1374A8A3D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3">
    <w:name w:val="85FEB8FC38554A59A0C27EE68506A66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4">
    <w:name w:val="2CCCAE989B8942149469C767B88FD2C6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5">
    <w:name w:val="1E46873690A3497CB561642B49141EFD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6">
    <w:name w:val="DE60DCD2867C4D82AD324F834C0A23F8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7">
    <w:name w:val="CA0EF43B3FD04E3899BB2E341EBC9990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8">
    <w:name w:val="FE43F6D590BA47C2A4787212C19272BF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9">
    <w:name w:val="25ACEE203A294E9B8AADE236562F496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0">
    <w:name w:val="28E3F780BDF648AC9DC117493144323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1">
    <w:name w:val="19FA74DB5AEF4056ABA98DF3D51C91A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2">
    <w:name w:val="61F0ABF16D4A415F8CADE61107EADE9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3">
    <w:name w:val="3E76FB10E3334023AD5C077EE4645FF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4">
    <w:name w:val="127BD72F5D344A13A198D4612147E28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5">
    <w:name w:val="300DE620A5F842C6943910F58F631F4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6">
    <w:name w:val="3D436AB0957B4197BB732F0191A3F25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7">
    <w:name w:val="70D4A480E21E445EA9B7CD82F9D29076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8">
    <w:name w:val="D3E3ACDB09E04DD68D878353107245DD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9">
    <w:name w:val="5EB8D1ECFD234770A69294264C120B9E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0">
    <w:name w:val="110B707C8F3649C493877EB7FB6F0F13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1">
    <w:name w:val="065341BC36114A9C8AE80ADF5BDA99E5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2">
    <w:name w:val="B92634577A7B4CA79B760C81A4E23AE9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3">
    <w:name w:val="8DBB8C639AE440C3BFE42366708EB24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4">
    <w:name w:val="F292CE04FBBD4E169F38D61C4108F82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5">
    <w:name w:val="CAB9C19E660145D78A3C9A1FF78893F0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6">
    <w:name w:val="EBCAB079C0C046BD8E4A173265DCA241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7">
    <w:name w:val="13B17418B20442A6AE81E3BDF82F918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8">
    <w:name w:val="D3395BC1E8BA474990875578FF6D1ECA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9">
    <w:name w:val="33852348BAB640E78B45699E5D0F253A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0">
    <w:name w:val="75BE934013BE427097220FB0E41E056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1">
    <w:name w:val="05F74625CC88459FA40699C1374A8A3D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2">
    <w:name w:val="85FEB8FC38554A59A0C27EE68506A66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3">
    <w:name w:val="2CCCAE989B8942149469C767B88FD2C6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4">
    <w:name w:val="1E46873690A3497CB561642B49141EFD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5">
    <w:name w:val="DE60DCD2867C4D82AD324F834C0A23F8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6">
    <w:name w:val="CA0EF43B3FD04E3899BB2E341EBC9990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7">
    <w:name w:val="FE43F6D590BA47C2A4787212C19272B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8">
    <w:name w:val="25ACEE203A294E9B8AADE236562F496D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9">
    <w:name w:val="28E3F780BDF648AC9DC1174931443234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0">
    <w:name w:val="19FA74DB5AEF4056ABA98DF3D51C91A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1">
    <w:name w:val="61F0ABF16D4A415F8CADE61107EADE9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2">
    <w:name w:val="3E76FB10E3334023AD5C077EE4645FF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3">
    <w:name w:val="127BD72F5D344A13A198D4612147E28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4">
    <w:name w:val="300DE620A5F842C6943910F58F631F4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5">
    <w:name w:val="3D436AB0957B4197BB732F0191A3F25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6">
    <w:name w:val="70D4A480E21E445EA9B7CD82F9D29076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7">
    <w:name w:val="D3E3ACDB09E04DD68D878353107245DD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8">
    <w:name w:val="5EB8D1ECFD234770A69294264C120B9E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9">
    <w:name w:val="110B707C8F3649C493877EB7FB6F0F13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0">
    <w:name w:val="065341BC36114A9C8AE80ADF5BDA99E5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1">
    <w:name w:val="B92634577A7B4CA79B760C81A4E23AE9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2">
    <w:name w:val="8DBB8C639AE440C3BFE42366708EB24F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3">
    <w:name w:val="F292CE04FBBD4E169F38D61C4108F825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4">
    <w:name w:val="CAB9C19E660145D78A3C9A1FF78893F0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5">
    <w:name w:val="EBCAB079C0C046BD8E4A173265DCA241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6">
    <w:name w:val="13B17418B20442A6AE81E3BDF82F918E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7">
    <w:name w:val="D3395BC1E8BA474990875578FF6D1ECA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8">
    <w:name w:val="33852348BAB640E78B45699E5D0F253A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9">
    <w:name w:val="75BE934013BE427097220FB0E41E056E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0">
    <w:name w:val="05F74625CC88459FA40699C1374A8A3D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1">
    <w:name w:val="85FEB8FC38554A59A0C27EE68506A66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2">
    <w:name w:val="2CCCAE989B8942149469C767B88FD2C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3">
    <w:name w:val="1E46873690A3497CB561642B49141EF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4">
    <w:name w:val="DE60DCD2867C4D82AD324F834C0A23F8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5">
    <w:name w:val="CA0EF43B3FD04E3899BB2E341EBC9990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6">
    <w:name w:val="FE43F6D590BA47C2A4787212C19272BF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7">
    <w:name w:val="25ACEE203A294E9B8AADE236562F496D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8">
    <w:name w:val="28E3F780BDF648AC9DC1174931443234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9">
    <w:name w:val="19FA74DB5AEF4056ABA98DF3D51C91A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0">
    <w:name w:val="61F0ABF16D4A415F8CADE61107EADE9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1">
    <w:name w:val="3E76FB10E3334023AD5C077EE4645FF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2">
    <w:name w:val="127BD72F5D344A13A198D4612147E28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3">
    <w:name w:val="300DE620A5F842C6943910F58F631F4C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4">
    <w:name w:val="3D436AB0957B4197BB732F0191A3F25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5">
    <w:name w:val="70D4A480E21E445EA9B7CD82F9D29076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6">
    <w:name w:val="D3E3ACDB09E04DD68D878353107245DD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7">
    <w:name w:val="5EB8D1ECFD234770A69294264C120B9E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8">
    <w:name w:val="110B707C8F3649C493877EB7FB6F0F13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9">
    <w:name w:val="065341BC36114A9C8AE80ADF5BDA99E5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0">
    <w:name w:val="B92634577A7B4CA79B760C81A4E23AE9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1">
    <w:name w:val="8DBB8C639AE440C3BFE42366708EB24F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2">
    <w:name w:val="F292CE04FBBD4E169F38D61C4108F825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3">
    <w:name w:val="CAB9C19E660145D78A3C9A1FF78893F0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4">
    <w:name w:val="EBCAB079C0C046BD8E4A173265DCA241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5">
    <w:name w:val="13B17418B20442A6AE81E3BDF82F918E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6">
    <w:name w:val="D3395BC1E8BA474990875578FF6D1ECA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7">
    <w:name w:val="33852348BAB640E78B45699E5D0F253A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8">
    <w:name w:val="75BE934013BE427097220FB0E41E056E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9">
    <w:name w:val="05F74625CC88459FA40699C1374A8A3D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0">
    <w:name w:val="85FEB8FC38554A59A0C27EE68506A664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1">
    <w:name w:val="2CCCAE989B8942149469C767B88FD2C6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2">
    <w:name w:val="1E46873690A3497CB561642B49141EFD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3">
    <w:name w:val="DE60DCD2867C4D82AD324F834C0A23F8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4">
    <w:name w:val="CA0EF43B3FD04E3899BB2E341EBC9990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5">
    <w:name w:val="FE43F6D590BA47C2A4787212C19272BF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6">
    <w:name w:val="25ACEE203A294E9B8AADE236562F496D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7">
    <w:name w:val="28E3F780BDF648AC9DC1174931443234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8">
    <w:name w:val="19FA74DB5AEF4056ABA98DF3D51C91A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9">
    <w:name w:val="61F0ABF16D4A415F8CADE61107EADE9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0">
    <w:name w:val="3E76FB10E3334023AD5C077EE4645FF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1">
    <w:name w:val="127BD72F5D344A13A198D4612147E28F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2">
    <w:name w:val="300DE620A5F842C6943910F58F631F4C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3">
    <w:name w:val="3D436AB0957B4197BB732F0191A3F25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4">
    <w:name w:val="70D4A480E21E445EA9B7CD82F9D29076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5">
    <w:name w:val="D3E3ACDB09E04DD68D878353107245DD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6">
    <w:name w:val="5EB8D1ECFD234770A69294264C120B9E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7">
    <w:name w:val="110B707C8F3649C493877EB7FB6F0F13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8">
    <w:name w:val="065341BC36114A9C8AE80ADF5BDA99E5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9">
    <w:name w:val="B92634577A7B4CA79B760C81A4E23AE9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0">
    <w:name w:val="8DBB8C639AE440C3BFE42366708EB24F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1">
    <w:name w:val="F292CE04FBBD4E169F38D61C4108F825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2">
    <w:name w:val="CAB9C19E660145D78A3C9A1FF78893F0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3">
    <w:name w:val="EBCAB079C0C046BD8E4A173265DCA241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4">
    <w:name w:val="13B17418B20442A6AE81E3BDF82F918E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5">
    <w:name w:val="D3395BC1E8BA474990875578FF6D1ECA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6">
    <w:name w:val="33852348BAB640E78B45699E5D0F253A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7">
    <w:name w:val="75BE934013BE427097220FB0E41E056E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8">
    <w:name w:val="05F74625CC88459FA40699C1374A8A3D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9">
    <w:name w:val="85FEB8FC38554A59A0C27EE68506A664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0">
    <w:name w:val="2CCCAE989B8942149469C767B88FD2C6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1">
    <w:name w:val="1E46873690A3497CB561642B49141EFD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2">
    <w:name w:val="DE60DCD2867C4D82AD324F834C0A23F8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3">
    <w:name w:val="CA0EF43B3FD04E3899BB2E341EBC9990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4">
    <w:name w:val="FE43F6D590BA47C2A4787212C19272BF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5">
    <w:name w:val="25ACEE203A294E9B8AADE236562F496D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6">
    <w:name w:val="28E3F780BDF648AC9DC1174931443234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7">
    <w:name w:val="19FA74DB5AEF4056ABA98DF3D51C91AA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8">
    <w:name w:val="61F0ABF16D4A415F8CADE61107EADE9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9">
    <w:name w:val="3E76FB10E3334023AD5C077EE4645FF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0">
    <w:name w:val="127BD72F5D344A13A198D4612147E28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1">
    <w:name w:val="300DE620A5F842C6943910F58F631F4C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2">
    <w:name w:val="3D436AB0957B4197BB732F0191A3F258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3">
    <w:name w:val="70D4A480E21E445EA9B7CD82F9D29076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4">
    <w:name w:val="D3E3ACDB09E04DD68D878353107245DD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5">
    <w:name w:val="5EB8D1ECFD234770A69294264C120B9E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6">
    <w:name w:val="110B707C8F3649C493877EB7FB6F0F13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7">
    <w:name w:val="065341BC36114A9C8AE80ADF5BDA99E5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8">
    <w:name w:val="B92634577A7B4CA79B760C81A4E23AE9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9">
    <w:name w:val="8DBB8C639AE440C3BFE42366708EB24F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0">
    <w:name w:val="F292CE04FBBD4E169F38D61C4108F825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1">
    <w:name w:val="CAB9C19E660145D78A3C9A1FF78893F0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2">
    <w:name w:val="EBCAB079C0C046BD8E4A173265DCA241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3">
    <w:name w:val="13B17418B20442A6AE81E3BDF82F918E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4">
    <w:name w:val="D3395BC1E8BA474990875578FF6D1ECA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5">
    <w:name w:val="33852348BAB640E78B45699E5D0F253A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6">
    <w:name w:val="75BE934013BE427097220FB0E41E056E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7">
    <w:name w:val="05F74625CC88459FA40699C1374A8A3D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8">
    <w:name w:val="85FEB8FC38554A59A0C27EE68506A664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9">
    <w:name w:val="2CCCAE989B8942149469C767B88FD2C6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0">
    <w:name w:val="1E46873690A3497CB561642B49141EFD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1">
    <w:name w:val="DE60DCD2867C4D82AD324F834C0A23F8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2">
    <w:name w:val="CA0EF43B3FD04E3899BB2E341EBC9990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3">
    <w:name w:val="FE43F6D590BA47C2A4787212C19272BF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4">
    <w:name w:val="25ACEE203A294E9B8AADE236562F496D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5">
    <w:name w:val="28E3F780BDF648AC9DC1174931443234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6">
    <w:name w:val="19FA74DB5AEF4056ABA98DF3D51C91AA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7">
    <w:name w:val="61F0ABF16D4A415F8CADE61107EADE9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8">
    <w:name w:val="3E76FB10E3334023AD5C077EE4645FFE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9">
    <w:name w:val="127BD72F5D344A13A198D4612147E28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0">
    <w:name w:val="300DE620A5F842C6943910F58F631F4C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1">
    <w:name w:val="3D436AB0957B4197BB732F0191A3F258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2">
    <w:name w:val="70D4A480E21E445EA9B7CD82F9D29076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3">
    <w:name w:val="D3E3ACDB09E04DD68D878353107245DD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4">
    <w:name w:val="5EB8D1ECFD234770A69294264C120B9E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5">
    <w:name w:val="110B707C8F3649C493877EB7FB6F0F13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6">
    <w:name w:val="065341BC36114A9C8AE80ADF5BDA99E5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7">
    <w:name w:val="B92634577A7B4CA79B760C81A4E23AE9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8">
    <w:name w:val="8DBB8C639AE440C3BFE42366708EB24F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9">
    <w:name w:val="F292CE04FBBD4E169F38D61C4108F825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0">
    <w:name w:val="CAB9C19E660145D78A3C9A1FF78893F0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1">
    <w:name w:val="EBCAB079C0C046BD8E4A173265DCA241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2">
    <w:name w:val="13B17418B20442A6AE81E3BDF82F918E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3">
    <w:name w:val="D3395BC1E8BA474990875578FF6D1ECA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4">
    <w:name w:val="33852348BAB640E78B45699E5D0F253A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5">
    <w:name w:val="75BE934013BE427097220FB0E41E056E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6">
    <w:name w:val="05F74625CC88459FA40699C1374A8A3D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7">
    <w:name w:val="85FEB8FC38554A59A0C27EE68506A664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8">
    <w:name w:val="2CCCAE989B8942149469C767B88FD2C6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9">
    <w:name w:val="1E46873690A3497CB561642B49141EFD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0">
    <w:name w:val="DE60DCD2867C4D82AD324F834C0A23F8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1">
    <w:name w:val="CA0EF43B3FD04E3899BB2E341EBC9990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2">
    <w:name w:val="FE43F6D590BA47C2A4787212C19272BF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3">
    <w:name w:val="25ACEE203A294E9B8AADE236562F496D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4">
    <w:name w:val="28E3F780BDF648AC9DC1174931443234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5">
    <w:name w:val="19FA74DB5AEF4056ABA98DF3D51C91AA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6">
    <w:name w:val="61F0ABF16D4A415F8CADE61107EADE9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7">
    <w:name w:val="3E76FB10E3334023AD5C077EE4645FFE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8">
    <w:name w:val="127BD72F5D344A13A198D4612147E28F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9">
    <w:name w:val="300DE620A5F842C6943910F58F631F4C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0">
    <w:name w:val="3D436AB0957B4197BB732F0191A3F258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1">
    <w:name w:val="70D4A480E21E445EA9B7CD82F9D29076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2">
    <w:name w:val="D3E3ACDB09E04DD68D878353107245DD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3">
    <w:name w:val="5EB8D1ECFD234770A69294264C120B9E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4">
    <w:name w:val="110B707C8F3649C493877EB7FB6F0F13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5">
    <w:name w:val="065341BC36114A9C8AE80ADF5BDA99E5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6">
    <w:name w:val="B92634577A7B4CA79B760C81A4E23AE9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7">
    <w:name w:val="8DBB8C639AE440C3BFE42366708EB24F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8">
    <w:name w:val="F292CE04FBBD4E169F38D61C4108F825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9">
    <w:name w:val="CAB9C19E660145D78A3C9A1FF78893F0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0">
    <w:name w:val="EBCAB079C0C046BD8E4A173265DCA241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1">
    <w:name w:val="13B17418B20442A6AE81E3BDF82F918E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2">
    <w:name w:val="D3395BC1E8BA474990875578FF6D1ECA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3">
    <w:name w:val="33852348BAB640E78B45699E5D0F253A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4">
    <w:name w:val="75BE934013BE427097220FB0E41E056E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5">
    <w:name w:val="05F74625CC88459FA40699C1374A8A3D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6">
    <w:name w:val="85FEB8FC38554A59A0C27EE68506A664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7">
    <w:name w:val="2CCCAE989B8942149469C767B88FD2C6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8">
    <w:name w:val="1E46873690A3497CB561642B49141EFD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9">
    <w:name w:val="DE60DCD2867C4D82AD324F834C0A23F8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0">
    <w:name w:val="CA0EF43B3FD04E3899BB2E341EBC9990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1">
    <w:name w:val="FE43F6D590BA47C2A4787212C19272BF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2">
    <w:name w:val="25ACEE203A294E9B8AADE236562F496D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3">
    <w:name w:val="28E3F780BDF648AC9DC1174931443234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4">
    <w:name w:val="19FA74DB5AEF4056ABA98DF3D51C91AA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5">
    <w:name w:val="61F0ABF16D4A415F8CADE61107EADE9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6">
    <w:name w:val="3E76FB10E3334023AD5C077EE4645FFE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7">
    <w:name w:val="127BD72F5D344A13A198D4612147E28F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8">
    <w:name w:val="300DE620A5F842C6943910F58F631F4C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9">
    <w:name w:val="3D436AB0957B4197BB732F0191A3F258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0">
    <w:name w:val="70D4A480E21E445EA9B7CD82F9D29076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1">
    <w:name w:val="D3E3ACDB09E04DD68D878353107245DD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2">
    <w:name w:val="5EB8D1ECFD234770A69294264C120B9E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3">
    <w:name w:val="110B707C8F3649C493877EB7FB6F0F13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4">
    <w:name w:val="065341BC36114A9C8AE80ADF5BDA99E5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5">
    <w:name w:val="B92634577A7B4CA79B760C81A4E23AE9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6">
    <w:name w:val="8DBB8C639AE440C3BFE42366708EB24F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7">
    <w:name w:val="F292CE04FBBD4E169F38D61C4108F825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8">
    <w:name w:val="CAB9C19E660145D78A3C9A1FF78893F0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9">
    <w:name w:val="EBCAB079C0C046BD8E4A173265DCA241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0">
    <w:name w:val="13B17418B20442A6AE81E3BDF82F918E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1">
    <w:name w:val="D3395BC1E8BA474990875578FF6D1ECA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2">
    <w:name w:val="33852348BAB640E78B45699E5D0F253A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3">
    <w:name w:val="75BE934013BE427097220FB0E41E056E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4">
    <w:name w:val="05F74625CC88459FA40699C1374A8A3D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5">
    <w:name w:val="85FEB8FC38554A59A0C27EE68506A664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6">
    <w:name w:val="2CCCAE989B8942149469C767B88FD2C6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7">
    <w:name w:val="1E46873690A3497CB561642B49141EFD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8">
    <w:name w:val="DE60DCD2867C4D82AD324F834C0A23F8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9">
    <w:name w:val="CA0EF43B3FD04E3899BB2E341EBC9990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0">
    <w:name w:val="FE43F6D590BA47C2A4787212C19272BF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1">
    <w:name w:val="25ACEE203A294E9B8AADE236562F496D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2">
    <w:name w:val="28E3F780BDF648AC9DC1174931443234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3">
    <w:name w:val="19FA74DB5AEF4056ABA98DF3D51C91AA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4">
    <w:name w:val="61F0ABF16D4A415F8CADE61107EADE9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5">
    <w:name w:val="3E76FB10E3334023AD5C077EE4645FFE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6">
    <w:name w:val="127BD72F5D344A13A198D4612147E28F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7">
    <w:name w:val="300DE620A5F842C6943910F58F631F4C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8">
    <w:name w:val="3D436AB0957B4197BB732F0191A3F258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9">
    <w:name w:val="70D4A480E21E445EA9B7CD82F9D29076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0">
    <w:name w:val="D3E3ACDB09E04DD68D878353107245DD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1">
    <w:name w:val="5EB8D1ECFD234770A69294264C120B9E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2">
    <w:name w:val="110B707C8F3649C493877EB7FB6F0F13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3">
    <w:name w:val="065341BC36114A9C8AE80ADF5BDA99E5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4">
    <w:name w:val="B92634577A7B4CA79B760C81A4E23AE9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5">
    <w:name w:val="8DBB8C639AE440C3BFE42366708EB24F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6">
    <w:name w:val="F292CE04FBBD4E169F38D61C4108F825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7">
    <w:name w:val="CAB9C19E660145D78A3C9A1FF78893F0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8">
    <w:name w:val="EBCAB079C0C046BD8E4A173265DCA241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9">
    <w:name w:val="13B17418B20442A6AE81E3BDF82F918E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0">
    <w:name w:val="D3395BC1E8BA474990875578FF6D1ECA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1">
    <w:name w:val="33852348BAB640E78B45699E5D0F253A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2">
    <w:name w:val="75BE934013BE427097220FB0E41E056E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3">
    <w:name w:val="05F74625CC88459FA40699C1374A8A3D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4">
    <w:name w:val="85FEB8FC38554A59A0C27EE68506A664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5">
    <w:name w:val="2CCCAE989B8942149469C767B88FD2C6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6">
    <w:name w:val="1E46873690A3497CB561642B49141EFD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7">
    <w:name w:val="DE60DCD2867C4D82AD324F834C0A23F8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8">
    <w:name w:val="CA0EF43B3FD04E3899BB2E341EBC9990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9">
    <w:name w:val="FE43F6D590BA47C2A4787212C19272BF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0">
    <w:name w:val="25ACEE203A294E9B8AADE236562F496D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1">
    <w:name w:val="28E3F780BDF648AC9DC1174931443234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2">
    <w:name w:val="19FA74DB5AEF4056ABA98DF3D51C91A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3">
    <w:name w:val="61F0ABF16D4A415F8CADE61107EADE91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4">
    <w:name w:val="3E76FB10E3334023AD5C077EE4645FFE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5">
    <w:name w:val="127BD72F5D344A13A198D4612147E28F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6">
    <w:name w:val="300DE620A5F842C6943910F58F631F4C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7">
    <w:name w:val="3D436AB0957B4197BB732F0191A3F258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8">
    <w:name w:val="70D4A480E21E445EA9B7CD82F9D29076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9">
    <w:name w:val="D3E3ACDB09E04DD68D878353107245DD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0">
    <w:name w:val="5EB8D1ECFD234770A69294264C120B9E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1">
    <w:name w:val="110B707C8F3649C493877EB7FB6F0F13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2">
    <w:name w:val="065341BC36114A9C8AE80ADF5BDA99E5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3">
    <w:name w:val="B92634577A7B4CA79B760C81A4E23AE9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4">
    <w:name w:val="8DBB8C639AE440C3BFE42366708EB24F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5">
    <w:name w:val="F292CE04FBBD4E169F38D61C4108F825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6">
    <w:name w:val="CAB9C19E660145D78A3C9A1FF78893F0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7">
    <w:name w:val="EBCAB079C0C046BD8E4A173265DCA241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8">
    <w:name w:val="13B17418B20442A6AE81E3BDF82F918E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9">
    <w:name w:val="D3395BC1E8BA474990875578FF6D1ECA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0">
    <w:name w:val="33852348BAB640E78B45699E5D0F253A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1">
    <w:name w:val="75BE934013BE427097220FB0E41E056E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2">
    <w:name w:val="05F74625CC88459FA40699C1374A8A3D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3">
    <w:name w:val="85FEB8FC38554A59A0C27EE68506A664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4">
    <w:name w:val="2CCCAE989B8942149469C767B88FD2C6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5">
    <w:name w:val="1E46873690A3497CB561642B49141EFD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6">
    <w:name w:val="DE60DCD2867C4D82AD324F834C0A23F8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7">
    <w:name w:val="CA0EF43B3FD04E3899BB2E341EBC9990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8">
    <w:name w:val="FE43F6D590BA47C2A4787212C19272BF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9">
    <w:name w:val="25ACEE203A294E9B8AADE236562F496D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0">
    <w:name w:val="28E3F780BDF648AC9DC1174931443234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1">
    <w:name w:val="19FA74DB5AEF4056ABA98DF3D51C91AA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2">
    <w:name w:val="61F0ABF16D4A415F8CADE61107EADE91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3">
    <w:name w:val="3E76FB10E3334023AD5C077EE4645FF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4">
    <w:name w:val="127BD72F5D344A13A198D4612147E28F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5">
    <w:name w:val="300DE620A5F842C6943910F58F631F4C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6">
    <w:name w:val="3D436AB0957B4197BB732F0191A3F258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7">
    <w:name w:val="70D4A480E21E445EA9B7CD82F9D29076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8">
    <w:name w:val="D3E3ACDB09E04DD68D878353107245DD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9">
    <w:name w:val="5EB8D1ECFD234770A69294264C120B9E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0">
    <w:name w:val="110B707C8F3649C493877EB7FB6F0F13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1">
    <w:name w:val="065341BC36114A9C8AE80ADF5BDA99E5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2">
    <w:name w:val="B92634577A7B4CA79B760C81A4E23AE9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3">
    <w:name w:val="8DBB8C639AE440C3BFE42366708EB24F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4">
    <w:name w:val="F292CE04FBBD4E169F38D61C4108F825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5">
    <w:name w:val="CAB9C19E660145D78A3C9A1FF78893F0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6">
    <w:name w:val="EBCAB079C0C046BD8E4A173265DCA241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7">
    <w:name w:val="13B17418B20442A6AE81E3BDF82F918E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8">
    <w:name w:val="D3395BC1E8BA474990875578FF6D1ECA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9">
    <w:name w:val="33852348BAB640E78B45699E5D0F253A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0">
    <w:name w:val="75BE934013BE427097220FB0E41E056E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1">
    <w:name w:val="05F74625CC88459FA40699C1374A8A3D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2">
    <w:name w:val="85FEB8FC38554A59A0C27EE68506A664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3">
    <w:name w:val="2CCCAE989B8942149469C767B88FD2C6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4">
    <w:name w:val="1E46873690A3497CB561642B49141EFD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5">
    <w:name w:val="DE60DCD2867C4D82AD324F834C0A23F8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6">
    <w:name w:val="CA0EF43B3FD04E3899BB2E341EBC9990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7">
    <w:name w:val="FE43F6D590BA47C2A4787212C19272BF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8">
    <w:name w:val="25ACEE203A294E9B8AADE236562F496D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9">
    <w:name w:val="28E3F780BDF648AC9DC1174931443234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0">
    <w:name w:val="19FA74DB5AEF4056ABA98DF3D51C91AA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1">
    <w:name w:val="61F0ABF16D4A415F8CADE61107EADE91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2">
    <w:name w:val="3E76FB10E3334023AD5C077EE4645FFE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3">
    <w:name w:val="127BD72F5D344A13A198D4612147E28F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4">
    <w:name w:val="300DE620A5F842C6943910F58F631F4C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5">
    <w:name w:val="3D436AB0957B4197BB732F0191A3F258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6">
    <w:name w:val="25245B4406B64DC1BA0A9B7DCD2AF37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727">
    <w:name w:val="202EF5AD46B1483CA63815BE82B8BDC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728">
    <w:name w:val="70D4A480E21E445EA9B7CD82F9D29076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9">
    <w:name w:val="25245B4406B64DC1BA0A9B7DCD2AF37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0">
    <w:name w:val="202EF5AD46B1483CA63815BE82B8BDC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1">
    <w:name w:val="D3E3ACDB09E04DD68D878353107245DD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2">
    <w:name w:val="5EB8D1ECFD234770A69294264C120B9E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3">
    <w:name w:val="110B707C8F3649C493877EB7FB6F0F13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4">
    <w:name w:val="065341BC36114A9C8AE80ADF5BDA99E5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5">
    <w:name w:val="B92634577A7B4CA79B760C81A4E23AE9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6">
    <w:name w:val="8DBB8C639AE440C3BFE42366708EB24F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7">
    <w:name w:val="F292CE04FBBD4E169F38D61C4108F825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8">
    <w:name w:val="CAB9C19E660145D78A3C9A1FF78893F0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9">
    <w:name w:val="EBCAB079C0C046BD8E4A173265DCA241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0">
    <w:name w:val="13B17418B20442A6AE81E3BDF82F918E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1">
    <w:name w:val="D3395BC1E8BA474990875578FF6D1ECA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2">
    <w:name w:val="33852348BAB640E78B45699E5D0F253A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3">
    <w:name w:val="75BE934013BE427097220FB0E41E056E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4">
    <w:name w:val="05F74625CC88459FA40699C1374A8A3D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5">
    <w:name w:val="85FEB8FC38554A59A0C27EE68506A664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6">
    <w:name w:val="2CCCAE989B8942149469C767B88FD2C6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7">
    <w:name w:val="1E46873690A3497CB561642B49141EFD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8">
    <w:name w:val="DE60DCD2867C4D82AD324F834C0A23F8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9">
    <w:name w:val="CA0EF43B3FD04E3899BB2E341EBC9990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0">
    <w:name w:val="FE43F6D590BA47C2A4787212C19272BF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1">
    <w:name w:val="25ACEE203A294E9B8AADE236562F496D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2">
    <w:name w:val="28E3F780BDF648AC9DC1174931443234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3">
    <w:name w:val="19FA74DB5AEF4056ABA98DF3D51C91AA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4">
    <w:name w:val="61F0ABF16D4A415F8CADE61107EADE91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5">
    <w:name w:val="3E76FB10E3334023AD5C077EE4645FF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6">
    <w:name w:val="127BD72F5D344A13A198D4612147E28F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7">
    <w:name w:val="300DE620A5F842C6943910F58F631F4C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8">
    <w:name w:val="3D436AB0957B4197BB732F0191A3F258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9">
    <w:name w:val="70D4A480E21E445EA9B7CD82F9D29076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0">
    <w:name w:val="25245B4406B64DC1BA0A9B7DCD2AF3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1">
    <w:name w:val="202EF5AD46B1483CA63815BE82B8BDC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2">
    <w:name w:val="D3E3ACDB09E04DD68D878353107245DD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3">
    <w:name w:val="5EB8D1ECFD234770A69294264C120B9E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4">
    <w:name w:val="110B707C8F3649C493877EB7FB6F0F13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5">
    <w:name w:val="065341BC36114A9C8AE80ADF5BDA99E5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6">
    <w:name w:val="B92634577A7B4CA79B760C81A4E23AE9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7">
    <w:name w:val="8DBB8C639AE440C3BFE42366708EB24F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8">
    <w:name w:val="F292CE04FBBD4E169F38D61C4108F825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9">
    <w:name w:val="CAB9C19E660145D78A3C9A1FF78893F0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0">
    <w:name w:val="EBCAB079C0C046BD8E4A173265DCA241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1">
    <w:name w:val="13B17418B20442A6AE81E3BDF82F918E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2">
    <w:name w:val="D3395BC1E8BA474990875578FF6D1ECA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3">
    <w:name w:val="33852348BAB640E78B45699E5D0F253A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4">
    <w:name w:val="75BE934013BE427097220FB0E41E056E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5">
    <w:name w:val="05F74625CC88459FA40699C1374A8A3D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6">
    <w:name w:val="85FEB8FC38554A59A0C27EE68506A664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7">
    <w:name w:val="2CCCAE989B8942149469C767B88FD2C6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8">
    <w:name w:val="1E46873690A3497CB561642B49141EFD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9">
    <w:name w:val="DE60DCD2867C4D82AD324F834C0A23F8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0">
    <w:name w:val="CA0EF43B3FD04E3899BB2E341EBC9990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1">
    <w:name w:val="FE43F6D590BA47C2A4787212C19272BF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2">
    <w:name w:val="25ACEE203A294E9B8AADE236562F496D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3">
    <w:name w:val="28E3F780BDF648AC9DC1174931443234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4">
    <w:name w:val="19FA74DB5AEF4056ABA98DF3D51C91AA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5">
    <w:name w:val="61F0ABF16D4A415F8CADE61107EADE91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6">
    <w:name w:val="3E76FB10E3334023AD5C077EE4645FFE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7">
    <w:name w:val="127BD72F5D344A13A198D4612147E28F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8">
    <w:name w:val="300DE620A5F842C6943910F58F631F4C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9">
    <w:name w:val="3D436AB0957B4197BB732F0191A3F258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0">
    <w:name w:val="70D4A480E21E445EA9B7CD82F9D29076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1">
    <w:name w:val="25245B4406B64DC1BA0A9B7DCD2AF3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2">
    <w:name w:val="202EF5AD46B1483CA63815BE82B8BDC9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3">
    <w:name w:val="D3E3ACDB09E04DD68D878353107245DD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4">
    <w:name w:val="5EB8D1ECFD234770A69294264C120B9E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5">
    <w:name w:val="110B707C8F3649C493877EB7FB6F0F13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6">
    <w:name w:val="065341BC36114A9C8AE80ADF5BDA99E5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7">
    <w:name w:val="B92634577A7B4CA79B760C81A4E23AE9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8">
    <w:name w:val="8DBB8C639AE440C3BFE42366708EB24F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9">
    <w:name w:val="F292CE04FBBD4E169F38D61C4108F825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0">
    <w:name w:val="CAB9C19E660145D78A3C9A1FF78893F0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1">
    <w:name w:val="EBCAB079C0C046BD8E4A173265DCA241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2">
    <w:name w:val="13B17418B20442A6AE81E3BDF82F918E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3">
    <w:name w:val="D3395BC1E8BA474990875578FF6D1ECA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4">
    <w:name w:val="33852348BAB640E78B45699E5D0F253A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5">
    <w:name w:val="75BE934013BE427097220FB0E41E056E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6">
    <w:name w:val="05F74625CC88459FA40699C1374A8A3D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7">
    <w:name w:val="85FEB8FC38554A59A0C27EE68506A664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8">
    <w:name w:val="2CCCAE989B8942149469C767B88FD2C6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9">
    <w:name w:val="1E46873690A3497CB561642B49141EFD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0">
    <w:name w:val="DE60DCD2867C4D82AD324F834C0A23F8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1">
    <w:name w:val="CA0EF43B3FD04E3899BB2E341EBC9990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2">
    <w:name w:val="FE43F6D590BA47C2A4787212C19272BF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3">
    <w:name w:val="25ACEE203A294E9B8AADE236562F496D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4">
    <w:name w:val="28E3F780BDF648AC9DC1174931443234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5">
    <w:name w:val="19FA74DB5AEF4056ABA98DF3D51C91AA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6">
    <w:name w:val="61F0ABF16D4A415F8CADE61107EADE91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7">
    <w:name w:val="3E76FB10E3334023AD5C077EE4645FF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8">
    <w:name w:val="127BD72F5D344A13A198D4612147E28F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9">
    <w:name w:val="300DE620A5F842C6943910F58F631F4C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0">
    <w:name w:val="3D436AB0957B4197BB732F0191A3F258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1">
    <w:name w:val="7C056B81FE1B4B5EA73ECCA8AC91AC7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22">
    <w:name w:val="C82034E1D8114B2FA681D414227458B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23">
    <w:name w:val="EA1232F021D8447686C16005B7EE139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24">
    <w:name w:val="70D4A480E21E445EA9B7CD82F9D29076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5">
    <w:name w:val="25245B4406B64DC1BA0A9B7DCD2AF37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6">
    <w:name w:val="202EF5AD46B1483CA63815BE82B8BDC9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7">
    <w:name w:val="D3E3ACDB09E04DD68D878353107245DD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8">
    <w:name w:val="5EB8D1ECFD234770A69294264C120B9E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9">
    <w:name w:val="110B707C8F3649C493877EB7FB6F0F13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0">
    <w:name w:val="7C056B81FE1B4B5EA73ECCA8AC91AC7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1">
    <w:name w:val="EA1232F021D8447686C16005B7EE139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2">
    <w:name w:val="B92634577A7B4CA79B760C81A4E23AE9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3">
    <w:name w:val="8DBB8C639AE440C3BFE42366708EB24F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4">
    <w:name w:val="F292CE04FBBD4E169F38D61C4108F825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5">
    <w:name w:val="CAB9C19E660145D78A3C9A1FF78893F0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6">
    <w:name w:val="EBCAB079C0C046BD8E4A173265DCA241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7">
    <w:name w:val="13B17418B20442A6AE81E3BDF82F918E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8">
    <w:name w:val="D3395BC1E8BA474990875578FF6D1ECA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9">
    <w:name w:val="33852348BAB640E78B45699E5D0F253A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0">
    <w:name w:val="75BE934013BE427097220FB0E41E056E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1">
    <w:name w:val="05F74625CC88459FA40699C1374A8A3D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2">
    <w:name w:val="85FEB8FC38554A59A0C27EE68506A664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3">
    <w:name w:val="2CCCAE989B8942149469C767B88FD2C6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4">
    <w:name w:val="1E46873690A3497CB561642B49141EFD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5">
    <w:name w:val="DE60DCD2867C4D82AD324F834C0A23F8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6">
    <w:name w:val="CA0EF43B3FD04E3899BB2E341EBC9990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7">
    <w:name w:val="FE43F6D590BA47C2A4787212C19272BF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8">
    <w:name w:val="25ACEE203A294E9B8AADE236562F496D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9">
    <w:name w:val="28E3F780BDF648AC9DC1174931443234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0">
    <w:name w:val="19FA74DB5AEF4056ABA98DF3D51C91AA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1">
    <w:name w:val="61F0ABF16D4A415F8CADE61107EADE91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2">
    <w:name w:val="3E76FB10E3334023AD5C077EE4645FFE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3">
    <w:name w:val="127BD72F5D344A13A198D4612147E28F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4">
    <w:name w:val="300DE620A5F842C6943910F58F631F4C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5">
    <w:name w:val="3D436AB0957B4197BB732F0191A3F258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6">
    <w:name w:val="70D4A480E21E445EA9B7CD82F9D290764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7">
    <w:name w:val="25245B4406B64DC1BA0A9B7DCD2AF3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8">
    <w:name w:val="202EF5AD46B1483CA63815BE82B8BDC9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9">
    <w:name w:val="D3E3ACDB09E04DD68D878353107245DD4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0">
    <w:name w:val="5EB8D1ECFD234770A69294264C120B9E4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1">
    <w:name w:val="110B707C8F3649C493877EB7FB6F0F134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2">
    <w:name w:val="7C056B81FE1B4B5EA73ECCA8AC91AC7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3">
    <w:name w:val="94E1611586D34004A2303AB78556B29B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4">
    <w:name w:val="EA1232F021D8447686C16005B7EE139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5">
    <w:name w:val="B92634577A7B4CA79B760C81A4E23AE9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6">
    <w:name w:val="8DBB8C639AE440C3BFE42366708EB24F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7">
    <w:name w:val="F292CE04FBBD4E169F38D61C4108F825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8">
    <w:name w:val="CAB9C19E660145D78A3C9A1FF78893F0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9">
    <w:name w:val="EBCAB079C0C046BD8E4A173265DCA241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0">
    <w:name w:val="13B17418B20442A6AE81E3BDF82F918E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1">
    <w:name w:val="D3395BC1E8BA474990875578FF6D1ECA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2">
    <w:name w:val="33852348BAB640E78B45699E5D0F253A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3">
    <w:name w:val="75BE934013BE427097220FB0E41E056E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4">
    <w:name w:val="05F74625CC88459FA40699C1374A8A3D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5">
    <w:name w:val="85FEB8FC38554A59A0C27EE68506A664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6">
    <w:name w:val="2CCCAE989B8942149469C767B88FD2C6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7">
    <w:name w:val="1E46873690A3497CB561642B49141EFD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8">
    <w:name w:val="DE60DCD2867C4D82AD324F834C0A23F83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9">
    <w:name w:val="CA0EF43B3FD04E3899BB2E341EBC9990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0">
    <w:name w:val="FE43F6D590BA47C2A4787212C19272BF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1">
    <w:name w:val="25ACEE203A294E9B8AADE236562F496D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2">
    <w:name w:val="28E3F780BDF648AC9DC1174931443234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3">
    <w:name w:val="19FA74DB5AEF4056ABA98DF3D51C91AA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4">
    <w:name w:val="61F0ABF16D4A415F8CADE61107EADE91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5">
    <w:name w:val="3E76FB10E3334023AD5C077EE4645FFE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6">
    <w:name w:val="127BD72F5D344A13A198D4612147E28F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7">
    <w:name w:val="300DE620A5F842C6943910F58F631F4C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8">
    <w:name w:val="3D436AB0957B4197BB732F0191A3F258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9">
    <w:name w:val="2F0CE03150244E378EFD8E2743FC49E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0">
    <w:name w:val="02D0130D8D7B4100B5113C40A1EE681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1">
    <w:name w:val="42AF89AD9B6E4B57993074D529090A9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2">
    <w:name w:val="CA75F15AC9AD4340B01D6015E16F5CF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3">
    <w:name w:val="108D0AD008BD4375865E9D2C28D0851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4">
    <w:name w:val="88D03669641C47FA840BD800EACDA4B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5">
    <w:name w:val="AEF52A343D104CD69FD7DE34E0C7443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6">
    <w:name w:val="7634E6FD3E724DAA9A911CEB2291C91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7">
    <w:name w:val="0B315047EAFB4B55965955B8A19C48E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8">
    <w:name w:val="969C568CA94849488D00E8382E5F0B4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9">
    <w:name w:val="90EA05A313504294A925755341CB396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0">
    <w:name w:val="5D996790D87E4FBB9F31430697DDB25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1">
    <w:name w:val="778F439C223941EEB1BC304A8C260E0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2">
    <w:name w:val="ED6AAAE39EAD46CE9FC53B29E66A158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3">
    <w:name w:val="3CCF3A5E4A3B4BFD89B0224B3F5D36F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4">
    <w:name w:val="810FDEAD9A714E6BA645C949712363E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5">
    <w:name w:val="9D90D2236A8D4D81B49B74520FCC9D4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6">
    <w:name w:val="7F9C96AAE8EC4652AB981268981AE24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7">
    <w:name w:val="C51310C6FE5740798165B1F19CAE42A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8">
    <w:name w:val="8E5CCFE745A1411E9EBDFA839DA294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9">
    <w:name w:val="CA0D71077BC34324B77C243A6BFAB38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0">
    <w:name w:val="1FF73F3D823F4A4794C58321F653E00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1">
    <w:name w:val="B259BCF74D6B49508940DD7D98C97B5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2">
    <w:name w:val="CE4C6784499342158FF05DCBAC0DF50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3">
    <w:name w:val="23DB9847EC0446DCBFF6A5ACD50670C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4">
    <w:name w:val="B8096B6C04014DCB96787A9B46E859E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5">
    <w:name w:val="7B6C65DCDF2742448BA4CE43BE6A825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6">
    <w:name w:val="70D4A480E21E445EA9B7CD82F9D29076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17">
    <w:name w:val="25245B4406B64DC1BA0A9B7DCD2AF37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18">
    <w:name w:val="202EF5AD46B1483CA63815BE82B8BDC9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19">
    <w:name w:val="D3E3ACDB09E04DD68D878353107245DD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0">
    <w:name w:val="5EB8D1ECFD234770A69294264C120B9E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1">
    <w:name w:val="110B707C8F3649C493877EB7FB6F0F13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2">
    <w:name w:val="7C056B81FE1B4B5EA73ECCA8AC91AC7A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3">
    <w:name w:val="94E1611586D34004A2303AB78556B29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4">
    <w:name w:val="EA1232F021D8447686C16005B7EE139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5">
    <w:name w:val="2F0CE03150244E378EFD8E2743FC49E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6">
    <w:name w:val="02D0130D8D7B4100B5113C40A1EE681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7">
    <w:name w:val="42AF89AD9B6E4B57993074D529090A9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8">
    <w:name w:val="CA75F15AC9AD4340B01D6015E16F5CF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9">
    <w:name w:val="108D0AD008BD4375865E9D2C28D0851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0">
    <w:name w:val="88D03669641C47FA840BD800EACDA4B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1">
    <w:name w:val="AEF52A343D104CD69FD7DE34E0C7443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2">
    <w:name w:val="7634E6FD3E724DAA9A911CEB2291C91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3">
    <w:name w:val="0B315047EAFB4B55965955B8A19C48E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4">
    <w:name w:val="969C568CA94849488D00E8382E5F0B4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5">
    <w:name w:val="90EA05A313504294A925755341CB396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6">
    <w:name w:val="5D996790D87E4FBB9F31430697DDB25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7">
    <w:name w:val="778F439C223941EEB1BC304A8C260E0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8">
    <w:name w:val="ED6AAAE39EAD46CE9FC53B29E66A158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9">
    <w:name w:val="3CCF3A5E4A3B4BFD89B0224B3F5D36F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0">
    <w:name w:val="810FDEAD9A714E6BA645C949712363E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1">
    <w:name w:val="9D90D2236A8D4D81B49B74520FCC9D4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2">
    <w:name w:val="7F9C96AAE8EC4652AB981268981AE24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3">
    <w:name w:val="C51310C6FE5740798165B1F19CAE42A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4">
    <w:name w:val="8E5CCFE745A1411E9EBDFA839DA2945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5">
    <w:name w:val="CA0D71077BC34324B77C243A6BFAB38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6">
    <w:name w:val="1FF73F3D823F4A4794C58321F653E00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7">
    <w:name w:val="B259BCF74D6B49508940DD7D98C97B5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8">
    <w:name w:val="CE4C6784499342158FF05DCBAC0DF50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9">
    <w:name w:val="23DB9847EC0446DCBFF6A5ACD50670C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0">
    <w:name w:val="B8096B6C04014DCB96787A9B46E859E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1">
    <w:name w:val="7B6C65DCDF2742448BA4CE43BE6A825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2">
    <w:name w:val="19FA74DB5AEF4056ABA98DF3D51C91AA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3">
    <w:name w:val="61F0ABF16D4A415F8CADE61107EADE91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4">
    <w:name w:val="3E76FB10E3334023AD5C077EE4645FFE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5">
    <w:name w:val="127BD72F5D344A13A198D4612147E28F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6">
    <w:name w:val="300DE620A5F842C6943910F58F631F4C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7">
    <w:name w:val="3D436AB0957B4197BB732F0191A3F258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8">
    <w:name w:val="70D4A480E21E445EA9B7CD82F9D29076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9">
    <w:name w:val="25245B4406B64DC1BA0A9B7DCD2AF37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0">
    <w:name w:val="202EF5AD46B1483CA63815BE82B8BDC9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1">
    <w:name w:val="D3E3ACDB09E04DD68D878353107245DD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2">
    <w:name w:val="5EB8D1ECFD234770A69294264C120B9E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3">
    <w:name w:val="110B707C8F3649C493877EB7FB6F0F13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4">
    <w:name w:val="7C056B81FE1B4B5EA73ECCA8AC91AC7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5">
    <w:name w:val="94E1611586D34004A2303AB78556B29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6">
    <w:name w:val="EA1232F021D8447686C16005B7EE139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7">
    <w:name w:val="2F0CE03150244E378EFD8E2743FC49E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8">
    <w:name w:val="02D0130D8D7B4100B5113C40A1EE681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9">
    <w:name w:val="42AF89AD9B6E4B57993074D529090A9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0">
    <w:name w:val="CA75F15AC9AD4340B01D6015E16F5CF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1">
    <w:name w:val="108D0AD008BD4375865E9D2C28D0851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2">
    <w:name w:val="88D03669641C47FA840BD800EACDA4B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3">
    <w:name w:val="AEF52A343D104CD69FD7DE34E0C7443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4">
    <w:name w:val="7634E6FD3E724DAA9A911CEB2291C91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5">
    <w:name w:val="0B315047EAFB4B55965955B8A19C48E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6">
    <w:name w:val="969C568CA94849488D00E8382E5F0B4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7">
    <w:name w:val="90EA05A313504294A925755341CB396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8">
    <w:name w:val="5D996790D87E4FBB9F31430697DDB25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9">
    <w:name w:val="778F439C223941EEB1BC304A8C260E0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0">
    <w:name w:val="ED6AAAE39EAD46CE9FC53B29E66A158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1">
    <w:name w:val="3CCF3A5E4A3B4BFD89B0224B3F5D36F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2">
    <w:name w:val="810FDEAD9A714E6BA645C949712363E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3">
    <w:name w:val="9D90D2236A8D4D81B49B74520FCC9D4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4">
    <w:name w:val="7F9C96AAE8EC4652AB981268981AE24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5">
    <w:name w:val="C51310C6FE5740798165B1F19CAE42A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6">
    <w:name w:val="8E5CCFE745A1411E9EBDFA839DA2945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7">
    <w:name w:val="CA0D71077BC34324B77C243A6BFAB38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8">
    <w:name w:val="1FF73F3D823F4A4794C58321F653E00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9">
    <w:name w:val="B259BCF74D6B49508940DD7D98C97B5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0">
    <w:name w:val="CE4C6784499342158FF05DCBAC0DF50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1">
    <w:name w:val="23DB9847EC0446DCBFF6A5ACD50670C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2">
    <w:name w:val="B8096B6C04014DCB96787A9B46E859E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3">
    <w:name w:val="7B6C65DCDF2742448BA4CE43BE6A825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4">
    <w:name w:val="19FA74DB5AEF4056ABA98DF3D51C91AA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5">
    <w:name w:val="61F0ABF16D4A415F8CADE61107EADE91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6">
    <w:name w:val="3E76FB10E3334023AD5C077EE4645FFE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7">
    <w:name w:val="127BD72F5D344A13A198D4612147E28F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8">
    <w:name w:val="300DE620A5F842C6943910F58F631F4C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9">
    <w:name w:val="3D436AB0957B4197BB732F0191A3F258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0">
    <w:name w:val="897A973F15524E378397A723789BD3D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1">
    <w:name w:val="819805EB399E4A449BA00C84F222097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2">
    <w:name w:val="721CBC40AC2448E8A3A4FAF34AC3FE2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3">
    <w:name w:val="2BBB22A301E4463AA8935F91A068235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4">
    <w:name w:val="011C594001414D5AA01127799E46C73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5">
    <w:name w:val="9FD526690D464D459B1D99BD18CF1D2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6">
    <w:name w:val="70D4A480E21E445EA9B7CD82F9D29076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7">
    <w:name w:val="25245B4406B64DC1BA0A9B7DCD2AF37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8">
    <w:name w:val="202EF5AD46B1483CA63815BE82B8BDC9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9">
    <w:name w:val="D3E3ACDB09E04DD68D878353107245DD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0">
    <w:name w:val="5EB8D1ECFD234770A69294264C120B9E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1">
    <w:name w:val="110B707C8F3649C493877EB7FB6F0F13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2">
    <w:name w:val="7C056B81FE1B4B5EA73ECCA8AC91AC7A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3">
    <w:name w:val="94E1611586D34004A2303AB78556B29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4">
    <w:name w:val="EA1232F021D8447686C16005B7EE139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5">
    <w:name w:val="2F0CE03150244E378EFD8E2743FC49E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6">
    <w:name w:val="02D0130D8D7B4100B5113C40A1EE681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7">
    <w:name w:val="42AF89AD9B6E4B57993074D529090A9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8">
    <w:name w:val="CA75F15AC9AD4340B01D6015E16F5CF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9">
    <w:name w:val="108D0AD008BD4375865E9D2C28D0851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0">
    <w:name w:val="88D03669641C47FA840BD800EACDA4B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1">
    <w:name w:val="AEF52A343D104CD69FD7DE34E0C7443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2">
    <w:name w:val="7634E6FD3E724DAA9A911CEB2291C91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3">
    <w:name w:val="0B315047EAFB4B55965955B8A19C48E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4">
    <w:name w:val="969C568CA94849488D00E8382E5F0B4A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5">
    <w:name w:val="90EA05A313504294A925755341CB396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6">
    <w:name w:val="5D996790D87E4FBB9F31430697DDB25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7">
    <w:name w:val="778F439C223941EEB1BC304A8C260E08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8">
    <w:name w:val="ED6AAAE39EAD46CE9FC53B29E66A1588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9">
    <w:name w:val="3CCF3A5E4A3B4BFD89B0224B3F5D36F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0">
    <w:name w:val="810FDEAD9A714E6BA645C949712363E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1">
    <w:name w:val="9D90D2236A8D4D81B49B74520FCC9D4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2">
    <w:name w:val="7F9C96AAE8EC4652AB981268981AE24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3">
    <w:name w:val="C51310C6FE5740798165B1F19CAE42A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4">
    <w:name w:val="8E5CCFE745A1411E9EBDFA839DA2945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5">
    <w:name w:val="CA0D71077BC34324B77C243A6BFAB388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6">
    <w:name w:val="1FF73F3D823F4A4794C58321F653E00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7">
    <w:name w:val="B259BCF74D6B49508940DD7D98C97B59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8">
    <w:name w:val="CE4C6784499342158FF05DCBAC0DF50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9">
    <w:name w:val="23DB9847EC0446DCBFF6A5ACD50670C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0">
    <w:name w:val="B8096B6C04014DCB96787A9B46E859E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1">
    <w:name w:val="7B6C65DCDF2742448BA4CE43BE6A825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2">
    <w:name w:val="19FA74DB5AEF4056ABA98DF3D51C91AA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3">
    <w:name w:val="61F0ABF16D4A415F8CADE61107EADE91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4">
    <w:name w:val="3E76FB10E3334023AD5C077EE4645FFE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5">
    <w:name w:val="127BD72F5D344A13A198D4612147E28F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6">
    <w:name w:val="300DE620A5F842C6943910F58F631F4C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7">
    <w:name w:val="3D436AB0957B4197BB732F0191A3F258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8">
    <w:name w:val="544DA155585144609E22D6DE6F20B01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49">
    <w:name w:val="F51136BB8D2F41518220FDB3497C917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0">
    <w:name w:val="929F04D3AA144626AE84B7702BB402F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1">
    <w:name w:val="D44A41BFE9E84FD5AF3BA0EE142EF5A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2">
    <w:name w:val="9434A26392C54D23982E20A6A0AFB5E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3">
    <w:name w:val="61F4E48DA59C47FE8FE485B46A20F2E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4">
    <w:name w:val="800CA613E6C54CE89F78227448E7145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5">
    <w:name w:val="3FF24ED15EEF4B6BB3D9BCBE4F3CD28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6">
    <w:name w:val="F68382D85AA54817B52E95685F9B0D1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7">
    <w:name w:val="E4617A36888D4D2A845DA9EE543E097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8">
    <w:name w:val="91A529B7490343C9B479D3B95255FCE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9">
    <w:name w:val="88F583FA0675415CA8FDF2BE35BEC2A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0">
    <w:name w:val="8ADDB3D1EC6947AEACA01E7B7CA3BC5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1">
    <w:name w:val="ED61F28AA44A4908BDC1AFE1FEA3B29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2">
    <w:name w:val="4F4A40C9D683477797795D3AB76A024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3">
    <w:name w:val="1F6BBD92D5054E17A40E8D987DDB372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4">
    <w:name w:val="D7AF5B743BC24B88988D6373DE92481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5">
    <w:name w:val="FF8443688677469DA5B660A13301699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6">
    <w:name w:val="BE6F14288B6541E6BC7035982578211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7">
    <w:name w:val="36B195C8CC064C239477C1F78BD4F13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8">
    <w:name w:val="9BB2A4C1BCBA4D048FD8DE30690DF0F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9">
    <w:name w:val="C19A1B464664465BA4953870BEBAF76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70">
    <w:name w:val="2F138A0E25F94C179351C8740FFB820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71">
    <w:name w:val="D89D161025174B03912895B01BA40DD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72">
    <w:name w:val="BE6F14288B6541E6BC7035982578211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3">
    <w:name w:val="36B195C8CC064C239477C1F78BD4F13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4">
    <w:name w:val="9BB2A4C1BCBA4D048FD8DE30690DF0F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5">
    <w:name w:val="C19A1B464664465BA4953870BEBAF76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6">
    <w:name w:val="2F138A0E25F94C179351C8740FFB820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7">
    <w:name w:val="D89D161025174B03912895B01BA40DD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8">
    <w:name w:val="7C056B81FE1B4B5EA73ECCA8AC91AC7A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9">
    <w:name w:val="94E1611586D34004A2303AB78556B29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0">
    <w:name w:val="EA1232F021D8447686C16005B7EE139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1">
    <w:name w:val="2F0CE03150244E378EFD8E2743FC49E0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2">
    <w:name w:val="02D0130D8D7B4100B5113C40A1EE681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3">
    <w:name w:val="42AF89AD9B6E4B57993074D529090A9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4">
    <w:name w:val="CA75F15AC9AD4340B01D6015E16F5CF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5">
    <w:name w:val="108D0AD008BD4375865E9D2C28D0851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6">
    <w:name w:val="88D03669641C47FA840BD800EACDA4BC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7">
    <w:name w:val="AEF52A343D104CD69FD7DE34E0C7443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8">
    <w:name w:val="7634E6FD3E724DAA9A911CEB2291C91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9">
    <w:name w:val="0B315047EAFB4B55965955B8A19C48E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0">
    <w:name w:val="969C568CA94849488D00E8382E5F0B4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1">
    <w:name w:val="90EA05A313504294A925755341CB396D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2">
    <w:name w:val="5D996790D87E4FBB9F31430697DDB25F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3">
    <w:name w:val="778F439C223941EEB1BC304A8C260E0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4">
    <w:name w:val="ED6AAAE39EAD46CE9FC53B29E66A158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5">
    <w:name w:val="3CCF3A5E4A3B4BFD89B0224B3F5D36FF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6">
    <w:name w:val="810FDEAD9A714E6BA645C949712363E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7">
    <w:name w:val="9D90D2236A8D4D81B49B74520FCC9D4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8">
    <w:name w:val="7F9C96AAE8EC4652AB981268981AE24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9">
    <w:name w:val="C51310C6FE5740798165B1F19CAE42AF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0">
    <w:name w:val="8E5CCFE745A1411E9EBDFA839DA2945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1">
    <w:name w:val="CA0D71077BC34324B77C243A6BFAB38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2">
    <w:name w:val="1FF73F3D823F4A4794C58321F653E00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3">
    <w:name w:val="B259BCF74D6B49508940DD7D98C97B59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4">
    <w:name w:val="CE4C6784499342158FF05DCBAC0DF50C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5">
    <w:name w:val="23DB9847EC0446DCBFF6A5ACD50670C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6">
    <w:name w:val="B8096B6C04014DCB96787A9B46E859E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7">
    <w:name w:val="7B6C65DCDF2742448BA4CE43BE6A825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8">
    <w:name w:val="19FA74DB5AEF4056ABA98DF3D51C91AA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9">
    <w:name w:val="61F0ABF16D4A415F8CADE61107EADE91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0">
    <w:name w:val="3E76FB10E3334023AD5C077EE4645FFE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1">
    <w:name w:val="127BD72F5D344A13A198D4612147E28F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2">
    <w:name w:val="300DE620A5F842C6943910F58F631F4C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3">
    <w:name w:val="3D436AB0957B4197BB732F0191A3F258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4">
    <w:name w:val="BE6F14288B6541E6BC7035982578211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5">
    <w:name w:val="36B195C8CC064C239477C1F78BD4F13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6">
    <w:name w:val="9BB2A4C1BCBA4D048FD8DE30690DF0F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7">
    <w:name w:val="C19A1B464664465BA4953870BEBAF76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8">
    <w:name w:val="2F138A0E25F94C179351C8740FFB820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9">
    <w:name w:val="D89D161025174B03912895B01BA40DD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0">
    <w:name w:val="7C056B81FE1B4B5EA73ECCA8AC91AC7A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1">
    <w:name w:val="94E1611586D34004A2303AB78556B29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2">
    <w:name w:val="EA1232F021D8447686C16005B7EE1394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3">
    <w:name w:val="2F0CE03150244E378EFD8E2743FC49E0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4">
    <w:name w:val="02D0130D8D7B4100B5113C40A1EE681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5">
    <w:name w:val="42AF89AD9B6E4B57993074D529090A9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6">
    <w:name w:val="CA75F15AC9AD4340B01D6015E16F5CF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7">
    <w:name w:val="108D0AD008BD4375865E9D2C28D0851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8">
    <w:name w:val="88D03669641C47FA840BD800EACDA4BC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9">
    <w:name w:val="AEF52A343D104CD69FD7DE34E0C7443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0">
    <w:name w:val="7634E6FD3E724DAA9A911CEB2291C91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1">
    <w:name w:val="0B315047EAFB4B55965955B8A19C48E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2">
    <w:name w:val="969C568CA94849488D00E8382E5F0B4A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3">
    <w:name w:val="90EA05A313504294A925755341CB396D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4">
    <w:name w:val="5D996790D87E4FBB9F31430697DDB25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5">
    <w:name w:val="778F439C223941EEB1BC304A8C260E0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6">
    <w:name w:val="ED6AAAE39EAD46CE9FC53B29E66A158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7">
    <w:name w:val="3CCF3A5E4A3B4BFD89B0224B3F5D36F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8">
    <w:name w:val="810FDEAD9A714E6BA645C949712363E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9">
    <w:name w:val="9D90D2236A8D4D81B49B74520FCC9D4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0">
    <w:name w:val="7F9C96AAE8EC4652AB981268981AE24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1">
    <w:name w:val="C51310C6FE5740798165B1F19CAE42A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2">
    <w:name w:val="8E5CCFE745A1411E9EBDFA839DA29457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3">
    <w:name w:val="CA0D71077BC34324B77C243A6BFAB38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4">
    <w:name w:val="1FF73F3D823F4A4794C58321F653E00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5">
    <w:name w:val="B259BCF74D6B49508940DD7D98C97B59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6">
    <w:name w:val="CE4C6784499342158FF05DCBAC0DF50C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7">
    <w:name w:val="23DB9847EC0446DCBFF6A5ACD50670C7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8">
    <w:name w:val="B8096B6C04014DCB96787A9B46E859E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9">
    <w:name w:val="7B6C65DCDF2742448BA4CE43BE6A825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0">
    <w:name w:val="19FA74DB5AEF4056ABA98DF3D51C91AA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1">
    <w:name w:val="61F0ABF16D4A415F8CADE61107EADE91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2">
    <w:name w:val="3E76FB10E3334023AD5C077EE4645FFE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3">
    <w:name w:val="127BD72F5D344A13A198D4612147E28F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4">
    <w:name w:val="300DE620A5F842C6943910F58F631F4C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5">
    <w:name w:val="3D436AB0957B4197BB732F0191A3F258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6">
    <w:name w:val="BE6F14288B6541E6BC70359825782118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7">
    <w:name w:val="36B195C8CC064C239477C1F78BD4F13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8">
    <w:name w:val="9BB2A4C1BCBA4D048FD8DE30690DF0F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9">
    <w:name w:val="C19A1B464664465BA4953870BEBAF76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0">
    <w:name w:val="2F138A0E25F94C179351C8740FFB820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1">
    <w:name w:val="D89D161025174B03912895B01BA40DD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2">
    <w:name w:val="7C056B81FE1B4B5EA73ECCA8AC91AC7A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3">
    <w:name w:val="94E1611586D34004A2303AB78556B29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4">
    <w:name w:val="EA1232F021D8447686C16005B7EE139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5">
    <w:name w:val="2F0CE03150244E378EFD8E2743FC49E0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6">
    <w:name w:val="02D0130D8D7B4100B5113C40A1EE681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7">
    <w:name w:val="42AF89AD9B6E4B57993074D529090A9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8">
    <w:name w:val="CA75F15AC9AD4340B01D6015E16F5CFE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9">
    <w:name w:val="108D0AD008BD4375865E9D2C28D08516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0">
    <w:name w:val="88D03669641C47FA840BD800EACDA4BC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1">
    <w:name w:val="AEF52A343D104CD69FD7DE34E0C7443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2">
    <w:name w:val="7634E6FD3E724DAA9A911CEB2291C91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3">
    <w:name w:val="0B315047EAFB4B55965955B8A19C48E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4">
    <w:name w:val="969C568CA94849488D00E8382E5F0B4A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5">
    <w:name w:val="90EA05A313504294A925755341CB396D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6">
    <w:name w:val="5D996790D87E4FBB9F31430697DDB25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7">
    <w:name w:val="778F439C223941EEB1BC304A8C260E08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8">
    <w:name w:val="ED6AAAE39EAD46CE9FC53B29E66A1588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9">
    <w:name w:val="3CCF3A5E4A3B4BFD89B0224B3F5D36F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0">
    <w:name w:val="810FDEAD9A714E6BA645C949712363EE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1">
    <w:name w:val="9D90D2236A8D4D81B49B74520FCC9D4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2">
    <w:name w:val="7F9C96AAE8EC4652AB981268981AE246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3">
    <w:name w:val="C51310C6FE5740798165B1F19CAE42A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4">
    <w:name w:val="8E5CCFE745A1411E9EBDFA839DA29457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5">
    <w:name w:val="CA0D71077BC34324B77C243A6BFAB388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6">
    <w:name w:val="1FF73F3D823F4A4794C58321F653E00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7">
    <w:name w:val="B259BCF74D6B49508940DD7D98C97B59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8">
    <w:name w:val="CE4C6784499342158FF05DCBAC0DF50C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9">
    <w:name w:val="23DB9847EC0446DCBFF6A5ACD50670C7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0">
    <w:name w:val="B8096B6C04014DCB96787A9B46E859E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1">
    <w:name w:val="7B6C65DCDF2742448BA4CE43BE6A825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2">
    <w:name w:val="19FA74DB5AEF4056ABA98DF3D51C91AA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3">
    <w:name w:val="61F0ABF16D4A415F8CADE61107EADE91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4">
    <w:name w:val="3E76FB10E3334023AD5C077EE4645FFE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5">
    <w:name w:val="127BD72F5D344A13A198D4612147E28F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6">
    <w:name w:val="300DE620A5F842C6943910F58F631F4C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7">
    <w:name w:val="3D436AB0957B4197BB732F0191A3F258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8">
    <w:name w:val="697B4856BDBD4F65A4EACC35BEC56B7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199">
    <w:name w:val="BE6F14288B6541E6BC7035982578211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0">
    <w:name w:val="36B195C8CC064C239477C1F78BD4F13F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1">
    <w:name w:val="9BB2A4C1BCBA4D048FD8DE30690DF0FF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2">
    <w:name w:val="C19A1B464664465BA4953870BEBAF76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3">
    <w:name w:val="2F138A0E25F94C179351C8740FFB820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4">
    <w:name w:val="D89D161025174B03912895B01BA40DD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5">
    <w:name w:val="7C056B81FE1B4B5EA73ECCA8AC91AC7A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6">
    <w:name w:val="94E1611586D34004A2303AB78556B29B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7">
    <w:name w:val="EA1232F021D8447686C16005B7EE139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8">
    <w:name w:val="2AA93FE3885242ACB68F282584D006C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09">
    <w:name w:val="05E70691A7B645D284B728C5A9D2D12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0">
    <w:name w:val="94F6D33A723545BE997A5D5C39B0DAE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1">
    <w:name w:val="A94E51B53C464BDEB13B6274817D1D4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2">
    <w:name w:val="5F868BD680364D5BA98F5C688B9E6F4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3">
    <w:name w:val="DDF3389732934990B9757C597487A12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4">
    <w:name w:val="C62EFC5DC4B346789A0933D99E912A1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5">
    <w:name w:val="31E3C3D11F9C4D62A6EDB44087B274F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6">
    <w:name w:val="234E5C0DCC114F55B48B9E07414EFA0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7">
    <w:name w:val="25B36D4B2CF4445E97B80781F0A090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8">
    <w:name w:val="12D64B3B888E4680B80839C9B87E1D0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9">
    <w:name w:val="2C3871FC8686402CAEB4A23743E33ED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0">
    <w:name w:val="01A4DD14556B4A1F9CA862624435692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1">
    <w:name w:val="20A67BF100AD470F8715467A80FC4E8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2">
    <w:name w:val="4419622D4000461697EF9E787DB9E2D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3">
    <w:name w:val="D78DA3EEB31D405BAE4C6CE3A080AE6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4">
    <w:name w:val="B575BD304433440684252C2C2FDC4FF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5">
    <w:name w:val="E4C661CE229D4432949EFBCFC27D86C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6">
    <w:name w:val="6A7319CABE154A0EA070EC15F77B16F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7">
    <w:name w:val="C0E1918878D14B718574BE11720B7C7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8">
    <w:name w:val="8DC9196B54DA4DC7AAFA47023314C37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9">
    <w:name w:val="A21D554DBD7F4410B549AAF1504EAB3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30">
    <w:name w:val="6C6C5A2CC20C4D1D85738B52B806294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31">
    <w:name w:val="EB4EAD2695084BA583D121D239AB368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32">
    <w:name w:val="BE6F14288B6541E6BC7035982578211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3">
    <w:name w:val="36B195C8CC064C239477C1F78BD4F13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4">
    <w:name w:val="9BB2A4C1BCBA4D048FD8DE30690DF0F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5">
    <w:name w:val="C19A1B464664465BA4953870BEBAF76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6">
    <w:name w:val="2F138A0E25F94C179351C8740FFB820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7">
    <w:name w:val="D89D161025174B03912895B01BA40DD4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8">
    <w:name w:val="7C056B81FE1B4B5EA73ECCA8AC91AC7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9">
    <w:name w:val="94E1611586D34004A2303AB78556B29B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0">
    <w:name w:val="EA1232F021D8447686C16005B7EE1394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1">
    <w:name w:val="2AA93FE3885242ACB68F282584D006C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2">
    <w:name w:val="05E70691A7B645D284B728C5A9D2D12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3">
    <w:name w:val="94F6D33A723545BE997A5D5C39B0DAE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4">
    <w:name w:val="A94E51B53C464BDEB13B6274817D1D4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5">
    <w:name w:val="5F868BD680364D5BA98F5C688B9E6F4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6">
    <w:name w:val="DDF3389732934990B9757C597487A12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7">
    <w:name w:val="C62EFC5DC4B346789A0933D99E912A1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8">
    <w:name w:val="31E3C3D11F9C4D62A6EDB44087B274F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9">
    <w:name w:val="234E5C0DCC114F55B48B9E07414EFA0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0">
    <w:name w:val="25B36D4B2CF4445E97B80781F0A0905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1">
    <w:name w:val="12D64B3B888E4680B80839C9B87E1D0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2">
    <w:name w:val="2C3871FC8686402CAEB4A23743E33ED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3">
    <w:name w:val="01A4DD14556B4A1F9CA862624435692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4">
    <w:name w:val="20A67BF100AD470F8715467A80FC4E8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5">
    <w:name w:val="4419622D4000461697EF9E787DB9E2D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6">
    <w:name w:val="D78DA3EEB31D405BAE4C6CE3A080AE6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7">
    <w:name w:val="B575BD304433440684252C2C2FDC4FF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8">
    <w:name w:val="E4C661CE229D4432949EFBCFC27D86C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9">
    <w:name w:val="6A7319CABE154A0EA070EC15F77B16F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0">
    <w:name w:val="C0E1918878D14B718574BE11720B7C7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1">
    <w:name w:val="8DC9196B54DA4DC7AAFA47023314C37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2">
    <w:name w:val="A21D554DBD7F4410B549AAF1504EAB3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3">
    <w:name w:val="6C6C5A2CC20C4D1D85738B52B806294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4">
    <w:name w:val="EB4EAD2695084BA583D121D239AB368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5">
    <w:name w:val="23DB9847EC0446DCBFF6A5ACD50670C7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6">
    <w:name w:val="B8096B6C04014DCB96787A9B46E859E5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7">
    <w:name w:val="7B6C65DCDF2742448BA4CE43BE6A825B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8">
    <w:name w:val="19FA74DB5AEF4056ABA98DF3D51C91AA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9">
    <w:name w:val="61F0ABF16D4A415F8CADE61107EADE91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0">
    <w:name w:val="3E76FB10E3334023AD5C077EE4645FFE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1">
    <w:name w:val="127BD72F5D344A13A198D4612147E28F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2">
    <w:name w:val="300DE620A5F842C6943910F58F631F4C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3">
    <w:name w:val="3D436AB0957B4197BB732F0191A3F258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4">
    <w:name w:val="BE6F14288B6541E6BC70359825782118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5">
    <w:name w:val="36B195C8CC064C239477C1F78BD4F13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6">
    <w:name w:val="9BB2A4C1BCBA4D048FD8DE30690DF0FF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7">
    <w:name w:val="C19A1B464664465BA4953870BEBAF766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8">
    <w:name w:val="2F138A0E25F94C179351C8740FFB820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9">
    <w:name w:val="D89D161025174B03912895B01BA40DD4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0">
    <w:name w:val="7C056B81FE1B4B5EA73ECCA8AC91AC7A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1">
    <w:name w:val="94E1611586D34004A2303AB78556B29B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2">
    <w:name w:val="EA1232F021D8447686C16005B7EE1394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3">
    <w:name w:val="2AA93FE3885242ACB68F282584D006C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4">
    <w:name w:val="05E70691A7B645D284B728C5A9D2D12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5">
    <w:name w:val="94F6D33A723545BE997A5D5C39B0DAE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6">
    <w:name w:val="A94E51B53C464BDEB13B6274817D1D4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7">
    <w:name w:val="5F868BD680364D5BA98F5C688B9E6F4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8">
    <w:name w:val="DDF3389732934990B9757C597487A12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9">
    <w:name w:val="C62EFC5DC4B346789A0933D99E912A1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0">
    <w:name w:val="31E3C3D11F9C4D62A6EDB44087B274F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1">
    <w:name w:val="234E5C0DCC114F55B48B9E07414EFA0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2">
    <w:name w:val="25B36D4B2CF4445E97B80781F0A0905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3">
    <w:name w:val="12D64B3B888E4680B80839C9B87E1D0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4">
    <w:name w:val="2C3871FC8686402CAEB4A23743E33ED3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5">
    <w:name w:val="01A4DD14556B4A1F9CA862624435692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6">
    <w:name w:val="20A67BF100AD470F8715467A80FC4E8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7">
    <w:name w:val="4419622D4000461697EF9E787DB9E2D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8">
    <w:name w:val="D78DA3EEB31D405BAE4C6CE3A080AE6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9">
    <w:name w:val="B575BD304433440684252C2C2FDC4FF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0">
    <w:name w:val="E4C661CE229D4432949EFBCFC27D86C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1">
    <w:name w:val="6A7319CABE154A0EA070EC15F77B16FF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2">
    <w:name w:val="C0E1918878D14B718574BE11720B7C7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3">
    <w:name w:val="8DC9196B54DA4DC7AAFA47023314C37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4">
    <w:name w:val="A21D554DBD7F4410B549AAF1504EAB3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5">
    <w:name w:val="6C6C5A2CC20C4D1D85738B52B806294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6">
    <w:name w:val="EB4EAD2695084BA583D121D239AB368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7">
    <w:name w:val="19FA74DB5AEF4056ABA98DF3D51C91AA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8">
    <w:name w:val="61F0ABF16D4A415F8CADE61107EADE91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9">
    <w:name w:val="3E76FB10E3334023AD5C077EE4645FFE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0">
    <w:name w:val="127BD72F5D344A13A198D4612147E28F2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1">
    <w:name w:val="300DE620A5F842C6943910F58F631F4C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2">
    <w:name w:val="3D436AB0957B4197BB732F0191A3F258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3">
    <w:name w:val="BE6F14288B6541E6BC70359825782118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4">
    <w:name w:val="36B195C8CC064C239477C1F78BD4F13F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5">
    <w:name w:val="9BB2A4C1BCBA4D048FD8DE30690DF0FF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6">
    <w:name w:val="C19A1B464664465BA4953870BEBAF766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7">
    <w:name w:val="2F138A0E25F94C179351C8740FFB8204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8">
    <w:name w:val="D89D161025174B03912895B01BA40DD4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9">
    <w:name w:val="7C056B81FE1B4B5EA73ECCA8AC91AC7A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0">
    <w:name w:val="94E1611586D34004A2303AB78556B29B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1">
    <w:name w:val="EA1232F021D8447686C16005B7EE1394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2">
    <w:name w:val="2AA93FE3885242ACB68F282584D006C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3">
    <w:name w:val="05E70691A7B645D284B728C5A9D2D12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4">
    <w:name w:val="94F6D33A723545BE997A5D5C39B0DAE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5">
    <w:name w:val="A94E51B53C464BDEB13B6274817D1D4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6">
    <w:name w:val="5F868BD680364D5BA98F5C688B9E6F4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7">
    <w:name w:val="DDF3389732934990B9757C597487A125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8">
    <w:name w:val="C62EFC5DC4B346789A0933D99E912A1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9">
    <w:name w:val="31E3C3D11F9C4D62A6EDB44087B274F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0">
    <w:name w:val="234E5C0DCC114F55B48B9E07414EFA08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1">
    <w:name w:val="25B36D4B2CF4445E97B80781F0A09057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2">
    <w:name w:val="12D64B3B888E4680B80839C9B87E1D0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3">
    <w:name w:val="2C3871FC8686402CAEB4A23743E33ED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4">
    <w:name w:val="01A4DD14556B4A1F9CA862624435692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5">
    <w:name w:val="20A67BF100AD470F8715467A80FC4E8A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6">
    <w:name w:val="4419622D4000461697EF9E787DB9E2D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7">
    <w:name w:val="D78DA3EEB31D405BAE4C6CE3A080AE6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8">
    <w:name w:val="B575BD304433440684252C2C2FDC4FF8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9">
    <w:name w:val="E4C661CE229D4432949EFBCFC27D86C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0">
    <w:name w:val="6A7319CABE154A0EA070EC15F77B16F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1">
    <w:name w:val="C0E1918878D14B718574BE11720B7C7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2">
    <w:name w:val="8DC9196B54DA4DC7AAFA47023314C37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3">
    <w:name w:val="A21D554DBD7F4410B549AAF1504EAB3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4">
    <w:name w:val="6C6C5A2CC20C4D1D85738B52B806294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5">
    <w:name w:val="EB4EAD2695084BA583D121D239AB368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6">
    <w:name w:val="19FA74DB5AEF4056ABA98DF3D51C91AA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7">
    <w:name w:val="61F0ABF16D4A415F8CADE61107EADE91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8">
    <w:name w:val="3E76FB10E3334023AD5C077EE4645FFE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9">
    <w:name w:val="127BD72F5D344A13A198D4612147E28F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0">
    <w:name w:val="300DE620A5F842C6943910F58F631F4C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1">
    <w:name w:val="3D436AB0957B4197BB732F0191A3F258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2">
    <w:name w:val="BE6F14288B6541E6BC70359825782118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3">
    <w:name w:val="36B195C8CC064C239477C1F78BD4F13F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4">
    <w:name w:val="9BB2A4C1BCBA4D048FD8DE30690DF0FF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5">
    <w:name w:val="C19A1B464664465BA4953870BEBAF766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6">
    <w:name w:val="2F138A0E25F94C179351C8740FFB820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7">
    <w:name w:val="D89D161025174B03912895B01BA40DD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8">
    <w:name w:val="7C056B81FE1B4B5EA73ECCA8AC91AC7A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9">
    <w:name w:val="94E1611586D34004A2303AB78556B29B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0">
    <w:name w:val="EA1232F021D8447686C16005B7EE1394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1">
    <w:name w:val="2AA93FE3885242ACB68F282584D006C0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2">
    <w:name w:val="05E70691A7B645D284B728C5A9D2D12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3">
    <w:name w:val="94F6D33A723545BE997A5D5C39B0DAE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4">
    <w:name w:val="A94E51B53C464BDEB13B6274817D1D4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5">
    <w:name w:val="5F868BD680364D5BA98F5C688B9E6F4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6">
    <w:name w:val="DDF3389732934990B9757C597487A12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7">
    <w:name w:val="C62EFC5DC4B346789A0933D99E912A1C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8">
    <w:name w:val="31E3C3D11F9C4D62A6EDB44087B274F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9">
    <w:name w:val="234E5C0DCC114F55B48B9E07414EFA0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0">
    <w:name w:val="25B36D4B2CF4445E97B80781F0A09057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1">
    <w:name w:val="12D64B3B888E4680B80839C9B87E1D0D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2">
    <w:name w:val="2C3871FC8686402CAEB4A23743E33ED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3">
    <w:name w:val="01A4DD14556B4A1F9CA862624435692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4">
    <w:name w:val="20A67BF100AD470F8715467A80FC4E8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5">
    <w:name w:val="4419622D4000461697EF9E787DB9E2D6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6">
    <w:name w:val="D78DA3EEB31D405BAE4C6CE3A080AE6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7">
    <w:name w:val="B575BD304433440684252C2C2FDC4FF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8">
    <w:name w:val="E4C661CE229D4432949EFBCFC27D86C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9">
    <w:name w:val="6A7319CABE154A0EA070EC15F77B16FF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0">
    <w:name w:val="C0E1918878D14B718574BE11720B7C7C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1">
    <w:name w:val="8DC9196B54DA4DC7AAFA47023314C37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2">
    <w:name w:val="A21D554DBD7F4410B549AAF1504EAB3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3">
    <w:name w:val="6C6C5A2CC20C4D1D85738B52B8062940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4">
    <w:name w:val="EB4EAD2695084BA583D121D239AB368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5">
    <w:name w:val="19FA74DB5AEF4056ABA98DF3D51C91AA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6">
    <w:name w:val="61F0ABF16D4A415F8CADE61107EADE91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7">
    <w:name w:val="3E76FB10E3334023AD5C077EE4645FFE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8">
    <w:name w:val="127BD72F5D344A13A198D4612147E28F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9">
    <w:name w:val="300DE620A5F842C6943910F58F631F4C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90">
    <w:name w:val="3D436AB0957B4197BB732F0191A3F258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91">
    <w:name w:val="6F0BC930226740288DECCDA11450084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2">
    <w:name w:val="DEDD1913921543179FFF1291CC42A3D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3">
    <w:name w:val="DA11F40FAA914ECA8EFE15D257F35B3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4">
    <w:name w:val="50F72A1020434CF4B4361384A795ECF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5">
    <w:name w:val="3D2B340A603D43D8AC2D478A0194168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6">
    <w:name w:val="DA20BF8918BD473298A745FCC17C2BE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7">
    <w:name w:val="41059C867AE247829F98B2F3F3F9DCE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8">
    <w:name w:val="BFF7AA84B5A14D1B9BEF2F83F7C3054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9">
    <w:name w:val="59CEE3BE90934B88B68B841C519E54B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0">
    <w:name w:val="7664EA5B568743C7B2BEE8FA87EA3C4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1">
    <w:name w:val="3941EDBF7E88482993E835BA960E1C7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2">
    <w:name w:val="4D997ED1D4774125A4F9871AEECC9F7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3">
    <w:name w:val="139390BBCF1045D7BDAF686C1F45DFB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4">
    <w:name w:val="806F49868C984E5A95271AE33BE0650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5">
    <w:name w:val="1573BD59F0054BEB8B1FD6F9243EE38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6">
    <w:name w:val="B965BADA56834516835244E2D0CE67E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7">
    <w:name w:val="44C4576473CE4F59AC2627126AD95CC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8">
    <w:name w:val="EBACF119994C4EFD8617F0CC5B689B4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9">
    <w:name w:val="71F1BF68EEA04477981D536FA4957AB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0">
    <w:name w:val="51AAE00D62B542B9836714C64E550AB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1">
    <w:name w:val="4C15BE8C98E54CBB8570CB7DE6C7BDB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2">
    <w:name w:val="6E4682197EC64AB0B9D1C5E81C8AF1F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3">
    <w:name w:val="3B5611933FA74C4398547B1EC2E2911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4">
    <w:name w:val="841A411AC365421382E326DAA4D2EEF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5">
    <w:name w:val="CCD1063F9A594AD29C6B87CA4069C94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6">
    <w:name w:val="6A5A142C0058477AA301836918309B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7">
    <w:name w:val="F5D5F77FF25C447B889CC593999BA1A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8">
    <w:name w:val="BF2ADE66A646422DB15C5DC0BBE4B9F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9">
    <w:name w:val="EA6ED9E42BC54893990AAF0F8CE3538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0">
    <w:name w:val="AFE624F7FD2B4C4792DA62ED6219AF2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1">
    <w:name w:val="1555CF59B6144A8282C6EA654918ABB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2">
    <w:name w:val="365394C6588D4A0CA250B549BA3D5DE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3">
    <w:name w:val="DE068239CCEF47BFB6C66A3BE278195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4">
    <w:name w:val="751B4FE24A1A4B599DED6221093E1AB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5">
    <w:name w:val="CD48B86BFA98495F818B57146ADE69B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6">
    <w:name w:val="9B906CEF20544BE3BE79AB150398788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7">
    <w:name w:val="1452C44206B642DFA57602E6A3FBB29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8">
    <w:name w:val="66A63983EB4F4561A601D2C2CACB18B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9">
    <w:name w:val="BCA8D9C13E504990A5EC77DCB2D6E0D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0">
    <w:name w:val="E4353175762446B5AC712002B89A69A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1">
    <w:name w:val="5FEA18EFC38B481192957093F489F18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2">
    <w:name w:val="0DA8E7B2F2A045EE91186103EB3ADEC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3">
    <w:name w:val="39DDF2BED0744621B3DD293EA1B6BFA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4">
    <w:name w:val="4396033459944FA19557BF3A5A4C6A4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5">
    <w:name w:val="61E63211CCDE42769E6A10A9514EDED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6">
    <w:name w:val="F925058AD37041CC92110D8B9EE2F74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7">
    <w:name w:val="E904D94FC3EB48858D576F90B4582BE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8">
    <w:name w:val="3E8C709527364A808F05E8B418EA639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9">
    <w:name w:val="10C9E88E07EE48A693AEBF4C47EF728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0">
    <w:name w:val="60526D0B2BF94BB699035E42D365341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1">
    <w:name w:val="F3169F00561841C1B876A226D6D099F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2">
    <w:name w:val="FBFD795357E8406AAC3AAD2D7BF6BC7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3">
    <w:name w:val="57E493F333D045BE8FD951CFE6F7AB1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4">
    <w:name w:val="B4412FFBAA664071BF6B615ABC0FEA5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5">
    <w:name w:val="8442361D8AC947C1BA4E682963A3D20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6">
    <w:name w:val="AB5A3F859BC6432E81747BEEFF80FC8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7">
    <w:name w:val="5CF8029903C246FFBF62A1FB7148F8E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8">
    <w:name w:val="EBAF16EEC82A4A2D9CE4AE5D82BAEC3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9">
    <w:name w:val="D8F0D18A4E1F4BA08539E04FD8AA2DA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0">
    <w:name w:val="A62EF1ED28F04BD69DFA7403F9BBC9B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1">
    <w:name w:val="99789CA8743F4959A8C9D5F91C58E94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2">
    <w:name w:val="3DA4095E80234482A3557B384A67723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3">
    <w:name w:val="3E1FA1D0EF94404E8989AC2775BD206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4">
    <w:name w:val="77028390DD1B40F19F9805524126728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5">
    <w:name w:val="AA92252E52EA4F6A9FD5955E6EDF510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6">
    <w:name w:val="CF38FC3EE58C4E2099C21408D44695D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7">
    <w:name w:val="A46D36082BC84F36ABD34E2D818ADDC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8">
    <w:name w:val="1A33DB858F9940529C2A009E656A969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9">
    <w:name w:val="6C51CCF34CF945929C6BD7802E72B3F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0">
    <w:name w:val="A2C0CE5BDBFD4728BDFBB77D9F089C7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1">
    <w:name w:val="5CB2913BD7DD421FADBA36F660D737F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2">
    <w:name w:val="4EE1CF859064423B8E924FDC9313972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3">
    <w:name w:val="CBBDC6D65AFC406585EDEE52A265261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4">
    <w:name w:val="40F53B5CB2E54D4C8FD1A2EE7479305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5">
    <w:name w:val="4F272640FFFC46B2B03257EF63A1F8C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6">
    <w:name w:val="E20FFD465BA14F9B80E4D04F2E916C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7">
    <w:name w:val="E4BD18671D54430BB3EF4C1A6861D17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8">
    <w:name w:val="232ACFE0CF914977A6362C25F8A5579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9">
    <w:name w:val="89ACEE4C8530451B9F044042AA9271D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0">
    <w:name w:val="642C8CFFDF494770868A4BE624CA176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1">
    <w:name w:val="0494CC9174AD46FC97A822D43440C51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2">
    <w:name w:val="61F58109D5914570A571DB048CFBFF8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3">
    <w:name w:val="8157483FE62949B8A5CDF5D3D7D8643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4">
    <w:name w:val="06E34CABF55A4FFE89F4FF383478279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5">
    <w:name w:val="AD1FBDFF34934BC893F75C0541A18EF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6">
    <w:name w:val="A9D6018E571C40E1A2C1D89DF3F1B63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7">
    <w:name w:val="BDD8F26B008C48C2ABCC6F08AE6592B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8">
    <w:name w:val="2E6CBB15DA424A0ABBA753B6FA7E2C3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9">
    <w:name w:val="4B5C29D0E7C54D3DB75DE6C5E5C788D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0">
    <w:name w:val="7730FD8128584AEA854AD680054F259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1">
    <w:name w:val="632C3DC7E1004465B44360BCD32DFC4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2">
    <w:name w:val="16AFEF62F0FC4915A43E76A2C1096F8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3">
    <w:name w:val="09A16641D59B4BE4A87DC21788ECDE1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4">
    <w:name w:val="18ADC8AEAE654F8CBB469D3CA920CCC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5">
    <w:name w:val="DC3B280DB0734FB49BC13AFDA334213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6">
    <w:name w:val="E2FF9F7CAEE347F5839D9027B9151CB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7">
    <w:name w:val="703AB335480E405DA12437C9974ED6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8">
    <w:name w:val="5816702372344B40B52ED4F4BB019F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9">
    <w:name w:val="3E6513DEE2154AA3B3BC716BAB0AD51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0">
    <w:name w:val="3DB28AA4A4474C1191E7EE7859B7482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1">
    <w:name w:val="077B869D38B845CF9884B8FF32327CE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2">
    <w:name w:val="781B878889134863A6A97724A87EAAE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3">
    <w:name w:val="A33C9E31BBA948838F20FD3277A9079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4">
    <w:name w:val="4CA2641F631C465BA0F8AD1B732017A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5">
    <w:name w:val="456A077B1B7540B5A2A647CCF53F3D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6">
    <w:name w:val="B271868F04454AD990E1A1BFC44DB17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7">
    <w:name w:val="48BE9F3A3FC24B59B282D658032A154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8">
    <w:name w:val="933187149E6F403C900C6D409B9691A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9">
    <w:name w:val="CDE4820FE52E486ABAE4B191E49F82D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0">
    <w:name w:val="4CC042163A794340AAA764F857C8099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1">
    <w:name w:val="E063DCA1477F4660AD5C94CE3850AB6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2">
    <w:name w:val="353996C94DCF4CE89FC47E75EE8BFB8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3">
    <w:name w:val="C9CC0DFB5C794A888E3F2EFAABECD5D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4">
    <w:name w:val="F0D8B1EDF2F94348A9492F7CD80B16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5">
    <w:name w:val="64A7715A57D64AFC9A2D9B95378B2EC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6">
    <w:name w:val="0C42AD6E9B8B419DBA5D3E970ECE66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7">
    <w:name w:val="5028914FC5B24A61806AA6D65DFBC7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8">
    <w:name w:val="6654F0FD2238415D870E254F38FC2C0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9">
    <w:name w:val="468164B44BD249CC95730F5355FFE65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0">
    <w:name w:val="6AB8A96373244730A47558C98137CA1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1">
    <w:name w:val="A4D19E0E51E44DC4A31498E594FCF80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2">
    <w:name w:val="D99D1C5E1E074EAA8BC4ABED493D4E3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3">
    <w:name w:val="89FC4401E8DE472DBB20F0176FB1258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4">
    <w:name w:val="F20696ED130A41A0B669187A9F50431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5">
    <w:name w:val="76F47D8DD291458285602AD4D934EF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6">
    <w:name w:val="D98F91C584B14498ABB33B0E2433CE7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7">
    <w:name w:val="02662F7820494F5D8DADDA2EDCFD75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8">
    <w:name w:val="1E4543FEE2214ECFBA0C958F73113C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9">
    <w:name w:val="48B7019F14CB4790B8FF3D92C724B6E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0">
    <w:name w:val="83F5FF36B3A9449D8D0A6295FA16B27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1">
    <w:name w:val="17C40225667641EAA6456813056883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2">
    <w:name w:val="77A6D57B4E8044E7B430359085F534C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3">
    <w:name w:val="4340B32443794305945B9A4A0EE9B89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4">
    <w:name w:val="D8B566228CFF458B9764B99A08ABF3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5">
    <w:name w:val="3C4CD2DA8196410C8D30C2BDA65A52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6">
    <w:name w:val="80A8D69C5A2748259FAF63C8332EC46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7">
    <w:name w:val="F06053A5807B46E8A3D0A5DACDBC7A9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8">
    <w:name w:val="DD91D946AA4F49A8BDA4618B813EAB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9">
    <w:name w:val="92AD769F984D4C3985A539390C10DF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0">
    <w:name w:val="E82574955FA348A1A41F5AD8ABB3E66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1">
    <w:name w:val="C7C963C2E72940829D72DCD077375C2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2">
    <w:name w:val="D5F54047758D4AA081B2560A0D24880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3">
    <w:name w:val="44643EE8E1664CC88470986377D6669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4">
    <w:name w:val="22E5B0923AC44307B861CD74FDF808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5">
    <w:name w:val="58DEB7DE8AB84A87B674D4B1E7B434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6">
    <w:name w:val="6058DBD8A9744D258A6226820C85A8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7">
    <w:name w:val="322B53534ED44F3886E1FE25ADD4D6E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8">
    <w:name w:val="3EB6F53394EB4BC3941CF738C59BAF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9">
    <w:name w:val="103723FA06FE47FE9237406B0527D93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0">
    <w:name w:val="1DB667A478D14D60AE6AD6CEEB4A65D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1">
    <w:name w:val="30B5CFE71B1E430C8C2E5E192B25E7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2">
    <w:name w:val="D15773D900774109A71A3D580F4484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3">
    <w:name w:val="EB03CCF905164CD2A3391AD2CE81DD3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4">
    <w:name w:val="9931A49C12FC43429772410A2588BA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5">
    <w:name w:val="089AAF9861FF4CFB817A2F9C8F6F77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6">
    <w:name w:val="D4E5D414A8F9490780B252B49325767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7">
    <w:name w:val="47C4412B921C43F99D04EF6809AB9C3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8">
    <w:name w:val="ED46F4DD9C554653BA53BB62165D60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9">
    <w:name w:val="A6EA18DB844D4318AECE9948E6B7CC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0">
    <w:name w:val="BDA08D6FDD8A442BB7702F30856D74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1">
    <w:name w:val="B39B79D265BF4AEEA0CA1631A7D098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2">
    <w:name w:val="C9F2A92CB060431788561EC2845C997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3">
    <w:name w:val="4FF0DA1933A04EA8BB2C537B57A6618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4">
    <w:name w:val="9681F1B0DB11430FB4E9F0A9AD9301D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5">
    <w:name w:val="2F8496161A5546F8848223C4B529F49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6">
    <w:name w:val="1EDED2F13CA24BC89C7BC96F172730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7">
    <w:name w:val="E507F414368A47FE82A4C9FF5A3A677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8">
    <w:name w:val="045CF1E367424457BC48FF57F87E844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9">
    <w:name w:val="7B915498104E4D9DAD9801A83287A4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0">
    <w:name w:val="38BC3D89CA5B41ACA62EA9681998D8A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1">
    <w:name w:val="A78215BC65C9476EAB0B56E0E76D70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2">
    <w:name w:val="DC3F0BBB33F84A0C8C1F4154D5D62CA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3">
    <w:name w:val="9B13B1B487FD4ACF9B6E99C8CBF48EC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4">
    <w:name w:val="C016736584A7444C90F165ECC03B87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5">
    <w:name w:val="0D6CA3FAEEB1498C8E664EF6D92631C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6">
    <w:name w:val="929CF8AEBD904C75A8497F7DF1368E5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7">
    <w:name w:val="3F21E475068544F98885ABAA31FA313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8">
    <w:name w:val="5990DF5744FD4F5A9322425E74BAF99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9">
    <w:name w:val="CC875DC0E16B4C8DA9AA2759D43AD19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0">
    <w:name w:val="4F7180D6E79649849F5CF95A5003BAF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1">
    <w:name w:val="FFEDFE54913B4EE19663FC18131E8A1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2">
    <w:name w:val="F92064D844D540EE8FDD72FF753D0AC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3">
    <w:name w:val="104E72D494F04C1CAD8D23F7F40AB2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4">
    <w:name w:val="6A55EABA06234F888320C00E982FF9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5">
    <w:name w:val="71D07287FC8842BEA78F295B861B34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6">
    <w:name w:val="7F0A6440261D475DA9973BC987A50D4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7">
    <w:name w:val="C5F81B3ED70E47E5B64BD0D206FEC3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8">
    <w:name w:val="DB3E448D210F49F5B508127372EF6E2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9">
    <w:name w:val="749FFFE0706D45DC8C95222FBBF2777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0">
    <w:name w:val="BA24DA14673343608704194BF50D5C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1">
    <w:name w:val="80D1C3D99D824A6C951D3EDA5189A91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2">
    <w:name w:val="077ACCDDFCBE49F0ACAB25331B69BE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3">
    <w:name w:val="A28382A8C48C47B799DB24541C1A2AC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4">
    <w:name w:val="286D08A4795D40A7A5CE1D04D180B2B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5">
    <w:name w:val="C9D5C60758FF48F184007F3D3F240B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6">
    <w:name w:val="DC0A9331E8334003A1C189295DC040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7">
    <w:name w:val="D4D0B73CDB8E4B9BBD21A01D3538B40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8">
    <w:name w:val="4E78826B598C4B668B41092BCEC14B0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9">
    <w:name w:val="F336321AEC63423F9BC0612C97FD22D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0">
    <w:name w:val="2C5EAE0D6EBC484699E547A338FA0D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1">
    <w:name w:val="BF3620C930D74C22989421A283C32E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2">
    <w:name w:val="7691D39D263841FC8F1A86198FEE8F0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3">
    <w:name w:val="70F09E081ED843278590A5F64EFD41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4">
    <w:name w:val="C5C4D191AEFA447094E0AD9A26DFD11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5">
    <w:name w:val="011CF21686BA4D64BF77A5AA1C0FF63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6">
    <w:name w:val="C0E8712A010A4CD89377D199EB8BBA7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7">
    <w:name w:val="13EBFA4B61694FC1955A34DBDE0BC27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8">
    <w:name w:val="200566F498864D5F9E0C3159CA7F3D8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9">
    <w:name w:val="A3517B1DE8064601B806B1535084799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0">
    <w:name w:val="6813AD4B760A4245B38B6AEEE20608C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1">
    <w:name w:val="322D41D844664C9CAAC0D26337498D6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2">
    <w:name w:val="0CEB07A9146D421680734F2E9B950B9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3">
    <w:name w:val="C25BFFC601C641A4AF4CA75325145E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4">
    <w:name w:val="777F221BDFD048C6AD4AEEBBD201574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5">
    <w:name w:val="5AE3E78BFC1046FBB4B44B18428D342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6">
    <w:name w:val="B6131A2284154F65834F200252CB63F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7">
    <w:name w:val="DD9AED21D81449499F906985791664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8">
    <w:name w:val="1CBDFBB1268A4DD48D9317AEB400AC2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9">
    <w:name w:val="A9511CB8E3F54C348CA3619E873EA31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10">
    <w:name w:val="BE6F14288B6541E6BC7035982578211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1">
    <w:name w:val="36B195C8CC064C239477C1F78BD4F13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2">
    <w:name w:val="9BB2A4C1BCBA4D048FD8DE30690DF0F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3">
    <w:name w:val="C19A1B464664465BA4953870BEBAF76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4">
    <w:name w:val="2F138A0E25F94C179351C8740FFB820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5">
    <w:name w:val="D89D161025174B03912895B01BA40DD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6">
    <w:name w:val="7C056B81FE1B4B5EA73ECCA8AC91AC7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7">
    <w:name w:val="94E1611586D34004A2303AB78556B29B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8">
    <w:name w:val="EA1232F021D8447686C16005B7EE139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9">
    <w:name w:val="2AA93FE3885242ACB68F282584D006C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0">
    <w:name w:val="05E70691A7B645D284B728C5A9D2D12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1">
    <w:name w:val="94F6D33A723545BE997A5D5C39B0DAE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2">
    <w:name w:val="A94E51B53C464BDEB13B6274817D1D4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3">
    <w:name w:val="5F868BD680364D5BA98F5C688B9E6F4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4">
    <w:name w:val="DDF3389732934990B9757C597487A12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5">
    <w:name w:val="C62EFC5DC4B346789A0933D99E912A1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6">
    <w:name w:val="31E3C3D11F9C4D62A6EDB44087B274F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7">
    <w:name w:val="234E5C0DCC114F55B48B9E07414EFA0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8">
    <w:name w:val="25B36D4B2CF4445E97B80781F0A0905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9">
    <w:name w:val="12D64B3B888E4680B80839C9B87E1D0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0">
    <w:name w:val="2C3871FC8686402CAEB4A23743E33ED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1">
    <w:name w:val="01A4DD14556B4A1F9CA862624435692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2">
    <w:name w:val="20A67BF100AD470F8715467A80FC4E8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3">
    <w:name w:val="4419622D4000461697EF9E787DB9E2D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4">
    <w:name w:val="D78DA3EEB31D405BAE4C6CE3A080AE6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5">
    <w:name w:val="B575BD304433440684252C2C2FDC4FF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6">
    <w:name w:val="E4C661CE229D4432949EFBCFC27D86C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7">
    <w:name w:val="6A7319CABE154A0EA070EC15F77B16F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8">
    <w:name w:val="C0E1918878D14B718574BE11720B7C7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9">
    <w:name w:val="8DC9196B54DA4DC7AAFA47023314C37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0">
    <w:name w:val="A21D554DBD7F4410B549AAF1504EAB3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1">
    <w:name w:val="6C6C5A2CC20C4D1D85738B52B806294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2">
    <w:name w:val="EB4EAD2695084BA583D121D239AB368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3">
    <w:name w:val="19FA74DB5AEF4056ABA98DF3D51C91AA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4">
    <w:name w:val="61F0ABF16D4A415F8CADE61107EADE91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5">
    <w:name w:val="3E76FB10E3334023AD5C077EE4645FFE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6">
    <w:name w:val="127BD72F5D344A13A198D4612147E28F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7">
    <w:name w:val="300DE620A5F842C6943910F58F631F4C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8">
    <w:name w:val="3D436AB0957B4197BB732F0191A3F258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9">
    <w:name w:val="B3112D705E474A59B7B8737170ECD9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0">
    <w:name w:val="5766091DE83C4F50B49523051D8F2A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1">
    <w:name w:val="B3F239C115CE4CDBB2E91B0A0005972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2">
    <w:name w:val="A1C3CC8361A3481A9DD4DC6E594E5A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3">
    <w:name w:val="F882D5D0B6BD402CADF3311C1B8149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4">
    <w:name w:val="328136335CB04A93A72EDA088887A71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5">
    <w:name w:val="C037E17A494D42399F23C0A5DCEFFAA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6">
    <w:name w:val="8C4825A0CEC24F24B8068D010805C1D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7">
    <w:name w:val="7829969B4D3747EFB249EAD2A3EB8C6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8">
    <w:name w:val="EF8AFA4DE5DE432F88506223AF55C3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9">
    <w:name w:val="80BCB7D92A3E4C6FAB4261C2955958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0">
    <w:name w:val="CF61A57E7CEF44DF838EF6D95DFE5E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1">
    <w:name w:val="07D940FCE103429B9C8FA226B8DB697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2">
    <w:name w:val="FF14302DEC964D22BD7DDB92451CE82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3">
    <w:name w:val="3F2353461C8548F1B9B67C14788B25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4">
    <w:name w:val="6FA788DFF2CD499CB1B3AEC41641D8F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5">
    <w:name w:val="56A01F0C3151458CAD8B8EBDF13FDEA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6">
    <w:name w:val="7A9B8EE43169405CBA91608EAD0B5DA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7">
    <w:name w:val="A01E14A3A9D840208F7240418F44EAA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8">
    <w:name w:val="76943D0027964521B6355A23824B08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9">
    <w:name w:val="80D4E7CB14D445C78603CEF437FE209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0">
    <w:name w:val="1F5F773091794BDFBD726DF8A6785D5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1">
    <w:name w:val="9A8B2EB6B828499C9EC8AD112EFCFC7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2">
    <w:name w:val="1D78F6F5718442019A91E3E89AD4ACC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3">
    <w:name w:val="D6B19D92F9B64AF1A059764D11D704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4">
    <w:name w:val="E07A3EB19D5F4C139C3C8ECE0AA3178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5">
    <w:name w:val="2E0C1518E3AC4F059D71B625F78974C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6">
    <w:name w:val="5DCF131D565646B8A2A4DAD69F54B0C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7">
    <w:name w:val="B08BF463D11C44408880EDEE357E662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8">
    <w:name w:val="FAB0D4F94DA74C7EB40C476DE9B0001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9">
    <w:name w:val="87C5CB821EE34D4280A7FDB1B8D142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0">
    <w:name w:val="7E94A7DE89C54D699438CB916A9B9B4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1">
    <w:name w:val="DEF6FED980F64324ABF8769712CA03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2">
    <w:name w:val="A30BFBE43B1D4F4C95F476F2264F817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3">
    <w:name w:val="329323FA2EED4D18A44A12F8AB599EF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4">
    <w:name w:val="7083B0D3246F45CD88C12D44389E466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5">
    <w:name w:val="749B9394C6B84E2E91909EA58BC8E1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6">
    <w:name w:val="7378E6F1FD434D2D80A8C5D5ECEA12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7">
    <w:name w:val="40F3A6A1B6DF4BDEB3B52F3600BB91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8">
    <w:name w:val="3ABF3C80B3AC442BA8FBB81FE1A544D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9">
    <w:name w:val="7B949E482C114C01B78C595E4738356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0">
    <w:name w:val="EABBBADE157448B88772BFB4DB1025B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1">
    <w:name w:val="8820EAB4D8FC4F3CB95A38CBBEBA4FF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2">
    <w:name w:val="BD361315A51641FCA043F523047D273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3">
    <w:name w:val="9F58611D733045729973E26E1A5131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4">
    <w:name w:val="43E5EA7E3A504CCF9845176CA88908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5">
    <w:name w:val="4B420D99E3CC434599046746648DE6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6">
    <w:name w:val="2726550F2D0A4B2DA686C223C9ECF33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7">
    <w:name w:val="6117AA5EA50C490C9613629C373BA2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8">
    <w:name w:val="1B74D070339E4F34A1A96B2E7DAC02B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9">
    <w:name w:val="4000CED0C6BA425EB88B739C6331DEB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700">
    <w:name w:val="2EC8401589D3473A81DB60D924B42CF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701">
    <w:name w:val="027EC0107B6B418AAC68A20AA73084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702">
    <w:name w:val="727183C1EE444C51B64367D2D41E9A1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703">
    <w:name w:val="BE6F14288B6541E6BC70359825782118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4">
    <w:name w:val="36B195C8CC064C239477C1F78BD4F13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5">
    <w:name w:val="9BB2A4C1BCBA4D048FD8DE30690DF0F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6">
    <w:name w:val="C19A1B464664465BA4953870BEBAF76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7">
    <w:name w:val="2F138A0E25F94C179351C8740FFB820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8">
    <w:name w:val="D89D161025174B03912895B01BA40DD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9">
    <w:name w:val="5DCF131D565646B8A2A4DAD69F54B0C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0">
    <w:name w:val="B08BF463D11C44408880EDEE357E662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1">
    <w:name w:val="FAB0D4F94DA74C7EB40C476DE9B0001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2">
    <w:name w:val="87C5CB821EE34D4280A7FDB1B8D1421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3">
    <w:name w:val="7E94A7DE89C54D699438CB916A9B9B4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4">
    <w:name w:val="DEF6FED980F64324ABF8769712CA036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5">
    <w:name w:val="A30BFBE43B1D4F4C95F476F2264F817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6">
    <w:name w:val="329323FA2EED4D18A44A12F8AB599EF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7">
    <w:name w:val="7083B0D3246F45CD88C12D44389E466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8">
    <w:name w:val="749B9394C6B84E2E91909EA58BC8E1C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9">
    <w:name w:val="7378E6F1FD434D2D80A8C5D5ECEA12B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0">
    <w:name w:val="40F3A6A1B6DF4BDEB3B52F3600BB917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1">
    <w:name w:val="3ABF3C80B3AC442BA8FBB81FE1A544D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2">
    <w:name w:val="7B949E482C114C01B78C595E4738356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3">
    <w:name w:val="EABBBADE157448B88772BFB4DB1025B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4">
    <w:name w:val="8820EAB4D8FC4F3CB95A38CBBEBA4FF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5">
    <w:name w:val="BD361315A51641FCA043F523047D273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6">
    <w:name w:val="9F58611D733045729973E26E1A51319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7">
    <w:name w:val="43E5EA7E3A504CCF9845176CA889086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8">
    <w:name w:val="4B420D99E3CC434599046746648DE67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9">
    <w:name w:val="2726550F2D0A4B2DA686C223C9ECF3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0">
    <w:name w:val="6117AA5EA50C490C9613629C373BA23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1">
    <w:name w:val="1B74D070339E4F34A1A96B2E7DAC02B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2">
    <w:name w:val="4000CED0C6BA425EB88B739C6331DEB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3">
    <w:name w:val="2EC8401589D3473A81DB60D924B42CF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4">
    <w:name w:val="027EC0107B6B418AAC68A20AA730846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5">
    <w:name w:val="727183C1EE444C51B64367D2D41E9A1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6">
    <w:name w:val="19FA74DB5AEF4056ABA98DF3D51C91AA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7">
    <w:name w:val="61F0ABF16D4A415F8CADE61107EADE91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8">
    <w:name w:val="3E76FB10E3334023AD5C077EE4645FFE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9">
    <w:name w:val="127BD72F5D344A13A198D4612147E28F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0">
    <w:name w:val="300DE620A5F842C6943910F58F631F4C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1">
    <w:name w:val="3D436AB0957B4197BB732F0191A3F258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2">
    <w:name w:val="BE6F14288B6541E6BC70359825782118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3">
    <w:name w:val="36B195C8CC064C239477C1F78BD4F13F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4">
    <w:name w:val="9BB2A4C1BCBA4D048FD8DE30690DF0FF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5">
    <w:name w:val="C19A1B464664465BA4953870BEBAF76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6">
    <w:name w:val="2F138A0E25F94C179351C8740FFB820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7">
    <w:name w:val="D89D161025174B03912895B01BA40DD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8">
    <w:name w:val="5DCF131D565646B8A2A4DAD69F54B0C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9">
    <w:name w:val="B08BF463D11C44408880EDEE357E662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0">
    <w:name w:val="FAB0D4F94DA74C7EB40C476DE9B0001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1">
    <w:name w:val="87C5CB821EE34D4280A7FDB1B8D1421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2">
    <w:name w:val="7E94A7DE89C54D699438CB916A9B9B4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3">
    <w:name w:val="DEF6FED980F64324ABF8769712CA036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4">
    <w:name w:val="A30BFBE43B1D4F4C95F476F2264F817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5">
    <w:name w:val="329323FA2EED4D18A44A12F8AB599EF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6">
    <w:name w:val="7083B0D3246F45CD88C12D44389E466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7">
    <w:name w:val="749B9394C6B84E2E91909EA58BC8E1C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8">
    <w:name w:val="7378E6F1FD434D2D80A8C5D5ECEA12B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9">
    <w:name w:val="40F3A6A1B6DF4BDEB3B52F3600BB917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0">
    <w:name w:val="3ABF3C80B3AC442BA8FBB81FE1A544D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1">
    <w:name w:val="7B949E482C114C01B78C595E4738356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2">
    <w:name w:val="EABBBADE157448B88772BFB4DB1025B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3">
    <w:name w:val="8820EAB4D8FC4F3CB95A38CBBEBA4FF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4">
    <w:name w:val="BD361315A51641FCA043F523047D273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5">
    <w:name w:val="9F58611D733045729973E26E1A51319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6">
    <w:name w:val="43E5EA7E3A504CCF9845176CA889086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7">
    <w:name w:val="4B420D99E3CC434599046746648DE67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8">
    <w:name w:val="2726550F2D0A4B2DA686C223C9ECF3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9">
    <w:name w:val="6117AA5EA50C490C9613629C373BA23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0">
    <w:name w:val="1B74D070339E4F34A1A96B2E7DAC02B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1">
    <w:name w:val="4000CED0C6BA425EB88B739C6331DEB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2">
    <w:name w:val="2EC8401589D3473A81DB60D924B42CF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3">
    <w:name w:val="027EC0107B6B418AAC68A20AA730846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4">
    <w:name w:val="727183C1EE444C51B64367D2D41E9A1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5">
    <w:name w:val="19FA74DB5AEF4056ABA98DF3D51C91AA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6">
    <w:name w:val="61F0ABF16D4A415F8CADE61107EADE91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7">
    <w:name w:val="3E76FB10E3334023AD5C077EE4645FFE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8">
    <w:name w:val="127BD72F5D344A13A198D4612147E28F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9">
    <w:name w:val="300DE620A5F842C6943910F58F631F4C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0">
    <w:name w:val="3D436AB0957B4197BB732F0191A3F258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1">
    <w:name w:val="BE6F14288B6541E6BC70359825782118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2">
    <w:name w:val="36B195C8CC064C239477C1F78BD4F13F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3">
    <w:name w:val="9BB2A4C1BCBA4D048FD8DE30690DF0FF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4">
    <w:name w:val="C19A1B464664465BA4953870BEBAF76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5">
    <w:name w:val="2F138A0E25F94C179351C8740FFB820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6">
    <w:name w:val="D89D161025174B03912895B01BA40DD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7">
    <w:name w:val="5DCF131D565646B8A2A4DAD69F54B0C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8">
    <w:name w:val="B08BF463D11C44408880EDEE357E662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9">
    <w:name w:val="FAB0D4F94DA74C7EB40C476DE9B0001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0">
    <w:name w:val="87C5CB821EE34D4280A7FDB1B8D1421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1">
    <w:name w:val="7E94A7DE89C54D699438CB916A9B9B4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2">
    <w:name w:val="DEF6FED980F64324ABF8769712CA036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3">
    <w:name w:val="A30BFBE43B1D4F4C95F476F2264F817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4">
    <w:name w:val="329323FA2EED4D18A44A12F8AB599EF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5">
    <w:name w:val="7083B0D3246F45CD88C12D44389E466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6">
    <w:name w:val="749B9394C6B84E2E91909EA58BC8E1C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7">
    <w:name w:val="7378E6F1FD434D2D80A8C5D5ECEA12B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8">
    <w:name w:val="40F3A6A1B6DF4BDEB3B52F3600BB917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9">
    <w:name w:val="3ABF3C80B3AC442BA8FBB81FE1A544D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0">
    <w:name w:val="7B949E482C114C01B78C595E4738356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1">
    <w:name w:val="EABBBADE157448B88772BFB4DB1025B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2">
    <w:name w:val="8820EAB4D8FC4F3CB95A38CBBEBA4FF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3">
    <w:name w:val="BD361315A51641FCA043F523047D273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4">
    <w:name w:val="9F58611D733045729973E26E1A51319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5">
    <w:name w:val="43E5EA7E3A504CCF9845176CA889086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6">
    <w:name w:val="4B420D99E3CC434599046746648DE67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7">
    <w:name w:val="2726550F2D0A4B2DA686C223C9ECF33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8">
    <w:name w:val="6117AA5EA50C490C9613629C373BA23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9">
    <w:name w:val="1B74D070339E4F34A1A96B2E7DAC02B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0">
    <w:name w:val="4000CED0C6BA425EB88B739C6331DEB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1">
    <w:name w:val="2EC8401589D3473A81DB60D924B42CF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2">
    <w:name w:val="027EC0107B6B418AAC68A20AA730846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3">
    <w:name w:val="727183C1EE444C51B64367D2D41E9A1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4">
    <w:name w:val="19FA74DB5AEF4056ABA98DF3D51C91AA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5">
    <w:name w:val="61F0ABF16D4A415F8CADE61107EADE91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6">
    <w:name w:val="3E76FB10E3334023AD5C077EE4645FFE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7">
    <w:name w:val="127BD72F5D344A13A198D4612147E28F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8">
    <w:name w:val="300DE620A5F842C6943910F58F631F4C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9">
    <w:name w:val="3D436AB0957B4197BB732F0191A3F258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0">
    <w:name w:val="BE6F14288B6541E6BC70359825782118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1">
    <w:name w:val="36B195C8CC064C239477C1F78BD4F13F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2">
    <w:name w:val="9BB2A4C1BCBA4D048FD8DE30690DF0FF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3">
    <w:name w:val="C19A1B464664465BA4953870BEBAF76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4">
    <w:name w:val="2F138A0E25F94C179351C8740FFB820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5">
    <w:name w:val="D89D161025174B03912895B01BA40DD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6">
    <w:name w:val="5DCF131D565646B8A2A4DAD69F54B0C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7">
    <w:name w:val="B08BF463D11C44408880EDEE357E662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8">
    <w:name w:val="FAB0D4F94DA74C7EB40C476DE9B0001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9">
    <w:name w:val="87C5CB821EE34D4280A7FDB1B8D1421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0">
    <w:name w:val="7E94A7DE89C54D699438CB916A9B9B4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1">
    <w:name w:val="DEF6FED980F64324ABF8769712CA036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2">
    <w:name w:val="A30BFBE43B1D4F4C95F476F2264F817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3">
    <w:name w:val="329323FA2EED4D18A44A12F8AB599EF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4">
    <w:name w:val="7083B0D3246F45CD88C12D44389E466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5">
    <w:name w:val="749B9394C6B84E2E91909EA58BC8E1C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6">
    <w:name w:val="7378E6F1FD434D2D80A8C5D5ECEA12B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7">
    <w:name w:val="40F3A6A1B6DF4BDEB3B52F3600BB917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8">
    <w:name w:val="3ABF3C80B3AC442BA8FBB81FE1A544D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9">
    <w:name w:val="7B949E482C114C01B78C595E4738356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0">
    <w:name w:val="EABBBADE157448B88772BFB4DB1025B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1">
    <w:name w:val="8820EAB4D8FC4F3CB95A38CBBEBA4FF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2">
    <w:name w:val="BD361315A51641FCA043F523047D27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3">
    <w:name w:val="9F58611D733045729973E26E1A51319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4">
    <w:name w:val="43E5EA7E3A504CCF9845176CA889086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5">
    <w:name w:val="4B420D99E3CC434599046746648DE67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6">
    <w:name w:val="2726550F2D0A4B2DA686C223C9ECF33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7">
    <w:name w:val="6117AA5EA50C490C9613629C373BA23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8">
    <w:name w:val="1B74D070339E4F34A1A96B2E7DAC02B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9">
    <w:name w:val="4000CED0C6BA425EB88B739C6331DEB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0">
    <w:name w:val="2EC8401589D3473A81DB60D924B42CF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1">
    <w:name w:val="027EC0107B6B418AAC68A20AA730846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2">
    <w:name w:val="727183C1EE444C51B64367D2D41E9A1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3">
    <w:name w:val="19FA74DB5AEF4056ABA98DF3D51C91AA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4">
    <w:name w:val="61F0ABF16D4A415F8CADE61107EADE91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5">
    <w:name w:val="3E76FB10E3334023AD5C077EE4645FFE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6">
    <w:name w:val="127BD72F5D344A13A198D4612147E28F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7">
    <w:name w:val="300DE620A5F842C6943910F58F631F4C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8">
    <w:name w:val="3D436AB0957B4197BB732F0191A3F258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9">
    <w:name w:val="9E76238292414AD3A42433F5D7C3A2A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860">
    <w:name w:val="BE6F14288B6541E6BC70359825782118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1">
    <w:name w:val="36B195C8CC064C239477C1F78BD4F13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2">
    <w:name w:val="9BB2A4C1BCBA4D048FD8DE30690DF0F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3">
    <w:name w:val="C19A1B464664465BA4953870BEBAF76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4">
    <w:name w:val="2F138A0E25F94C179351C8740FFB820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5">
    <w:name w:val="D89D161025174B03912895B01BA40DD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6">
    <w:name w:val="5DCF131D565646B8A2A4DAD69F54B0C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7">
    <w:name w:val="B08BF463D11C44408880EDEE357E662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8">
    <w:name w:val="FAB0D4F94DA74C7EB40C476DE9B0001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9">
    <w:name w:val="87C5CB821EE34D4280A7FDB1B8D1421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0">
    <w:name w:val="7E94A7DE89C54D699438CB916A9B9B4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1">
    <w:name w:val="DEF6FED980F64324ABF8769712CA036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2">
    <w:name w:val="A30BFBE43B1D4F4C95F476F2264F817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3">
    <w:name w:val="329323FA2EED4D18A44A12F8AB599EF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4">
    <w:name w:val="7083B0D3246F45CD88C12D44389E466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5">
    <w:name w:val="749B9394C6B84E2E91909EA58BC8E1C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6">
    <w:name w:val="7378E6F1FD434D2D80A8C5D5ECEA12B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7">
    <w:name w:val="40F3A6A1B6DF4BDEB3B52F3600BB917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8">
    <w:name w:val="3ABF3C80B3AC442BA8FBB81FE1A544D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9">
    <w:name w:val="7B949E482C114C01B78C595E4738356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0">
    <w:name w:val="EABBBADE157448B88772BFB4DB1025B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1">
    <w:name w:val="8820EAB4D8FC4F3CB95A38CBBEBA4FF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2">
    <w:name w:val="BD361315A51641FCA043F523047D273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3">
    <w:name w:val="9F58611D733045729973E26E1A51319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4">
    <w:name w:val="43E5EA7E3A504CCF9845176CA889086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5">
    <w:name w:val="4B420D99E3CC434599046746648DE67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6">
    <w:name w:val="2726550F2D0A4B2DA686C223C9ECF33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7">
    <w:name w:val="6117AA5EA50C490C9613629C373BA23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8">
    <w:name w:val="1B74D070339E4F34A1A96B2E7DAC02B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9">
    <w:name w:val="4000CED0C6BA425EB88B739C6331DEB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0">
    <w:name w:val="2EC8401589D3473A81DB60D924B42CF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1">
    <w:name w:val="027EC0107B6B418AAC68A20AA730846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2">
    <w:name w:val="727183C1EE444C51B64367D2D41E9A1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3">
    <w:name w:val="19FA74DB5AEF4056ABA98DF3D51C91AA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4">
    <w:name w:val="61F0ABF16D4A415F8CADE61107EADE91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5">
    <w:name w:val="3E76FB10E3334023AD5C077EE4645FFE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6">
    <w:name w:val="127BD72F5D344A13A198D4612147E28F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7">
    <w:name w:val="300DE620A5F842C6943910F58F631F4C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8">
    <w:name w:val="3D436AB0957B4197BB732F0191A3F258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9">
    <w:name w:val="BE6F14288B6541E6BC70359825782118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0">
    <w:name w:val="36B195C8CC064C239477C1F78BD4F13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1">
    <w:name w:val="9BB2A4C1BCBA4D048FD8DE30690DF0F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2">
    <w:name w:val="C19A1B464664465BA4953870BEBAF76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3">
    <w:name w:val="2F138A0E25F94C179351C8740FFB820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4">
    <w:name w:val="D89D161025174B03912895B01BA40DD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5">
    <w:name w:val="5DCF131D565646B8A2A4DAD69F54B0C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6">
    <w:name w:val="B08BF463D11C44408880EDEE357E662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7">
    <w:name w:val="FAB0D4F94DA74C7EB40C476DE9B0001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8">
    <w:name w:val="87C5CB821EE34D4280A7FDB1B8D1421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9">
    <w:name w:val="7E94A7DE89C54D699438CB916A9B9B4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0">
    <w:name w:val="DEF6FED980F64324ABF8769712CA036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1">
    <w:name w:val="A30BFBE43B1D4F4C95F476F2264F817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2">
    <w:name w:val="329323FA2EED4D18A44A12F8AB599EF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3">
    <w:name w:val="7083B0D3246F45CD88C12D44389E466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4">
    <w:name w:val="749B9394C6B84E2E91909EA58BC8E1C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5">
    <w:name w:val="7378E6F1FD434D2D80A8C5D5ECEA12B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6">
    <w:name w:val="40F3A6A1B6DF4BDEB3B52F3600BB917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7">
    <w:name w:val="3ABF3C80B3AC442BA8FBB81FE1A544D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8">
    <w:name w:val="7B949E482C114C01B78C595E4738356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9">
    <w:name w:val="EABBBADE157448B88772BFB4DB1025B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0">
    <w:name w:val="8820EAB4D8FC4F3CB95A38CBBEBA4FF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1">
    <w:name w:val="BD361315A51641FCA043F523047D273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2">
    <w:name w:val="9F58611D733045729973E26E1A51319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3">
    <w:name w:val="43E5EA7E3A504CCF9845176CA889086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4">
    <w:name w:val="4B420D99E3CC434599046746648DE67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5">
    <w:name w:val="2726550F2D0A4B2DA686C223C9ECF3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6">
    <w:name w:val="6117AA5EA50C490C9613629C373BA23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7">
    <w:name w:val="1B74D070339E4F34A1A96B2E7DAC02BC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8">
    <w:name w:val="4000CED0C6BA425EB88B739C6331DEB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9">
    <w:name w:val="2EC8401589D3473A81DB60D924B42CF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0">
    <w:name w:val="027EC0107B6B418AAC68A20AA730846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1">
    <w:name w:val="727183C1EE444C51B64367D2D41E9A1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2">
    <w:name w:val="19FA74DB5AEF4056ABA98DF3D51C91AA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3">
    <w:name w:val="61F0ABF16D4A415F8CADE61107EADE91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4">
    <w:name w:val="3E76FB10E3334023AD5C077EE4645FFE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5">
    <w:name w:val="127BD72F5D344A13A198D4612147E28F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6">
    <w:name w:val="300DE620A5F842C6943910F58F631F4C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7">
    <w:name w:val="3D436AB0957B4197BB732F0191A3F258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8">
    <w:name w:val="36B195C8CC064C239477C1F78BD4F13F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9">
    <w:name w:val="9BB2A4C1BCBA4D048FD8DE30690DF0FF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0">
    <w:name w:val="C19A1B464664465BA4953870BEBAF76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1">
    <w:name w:val="2F138A0E25F94C179351C8740FFB820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2">
    <w:name w:val="D89D161025174B03912895B01BA40DD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3">
    <w:name w:val="5DCF131D565646B8A2A4DAD69F54B0C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4">
    <w:name w:val="B08BF463D11C44408880EDEE357E662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5">
    <w:name w:val="FAB0D4F94DA74C7EB40C476DE9B0001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6">
    <w:name w:val="87C5CB821EE34D4280A7FDB1B8D1421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7">
    <w:name w:val="7E94A7DE89C54D699438CB916A9B9B4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8">
    <w:name w:val="DEF6FED980F64324ABF8769712CA036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9">
    <w:name w:val="A30BFBE43B1D4F4C95F476F2264F817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0">
    <w:name w:val="329323FA2EED4D18A44A12F8AB599EF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1">
    <w:name w:val="7083B0D3246F45CD88C12D44389E466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2">
    <w:name w:val="749B9394C6B84E2E91909EA58BC8E1C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3">
    <w:name w:val="7378E6F1FD434D2D80A8C5D5ECEA12B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4">
    <w:name w:val="40F3A6A1B6DF4BDEB3B52F3600BB917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5">
    <w:name w:val="3ABF3C80B3AC442BA8FBB81FE1A544D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6">
    <w:name w:val="7B949E482C114C01B78C595E4738356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7">
    <w:name w:val="EABBBADE157448B88772BFB4DB1025B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8">
    <w:name w:val="8820EAB4D8FC4F3CB95A38CBBEBA4FF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9">
    <w:name w:val="BD361315A51641FCA043F523047D273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0">
    <w:name w:val="9F58611D733045729973E26E1A51319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1">
    <w:name w:val="43E5EA7E3A504CCF9845176CA889086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2">
    <w:name w:val="4B420D99E3CC434599046746648DE67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3">
    <w:name w:val="2726550F2D0A4B2DA686C223C9ECF3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4">
    <w:name w:val="6117AA5EA50C490C9613629C373BA23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5">
    <w:name w:val="1B74D070339E4F34A1A96B2E7DAC02BC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6">
    <w:name w:val="4000CED0C6BA425EB88B739C6331DEB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7">
    <w:name w:val="2EC8401589D3473A81DB60D924B42CF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8">
    <w:name w:val="027EC0107B6B418AAC68A20AA730846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9">
    <w:name w:val="727183C1EE444C51B64367D2D41E9A1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0">
    <w:name w:val="19FA74DB5AEF4056ABA98DF3D51C91AA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1">
    <w:name w:val="61F0ABF16D4A415F8CADE61107EADE91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2">
    <w:name w:val="3E76FB10E3334023AD5C077EE4645FFE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3">
    <w:name w:val="127BD72F5D344A13A198D4612147E28F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4">
    <w:name w:val="300DE620A5F842C6943910F58F631F4C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5">
    <w:name w:val="3D436AB0957B4197BB732F0191A3F258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6">
    <w:name w:val="36B195C8CC064C239477C1F78BD4F13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7">
    <w:name w:val="9BB2A4C1BCBA4D048FD8DE30690DF0F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8">
    <w:name w:val="C19A1B464664465BA4953870BEBAF76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9">
    <w:name w:val="2F138A0E25F94C179351C8740FFB820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0">
    <w:name w:val="D89D161025174B03912895B01BA40DD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1">
    <w:name w:val="5DCF131D565646B8A2A4DAD69F54B0C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2">
    <w:name w:val="B08BF463D11C44408880EDEE357E662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3">
    <w:name w:val="FAB0D4F94DA74C7EB40C476DE9B0001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4">
    <w:name w:val="87C5CB821EE34D4280A7FDB1B8D1421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5">
    <w:name w:val="7E94A7DE89C54D699438CB916A9B9B4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6">
    <w:name w:val="DEF6FED980F64324ABF8769712CA036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7">
    <w:name w:val="A30BFBE43B1D4F4C95F476F2264F817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8">
    <w:name w:val="329323FA2EED4D18A44A12F8AB599EF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9">
    <w:name w:val="7083B0D3246F45CD88C12D44389E466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0">
    <w:name w:val="749B9394C6B84E2E91909EA58BC8E1C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1">
    <w:name w:val="7378E6F1FD434D2D80A8C5D5ECEA12B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2">
    <w:name w:val="40F3A6A1B6DF4BDEB3B52F3600BB917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3">
    <w:name w:val="3ABF3C80B3AC442BA8FBB81FE1A544D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4">
    <w:name w:val="7B949E482C114C01B78C595E4738356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5">
    <w:name w:val="EABBBADE157448B88772BFB4DB1025B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6">
    <w:name w:val="8820EAB4D8FC4F3CB95A38CBBEBA4FF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7">
    <w:name w:val="BD361315A51641FCA043F523047D273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8">
    <w:name w:val="9F58611D733045729973E26E1A51319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9">
    <w:name w:val="43E5EA7E3A504CCF9845176CA889086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0">
    <w:name w:val="4B420D99E3CC434599046746648DE67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1">
    <w:name w:val="2726550F2D0A4B2DA686C223C9ECF33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2">
    <w:name w:val="6117AA5EA50C490C9613629C373BA23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3">
    <w:name w:val="1B74D070339E4F34A1A96B2E7DAC02BC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4">
    <w:name w:val="4000CED0C6BA425EB88B739C6331DEB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5">
    <w:name w:val="2EC8401589D3473A81DB60D924B42CF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6">
    <w:name w:val="027EC0107B6B418AAC68A20AA730846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7">
    <w:name w:val="727183C1EE444C51B64367D2D41E9A15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8">
    <w:name w:val="19FA74DB5AEF4056ABA98DF3D51C91AA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9">
    <w:name w:val="61F0ABF16D4A415F8CADE61107EADE91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0">
    <w:name w:val="3E76FB10E3334023AD5C077EE4645FFE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1">
    <w:name w:val="127BD72F5D344A13A198D4612147E28F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2">
    <w:name w:val="300DE620A5F842C6943910F58F631F4C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3">
    <w:name w:val="3D436AB0957B4197BB732F0191A3F258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4">
    <w:name w:val="EE059F876AF24FED89B202151780EBB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5">
    <w:name w:val="6E91A1C413C94AA1A7929C80856B265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6">
    <w:name w:val="2F2857859D3542B8A1E9AE47D7B0589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7">
    <w:name w:val="0FF39FE07F504F9883492D72E67AABE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8">
    <w:name w:val="1743D71CEB574ECCB5556ACB88869A3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9">
    <w:name w:val="89F5D480C8274EFBBAFB754CC05B82D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0">
    <w:name w:val="5B760FB5208648DF9F6F1F482B5F668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1">
    <w:name w:val="7179D3178D414C398CB555F24211CA6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2">
    <w:name w:val="82288D991AD14A51A50D21AE08E2FAD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3">
    <w:name w:val="5B49995EA9574DF89CF46DC5AAE5664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4">
    <w:name w:val="47FA7E0CD25A4DFDBE9CE884B96D85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5">
    <w:name w:val="EB2F057CCF094CC8BA1C5687EE2612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6">
    <w:name w:val="95D840648E4B4F3AA941202B4704D7C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7">
    <w:name w:val="E0A1EEDFD870475E8DA8839D22A99D4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8">
    <w:name w:val="E8F9C8474D05420A8CD78A4598F301B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9">
    <w:name w:val="6FDAC370F5524219BE0062BA79528A1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0">
    <w:name w:val="BCD18F9A6B644660B7F80CB006C79B3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1">
    <w:name w:val="75710F23DC7C419C80734F6F6F44EBC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2">
    <w:name w:val="891B78A05E954B089AAE729E74340E5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3">
    <w:name w:val="5ED038DB4C1D403498B38721F8368F7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4">
    <w:name w:val="0F5C53870E184181B94527DD18D17C7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5">
    <w:name w:val="FACCCB1DF4F54A268D35B26DE725ECE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6">
    <w:name w:val="72BA297EAF0143329B40A948408722B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7">
    <w:name w:val="58E0916F5DAB4D6C9A05F13352513EE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8">
    <w:name w:val="3BF624D2914C40769F2C8E17C009A62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9">
    <w:name w:val="BEE7BB767A0842EAA0449E0D60A8DC2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0">
    <w:name w:val="2F28864C892F4B15B2FEC978E48C08D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1">
    <w:name w:val="1391DCCBDAB149FBBAD2E43D61E4ED1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2">
    <w:name w:val="1E2E36C66566435987F6051BF997F2D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3">
    <w:name w:val="6C1AB84A1ADF4DF9968898C163C8368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4">
    <w:name w:val="655B9884FAB34B75A35964528A8F763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5">
    <w:name w:val="C542C8EEE19444FF87FAA6F313AB619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6">
    <w:name w:val="B6B88914AB7644DBABF080AE3718506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7">
    <w:name w:val="528D303538EC42D8B4A76BC494A438D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8">
    <w:name w:val="3FED77B08C7C4474A8A6B23107515EB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9">
    <w:name w:val="22DEAD11437C46098519467215E0A7F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50">
    <w:name w:val="D9358116EDEA4810B6D8AD3717D8968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51">
    <w:name w:val="182BD34896994A7BA26A39FF09FFA00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52">
    <w:name w:val="52782BDF923745069BFD4134CC34AD0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53">
    <w:name w:val="6E91A1C413C94AA1A7929C80856B265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4">
    <w:name w:val="2F2857859D3542B8A1E9AE47D7B0589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5">
    <w:name w:val="0FF39FE07F504F9883492D72E67AABE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6">
    <w:name w:val="1743D71CEB574ECCB5556ACB88869A3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7">
    <w:name w:val="89F5D480C8274EFBBAFB754CC05B82D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8">
    <w:name w:val="5B760FB5208648DF9F6F1F482B5F668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9">
    <w:name w:val="7179D3178D414C398CB555F24211CA6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0">
    <w:name w:val="82288D991AD14A51A50D21AE08E2FAD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1">
    <w:name w:val="5B49995EA9574DF89CF46DC5AAE5664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2">
    <w:name w:val="47FA7E0CD25A4DFDBE9CE884B96D85F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3">
    <w:name w:val="EB2F057CCF094CC8BA1C5687EE2612D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4">
    <w:name w:val="95D840648E4B4F3AA941202B4704D7C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5">
    <w:name w:val="E0A1EEDFD870475E8DA8839D22A99D4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6">
    <w:name w:val="E8F9C8474D05420A8CD78A4598F301B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7">
    <w:name w:val="6FDAC370F5524219BE0062BA79528A1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8">
    <w:name w:val="BCD18F9A6B644660B7F80CB006C79B3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9">
    <w:name w:val="75710F23DC7C419C80734F6F6F44EBC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0">
    <w:name w:val="891B78A05E954B089AAE729E74340E5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1">
    <w:name w:val="5ED038DB4C1D403498B38721F8368F7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2">
    <w:name w:val="0F5C53870E184181B94527DD18D17C7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3">
    <w:name w:val="FACCCB1DF4F54A268D35B26DE725ECE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4">
    <w:name w:val="72BA297EAF0143329B40A948408722B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5">
    <w:name w:val="58E0916F5DAB4D6C9A05F13352513E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6">
    <w:name w:val="3BF624D2914C40769F2C8E17C009A62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7">
    <w:name w:val="BEE7BB767A0842EAA0449E0D60A8DC2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8">
    <w:name w:val="2F28864C892F4B15B2FEC978E48C08D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9">
    <w:name w:val="1391DCCBDAB149FBBAD2E43D61E4ED1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80">
    <w:name w:val="1E2E36C66566435987F6051BF997F2D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81">
    <w:name w:val="6C1AB84A1ADF4DF9968898C163C8368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FBE4E03-CD2A-4C99-8E8D-58523E339D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27</Words>
  <Characters>1300</Characters>
  <Lines>10</Lines>
  <Paragraphs>3</Paragraphs>
  <TotalTime>2418</TotalTime>
  <ScaleCrop>false</ScaleCrop>
  <LinksUpToDate>false</LinksUpToDate>
  <CharactersWithSpaces>1524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29T04:19:00Z</dcterms:created>
  <dc:creator>Zhao Fei</dc:creator>
  <cp:lastModifiedBy>醒瓜</cp:lastModifiedBy>
  <cp:lastPrinted>2019-09-18T01:49:00Z</cp:lastPrinted>
  <dcterms:modified xsi:type="dcterms:W3CDTF">2022-01-07T01:39:33Z</dcterms:modified>
  <cp:revision>8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4DFE7287FE394D8B95F53CA059A01460</vt:lpwstr>
  </property>
</Properties>
</file>